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Pr="00E729E6">
            <w:rPr>
              <w:rFonts w:ascii="標楷體" w:eastAsia="標楷體" w:hAnsi="標楷體" w:hint="eastAsia"/>
              <w:lang w:val="zh-TW"/>
            </w:rPr>
            <w:t>次</w:t>
          </w:r>
        </w:p>
        <w:p w14:paraId="75E8D96C" w14:textId="1A925767" w:rsidR="00F53C25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1067998" w:history="1">
            <w:r w:rsidR="00F53C25" w:rsidRPr="009C6CDE">
              <w:rPr>
                <w:rStyle w:val="ad"/>
                <w:rFonts w:hint="eastAsia"/>
                <w:noProof/>
              </w:rPr>
              <w:t>一、</w:t>
            </w:r>
            <w:r w:rsidR="00F53C25" w:rsidRPr="009C6CDE">
              <w:rPr>
                <w:rStyle w:val="ad"/>
                <w:noProof/>
              </w:rPr>
              <w:t>PHP</w:t>
            </w:r>
            <w:r w:rsidR="00F53C25" w:rsidRPr="009C6CDE">
              <w:rPr>
                <w:rStyle w:val="ad"/>
                <w:rFonts w:hint="eastAsia"/>
                <w:noProof/>
              </w:rPr>
              <w:t>標籤（</w:t>
            </w:r>
            <w:r w:rsidR="00F53C25" w:rsidRPr="009C6CDE">
              <w:rPr>
                <w:rStyle w:val="ad"/>
                <w:noProof/>
              </w:rPr>
              <w:t>&lt;?php … ?&gt;</w:t>
            </w:r>
            <w:r w:rsidR="00F53C25" w:rsidRPr="009C6CDE">
              <w:rPr>
                <w:rStyle w:val="ad"/>
                <w:rFonts w:hint="eastAsia"/>
                <w:noProof/>
              </w:rPr>
              <w:t>）</w:t>
            </w:r>
            <w:r w:rsidR="00F53C25">
              <w:rPr>
                <w:noProof/>
                <w:webHidden/>
              </w:rPr>
              <w:tab/>
            </w:r>
            <w:r w:rsidR="00F53C25">
              <w:rPr>
                <w:noProof/>
                <w:webHidden/>
              </w:rPr>
              <w:fldChar w:fldCharType="begin"/>
            </w:r>
            <w:r w:rsidR="00F53C25">
              <w:rPr>
                <w:noProof/>
                <w:webHidden/>
              </w:rPr>
              <w:instrText xml:space="preserve"> PAGEREF _Toc71067998 \h </w:instrText>
            </w:r>
            <w:r w:rsidR="00F53C25">
              <w:rPr>
                <w:noProof/>
                <w:webHidden/>
              </w:rPr>
            </w:r>
            <w:r w:rsidR="00F53C25"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1</w:t>
            </w:r>
            <w:r w:rsidR="00F53C25">
              <w:rPr>
                <w:noProof/>
                <w:webHidden/>
              </w:rPr>
              <w:fldChar w:fldCharType="end"/>
            </w:r>
          </w:hyperlink>
        </w:p>
        <w:p w14:paraId="00EA0843" w14:textId="6BBDD370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7999" w:history="1">
            <w:r w:rsidRPr="009C6CDE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BA7EA" w14:textId="08E18268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0" w:history="1">
            <w:r w:rsidRPr="009C6CDE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590FA" w14:textId="1AD4D14F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1" w:history="1">
            <w:r w:rsidRPr="009C6CDE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7AB6A" w14:textId="350A1497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2" w:history="1">
            <w:r w:rsidRPr="009C6CDE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7C28C" w14:textId="3C78887A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3" w:history="1">
            <w:r w:rsidRPr="009C6CDE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F41D0" w14:textId="002BFE98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4" w:history="1">
            <w:r w:rsidRPr="009C6CDE">
              <w:rPr>
                <w:rStyle w:val="ad"/>
                <w:rFonts w:hint="eastAsia"/>
                <w:noProof/>
              </w:rPr>
              <w:t>七、</w:t>
            </w:r>
            <w:r w:rsidRPr="009C6CDE">
              <w:rPr>
                <w:rStyle w:val="ad"/>
                <w:noProof/>
              </w:rPr>
              <w:t>GET</w:t>
            </w:r>
            <w:r w:rsidRPr="009C6CDE">
              <w:rPr>
                <w:rStyle w:val="ad"/>
                <w:rFonts w:hint="eastAsia"/>
                <w:noProof/>
              </w:rPr>
              <w:t>與</w:t>
            </w:r>
            <w:r w:rsidRPr="009C6CDE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C90F1" w14:textId="57BEDACA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5" w:history="1">
            <w:r w:rsidRPr="009C6CDE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15938" w14:textId="521F09A3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6" w:history="1">
            <w:r w:rsidRPr="009C6CDE">
              <w:rPr>
                <w:rStyle w:val="ad"/>
                <w:rFonts w:hint="eastAsia"/>
                <w:noProof/>
              </w:rPr>
              <w:t>九、</w:t>
            </w:r>
            <w:r w:rsidRPr="009C6CDE">
              <w:rPr>
                <w:rStyle w:val="ad"/>
                <w:noProof/>
              </w:rPr>
              <w:t>COOKIE</w:t>
            </w:r>
            <w:r w:rsidRPr="009C6CDE">
              <w:rPr>
                <w:rStyle w:val="ad"/>
                <w:rFonts w:hint="eastAsia"/>
                <w:noProof/>
              </w:rPr>
              <w:t>與</w:t>
            </w:r>
            <w:r w:rsidRPr="009C6CDE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8BA4B" w14:textId="1C51B94F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7" w:history="1">
            <w:r w:rsidRPr="009C6CDE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FC050" w14:textId="34EA7CF6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8" w:history="1">
            <w:r w:rsidRPr="009C6CDE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19AA7" w14:textId="0B74143D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09" w:history="1">
            <w:r w:rsidRPr="009C6CDE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6A71F" w14:textId="4E673C8E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10" w:history="1">
            <w:r w:rsidRPr="009C6CDE">
              <w:rPr>
                <w:rStyle w:val="ad"/>
                <w:rFonts w:hint="eastAsia"/>
                <w:noProof/>
              </w:rPr>
              <w:t>十三、</w:t>
            </w:r>
            <w:r w:rsidRPr="009C6CDE">
              <w:rPr>
                <w:rStyle w:val="ad"/>
                <w:noProof/>
              </w:rPr>
              <w:t>PDO</w:t>
            </w:r>
            <w:r w:rsidRPr="009C6CDE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641C7" w14:textId="152D18F5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11" w:history="1">
            <w:r w:rsidRPr="009C6CDE">
              <w:rPr>
                <w:rStyle w:val="ad"/>
                <w:rFonts w:hint="eastAsia"/>
                <w:noProof/>
              </w:rPr>
              <w:t>十四、通訊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65040" w14:textId="26D7445F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12" w:history="1">
            <w:r w:rsidRPr="009C6CDE">
              <w:rPr>
                <w:rStyle w:val="ad"/>
                <w:rFonts w:hint="eastAsia"/>
                <w:noProof/>
              </w:rPr>
              <w:t>十五、購物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182E2" w14:textId="1FDB427A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13" w:history="1">
            <w:r w:rsidRPr="009C6CDE">
              <w:rPr>
                <w:rStyle w:val="ad"/>
                <w:rFonts w:hint="eastAsia"/>
                <w:noProof/>
              </w:rPr>
              <w:t>十六、套件管理工具</w:t>
            </w:r>
            <w:r w:rsidRPr="009C6CDE">
              <w:rPr>
                <w:rStyle w:val="ad"/>
                <w:noProof/>
              </w:rPr>
              <w:t>compo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71DEC" w14:textId="2FB7A2F9" w:rsidR="00F53C25" w:rsidRDefault="00F53C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1068014" w:history="1">
            <w:r w:rsidRPr="009C6CDE">
              <w:rPr>
                <w:rStyle w:val="ad"/>
                <w:rFonts w:hint="eastAsia"/>
                <w:noProof/>
              </w:rPr>
              <w:t>十七、物件導向基礎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068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6AD8"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1F3CADEB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71067998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（</w:t>
      </w:r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67C0CB8A" w:rsidR="001957A8" w:rsidRDefault="00893389" w:rsidP="001957A8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559AC92E" w14:textId="74FD98FC" w:rsidR="00893389" w:rsidRDefault="00893389" w:rsidP="00893389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header</w:t>
      </w:r>
      <w:r w:rsidR="002F7B16">
        <w:t xml:space="preserve">() </w:t>
      </w:r>
      <w:proofErr w:type="gramStart"/>
      <w:r w:rsidR="002F7B16">
        <w:rPr>
          <w:rFonts w:hint="eastAsia"/>
        </w:rPr>
        <w:t>重導頁面</w:t>
      </w:r>
      <w:proofErr w:type="gramEnd"/>
      <w:r w:rsidR="002F7B16">
        <w:rPr>
          <w:rFonts w:hint="eastAsia"/>
        </w:rPr>
        <w:t>，提供非純文字的</w:t>
      </w:r>
      <w:r w:rsidR="00E267CA">
        <w:rPr>
          <w:rFonts w:hint="eastAsia"/>
        </w:rPr>
        <w:t>特殊效果</w:t>
      </w:r>
      <w:r w:rsidR="002F7B16">
        <w:rPr>
          <w:rFonts w:hint="eastAsia"/>
        </w:rPr>
        <w:t>，可參考：</w:t>
      </w:r>
    </w:p>
    <w:p w14:paraId="04768DC1" w14:textId="59A8C258" w:rsidR="002F7B16" w:rsidRDefault="0020476F" w:rsidP="002F7B16">
      <w:pPr>
        <w:pStyle w:val="a8"/>
        <w:numPr>
          <w:ilvl w:val="0"/>
          <w:numId w:val="37"/>
        </w:numPr>
        <w:ind w:leftChars="0"/>
      </w:pPr>
      <w:r w:rsidRPr="0020476F">
        <w:t>https://codemyui.com/tag/text-animation/</w:t>
      </w:r>
    </w:p>
    <w:p w14:paraId="50D09710" w14:textId="0C15B06D" w:rsidR="0020476F" w:rsidRDefault="0020476F" w:rsidP="0020476F">
      <w:r>
        <w:rPr>
          <w:rFonts w:hint="eastAsia"/>
        </w:rPr>
        <w:t>靜態</w:t>
      </w:r>
      <w:r>
        <w:rPr>
          <w:rFonts w:hint="eastAsia"/>
        </w:rPr>
        <w:t xml:space="preserve"> </w:t>
      </w:r>
      <w:r>
        <w:t>HTML parser</w:t>
      </w:r>
    </w:p>
    <w:p w14:paraId="18830FFC" w14:textId="35D4ACB7" w:rsidR="001957A8" w:rsidRDefault="00F23F06" w:rsidP="00F23F06">
      <w:pPr>
        <w:pStyle w:val="a8"/>
        <w:numPr>
          <w:ilvl w:val="0"/>
          <w:numId w:val="37"/>
        </w:numPr>
        <w:ind w:leftChars="0"/>
      </w:pPr>
      <w:r w:rsidRPr="00F23F06">
        <w:t>https://code.google.com/archive/p/phpquery/</w:t>
      </w:r>
    </w:p>
    <w:p w14:paraId="3AF2BA61" w14:textId="77777777" w:rsidR="00F23F06" w:rsidRPr="00F23F06" w:rsidRDefault="00F23F0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1067999"/>
      <w:r>
        <w:rPr>
          <w:rFonts w:hint="eastAsia"/>
        </w:rPr>
        <w:lastRenderedPageBreak/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lastRenderedPageBreak/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</w:t>
      </w:r>
      <w:r>
        <w:rPr>
          <w:rFonts w:hint="eastAsia"/>
        </w:rPr>
        <w:lastRenderedPageBreak/>
        <w:t>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1068000"/>
      <w:r>
        <w:rPr>
          <w:rFonts w:hint="eastAsia"/>
        </w:rPr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</w:t>
            </w:r>
            <w:r>
              <w:rPr>
                <w:rFonts w:hint="eastAsia"/>
              </w:rPr>
              <w:lastRenderedPageBreak/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lastRenderedPageBreak/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</w:t>
            </w:r>
            <w:r>
              <w:rPr>
                <w:rFonts w:hint="eastAsia"/>
              </w:rPr>
              <w:lastRenderedPageBreak/>
              <w:t>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1068001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lastRenderedPageBreak/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lastRenderedPageBreak/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1068002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lastRenderedPageBreak/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lastRenderedPageBreak/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lastRenderedPageBreak/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lastRenderedPageBreak/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lastRenderedPageBreak/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1068003"/>
      <w:r>
        <w:rPr>
          <w:rFonts w:hint="eastAsia"/>
        </w:rPr>
        <w:lastRenderedPageBreak/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1068004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1068005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</w:t>
      </w:r>
      <w:r>
        <w:rPr>
          <w:rFonts w:hint="eastAsia"/>
        </w:rPr>
        <w:lastRenderedPageBreak/>
        <w:t>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1068006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r>
        <w:rPr>
          <w:rFonts w:hint="eastAsia"/>
        </w:rPr>
        <w:t>函式前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lastRenderedPageBreak/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lastRenderedPageBreak/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lastRenderedPageBreak/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</w:t>
            </w:r>
            <w:proofErr w:type="gramStart"/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1068007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lastRenderedPageBreak/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1068008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</w:t>
            </w:r>
            <w:r w:rsidRPr="009C1BF9">
              <w:rPr>
                <w:rFonts w:hint="eastAsia"/>
                <w:szCs w:val="24"/>
              </w:rPr>
              <w:lastRenderedPageBreak/>
              <w:t>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</w:t>
      </w:r>
      <w:proofErr w:type="gramEnd"/>
      <w:r>
        <w:rPr>
          <w:rFonts w:hint="eastAsia"/>
        </w:rPr>
        <w:t>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lastRenderedPageBreak/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78BAC0A0" w:rsidR="00061D63" w:rsidRDefault="00061D63" w:rsidP="00753E22"/>
    <w:p w14:paraId="2F7CB010" w14:textId="31435CEC" w:rsidR="00061D63" w:rsidRDefault="00035E7C" w:rsidP="00035E7C">
      <w:pPr>
        <w:pStyle w:val="1"/>
      </w:pPr>
      <w:bookmarkStart w:id="12" w:name="_Toc71068009"/>
      <w:r>
        <w:rPr>
          <w:rFonts w:hint="eastAsia"/>
        </w:rPr>
        <w:lastRenderedPageBreak/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lastRenderedPageBreak/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</w:t>
      </w:r>
      <w:r>
        <w:rPr>
          <w:rFonts w:hint="eastAsia"/>
        </w:rPr>
        <w:lastRenderedPageBreak/>
        <w:t>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1068010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_book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lastRenderedPageBreak/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6F9E1838" w14:textId="1F13FF07" w:rsidR="00951AAD" w:rsidRDefault="00951AAD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19CA" w14:paraId="108FB4AE" w14:textId="77777777" w:rsidTr="006619CA">
        <w:tc>
          <w:tcPr>
            <w:tcW w:w="8296" w:type="dxa"/>
          </w:tcPr>
          <w:p w14:paraId="31E3F08A" w14:textId="58644841" w:rsidR="006619CA" w:rsidRDefault="006619CA" w:rsidP="00753E22">
            <w:r>
              <w:rPr>
                <w:rFonts w:hint="eastAsia"/>
              </w:rPr>
              <w:t>補充說明</w:t>
            </w:r>
          </w:p>
        </w:tc>
      </w:tr>
      <w:tr w:rsidR="006619CA" w14:paraId="1D2BA131" w14:textId="77777777" w:rsidTr="006619CA">
        <w:tc>
          <w:tcPr>
            <w:tcW w:w="8296" w:type="dxa"/>
          </w:tcPr>
          <w:p w14:paraId="741322D1" w14:textId="18C7BA15" w:rsidR="006619CA" w:rsidRPr="006619CA" w:rsidRDefault="006619CA" w:rsidP="006619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</w:t>
            </w:r>
            <w:r w:rsidR="00DB5595">
              <w:rPr>
                <w:rFonts w:hint="eastAsia"/>
              </w:rPr>
              <w:t>將</w:t>
            </w:r>
            <w:r>
              <w:rPr>
                <w:rFonts w:hint="eastAsia"/>
              </w:rPr>
              <w:t>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6F7259">
              <w:rPr>
                <w:rFonts w:hint="eastAsia"/>
              </w:rPr>
              <w:t>，即可將程式碼引入</w:t>
            </w:r>
            <w:r w:rsidR="006F7259">
              <w:rPr>
                <w:rFonts w:hint="eastAsia"/>
              </w:rPr>
              <w:t xml:space="preserve"> </w:t>
            </w:r>
            <w:r w:rsidR="006F7259">
              <w:t xml:space="preserve">.php </w:t>
            </w:r>
            <w:r w:rsidR="006F7259">
              <w:rPr>
                <w:rFonts w:hint="eastAsia"/>
              </w:rPr>
              <w:t>檔案中</w:t>
            </w:r>
            <w:r w:rsidR="008203E6">
              <w:rPr>
                <w:rFonts w:hint="eastAsia"/>
              </w:rPr>
              <w:t>，類似複製貼上的概念</w:t>
            </w:r>
            <w:r w:rsidR="00A53886">
              <w:rPr>
                <w:rFonts w:hint="eastAsia"/>
              </w:rPr>
              <w:t>；</w:t>
            </w:r>
            <w:r w:rsidR="006F7259">
              <w:rPr>
                <w:rFonts w:hint="eastAsia"/>
              </w:rPr>
              <w:t>也可以使用</w:t>
            </w:r>
            <w:r w:rsidR="006F7259"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6F7259"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1E03C9" w:rsidRPr="001E03C9">
              <w:t>，兩者一樣</w:t>
            </w:r>
            <w:r w:rsidR="001E03C9" w:rsidRPr="001E03C9">
              <w:rPr>
                <w:rFonts w:hint="eastAsia"/>
              </w:rPr>
              <w:t>效果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57EB8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F4289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74600DDD" w14:textId="0DFBA52C" w:rsidR="00B2313C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  <w:r w:rsidR="004350AB"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FF02D5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4350AB">
        <w:rPr>
          <w:rFonts w:hint="eastAsia"/>
        </w:rPr>
        <w:t>，以</w:t>
      </w:r>
      <w:r w:rsidR="00FF02D5">
        <w:rPr>
          <w:rFonts w:hint="eastAsia"/>
        </w:rPr>
        <w:t>及</w:t>
      </w:r>
      <w:r w:rsidR="004350AB">
        <w:rPr>
          <w:rFonts w:hint="eastAsia"/>
        </w:rPr>
        <w:t>影響列數</w:t>
      </w:r>
      <w: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070C46">
        <w:rPr>
          <w:rFonts w:hint="eastAsia"/>
        </w:rPr>
        <w:t>取得資料庫查詢結果</w:t>
      </w:r>
      <w:r w:rsidR="00070C46">
        <w:rPr>
          <w:rFonts w:hint="eastAsia"/>
        </w:rPr>
        <w:t xml:space="preserve"> </w:t>
      </w:r>
      <w:r w:rsidR="00070C46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070C46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070C46"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9466E4A" w:rsidR="0085272A" w:rsidRPr="0085272A" w:rsidRDefault="0085272A" w:rsidP="0085272A">
      <w:r w:rsidRPr="0085272A">
        <w:t>https://www.php.net/manual/zh/class.pdostatement.php</w:t>
      </w:r>
    </w:p>
    <w:p w14:paraId="1CDEF772" w14:textId="77777777" w:rsidR="00B2313C" w:rsidRDefault="00B2313C" w:rsidP="00753E22"/>
    <w:p w14:paraId="3BEA4447" w14:textId="0FA0F66B" w:rsidR="00800EDA" w:rsidRDefault="00800EDA" w:rsidP="00DB2180">
      <w:pPr>
        <w:pStyle w:val="1"/>
      </w:pPr>
      <w:bookmarkStart w:id="14" w:name="_Toc71068011"/>
      <w:r>
        <w:rPr>
          <w:rFonts w:hint="eastAsia"/>
        </w:rPr>
        <w:t>十</w:t>
      </w:r>
      <w:r w:rsidR="008203E6">
        <w:rPr>
          <w:rFonts w:hint="eastAsia"/>
        </w:rPr>
        <w:t>四、通訊錄</w:t>
      </w:r>
      <w:bookmarkEnd w:id="14"/>
    </w:p>
    <w:p w14:paraId="399C5776" w14:textId="5193D463" w:rsidR="00441A6A" w:rsidRDefault="00441A6A" w:rsidP="00753E22">
      <w:r>
        <w:rPr>
          <w:rFonts w:hint="eastAsia"/>
        </w:rPr>
        <w:t>本例中，需要兩張資料表，分別為判斷登入帳號密碼的</w:t>
      </w:r>
      <w:r>
        <w:t>admin</w:t>
      </w:r>
      <w:r>
        <w:rPr>
          <w:rFonts w:hint="eastAsia"/>
        </w:rPr>
        <w:t>資料表，以及放置通訊錄資料（以學生資料為例）的</w:t>
      </w:r>
      <w:r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。</w:t>
      </w:r>
    </w:p>
    <w:p w14:paraId="0C00A43C" w14:textId="009E8274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62A06080" wp14:editId="12311926">
            <wp:extent cx="5274310" cy="998855"/>
            <wp:effectExtent l="19050" t="19050" r="21590" b="1079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8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FF3FBB" w14:textId="3F4D6C61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判斷登入帳號密碼的</w:t>
      </w:r>
      <w:r>
        <w:t>admin</w:t>
      </w:r>
      <w:r>
        <w:rPr>
          <w:rFonts w:hint="eastAsia"/>
        </w:rPr>
        <w:t>資料表</w:t>
      </w:r>
    </w:p>
    <w:p w14:paraId="1843956A" w14:textId="73C7C49E" w:rsidR="00441A6A" w:rsidRDefault="00441A6A" w:rsidP="00441A6A">
      <w:pPr>
        <w:jc w:val="center"/>
      </w:pPr>
    </w:p>
    <w:p w14:paraId="51CEDBAE" w14:textId="72A42A6E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3B3A8997" wp14:editId="787D1BE5">
            <wp:extent cx="5274310" cy="1795145"/>
            <wp:effectExtent l="19050" t="19050" r="21590" b="146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FCC31C" w14:textId="537660E8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21E10">
        <w:rPr>
          <w:rFonts w:hint="eastAsia"/>
        </w:rPr>
        <w:t>放置通訊錄資料的</w:t>
      </w:r>
      <w:r w:rsidR="00D24013"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</w:t>
      </w:r>
    </w:p>
    <w:p w14:paraId="6D809500" w14:textId="29BDFAB7" w:rsidR="00441A6A" w:rsidRDefault="00441A6A" w:rsidP="00441A6A"/>
    <w:p w14:paraId="78481445" w14:textId="72C929B4" w:rsidR="00291A3D" w:rsidRPr="00291A3D" w:rsidRDefault="00291A3D" w:rsidP="00441A6A">
      <w:pPr>
        <w:rPr>
          <w:rFonts w:hint="eastAsia"/>
          <w:shd w:val="pct15" w:color="auto" w:fill="FFFFFF"/>
        </w:rPr>
      </w:pPr>
      <w:r w:rsidRPr="00291A3D">
        <w:rPr>
          <w:rFonts w:hint="eastAsia"/>
          <w:shd w:val="pct15" w:color="auto" w:fill="FFFFFF"/>
        </w:rPr>
        <w:t>登入</w:t>
      </w:r>
      <w:r w:rsidR="005E5E01">
        <w:rPr>
          <w:rFonts w:hint="eastAsia"/>
          <w:shd w:val="pct15" w:color="auto" w:fill="FFFFFF"/>
        </w:rPr>
        <w:t>用的</w:t>
      </w:r>
      <w:r w:rsidRPr="00291A3D">
        <w:rPr>
          <w:rFonts w:hint="eastAsia"/>
          <w:shd w:val="pct15" w:color="auto" w:fill="FFFFFF"/>
        </w:rPr>
        <w:t>頁面</w:t>
      </w:r>
      <w:r w:rsidRPr="00291A3D">
        <w:rPr>
          <w:rFonts w:hint="eastAsia"/>
          <w:shd w:val="pct15" w:color="auto" w:fill="FFFFFF"/>
        </w:rPr>
        <w:t>(</w:t>
      </w:r>
      <w:r w:rsidRPr="00291A3D">
        <w:rPr>
          <w:rFonts w:hint="eastAsia"/>
          <w:shd w:val="pct15" w:color="auto" w:fill="FFFFFF"/>
        </w:rPr>
        <w:t>首頁</w:t>
      </w:r>
      <w:r w:rsidRPr="00291A3D">
        <w:rPr>
          <w:rFonts w:hint="eastAsia"/>
          <w:shd w:val="pct15" w:color="auto" w:fill="FFFFFF"/>
        </w:rPr>
        <w:t>)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4E96" w14:paraId="7695E754" w14:textId="77777777" w:rsidTr="00014E96">
        <w:tc>
          <w:tcPr>
            <w:tcW w:w="8296" w:type="dxa"/>
          </w:tcPr>
          <w:p w14:paraId="47B1444C" w14:textId="3ABD059F" w:rsidR="00014E96" w:rsidRDefault="00014E96" w:rsidP="00441A6A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index.php</w:t>
            </w:r>
          </w:p>
        </w:tc>
      </w:tr>
      <w:tr w:rsidR="00014E96" w14:paraId="617C3000" w14:textId="77777777" w:rsidTr="00014E96">
        <w:tc>
          <w:tcPr>
            <w:tcW w:w="8296" w:type="dxa"/>
          </w:tcPr>
          <w:p w14:paraId="7D47E42B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095077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60AF08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27C2E3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6C5768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61FB8F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FC816D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通訊錄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FE22B0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B85AFF4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2BBDA56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B40603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login.php"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5762CE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7637C7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D4696F3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014E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14E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819B0F6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CA6882F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C36377" w14:textId="77777777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D88BE8" w14:textId="4F5533C4" w:rsidR="00014E96" w:rsidRPr="00014E96" w:rsidRDefault="00014E96" w:rsidP="00014E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4E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7F4AC7" w14:textId="42B3EE45" w:rsidR="00441A6A" w:rsidRDefault="00441A6A" w:rsidP="00441A6A"/>
    <w:p w14:paraId="0BC899B9" w14:textId="379277A9" w:rsidR="00291A3D" w:rsidRPr="00291A3D" w:rsidRDefault="00291A3D" w:rsidP="00441A6A">
      <w:pPr>
        <w:rPr>
          <w:shd w:val="pct15" w:color="auto" w:fill="FFFFFF"/>
        </w:rPr>
      </w:pPr>
      <w:r w:rsidRPr="00291A3D">
        <w:rPr>
          <w:rFonts w:hint="eastAsia"/>
          <w:shd w:val="pct15" w:color="auto" w:fill="FFFFFF"/>
        </w:rPr>
        <w:t>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91A3D" w14:paraId="2272D6C4" w14:textId="77777777" w:rsidTr="00291A3D">
        <w:tc>
          <w:tcPr>
            <w:tcW w:w="8296" w:type="dxa"/>
          </w:tcPr>
          <w:p w14:paraId="10FF0516" w14:textId="2745D603" w:rsidR="00291A3D" w:rsidRDefault="00291A3D" w:rsidP="00441A6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login.php</w:t>
            </w:r>
          </w:p>
        </w:tc>
      </w:tr>
      <w:tr w:rsidR="00291A3D" w14:paraId="368591E9" w14:textId="77777777" w:rsidTr="00291A3D">
        <w:tc>
          <w:tcPr>
            <w:tcW w:w="8296" w:type="dxa"/>
          </w:tcPr>
          <w:p w14:paraId="3181686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C8F873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用資料庫連線</w:t>
            </w:r>
          </w:p>
          <w:p w14:paraId="3942571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db.inc.php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3E39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F410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6B3F226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QL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</w:p>
          <w:p w14:paraId="7016C5D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, `pwd` </w:t>
            </w:r>
          </w:p>
          <w:p w14:paraId="34B0CAC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7D612AD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13B6149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40903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EA548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proofErr w:type="gramStart"/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QL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中的問號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)</w:t>
            </w:r>
          </w:p>
          <w:p w14:paraId="66B93C6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B4FC75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EA0033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BA92DE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];</w:t>
            </w:r>
          </w:p>
          <w:p w14:paraId="7451C7C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6B3D7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2111F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BAD22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1CE19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影響或查詢列數大於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代表有查詢結果</w:t>
            </w:r>
          </w:p>
          <w:p w14:paraId="0907680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gt;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C2E85E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FD47D1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D0750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25C5C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920A33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22DCA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80B2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0507CC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5; url=./admin.php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CFE58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5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A5B3A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E9E35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5; url=./index.php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23F2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5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FD221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10C5C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C80812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index.php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E81D9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A5D267" w14:textId="72237560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9056F6E" w14:textId="2C8ADA73" w:rsidR="00291A3D" w:rsidRDefault="00291A3D" w:rsidP="00441A6A"/>
    <w:p w14:paraId="65EB376E" w14:textId="4CFA32C6" w:rsidR="003D5C08" w:rsidRPr="00E05465" w:rsidRDefault="003D5C08" w:rsidP="00441A6A">
      <w:pPr>
        <w:rPr>
          <w:rFonts w:hint="eastAsia"/>
          <w:shd w:val="pct15" w:color="auto" w:fill="FFFFFF"/>
        </w:rPr>
      </w:pPr>
      <w:r w:rsidRPr="00E05465">
        <w:rPr>
          <w:rFonts w:hint="eastAsia"/>
          <w:shd w:val="pct15" w:color="auto" w:fill="FFFFFF"/>
        </w:rPr>
        <w:t>確認是否登入的機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5C08" w14:paraId="61A3BF01" w14:textId="77777777" w:rsidTr="003D5C08">
        <w:tc>
          <w:tcPr>
            <w:tcW w:w="8296" w:type="dxa"/>
          </w:tcPr>
          <w:p w14:paraId="5858CC55" w14:textId="26608240" w:rsidR="003D5C08" w:rsidRDefault="003D5C08" w:rsidP="00441A6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heckSession.php</w:t>
            </w:r>
          </w:p>
        </w:tc>
      </w:tr>
      <w:tr w:rsidR="003D5C08" w14:paraId="6EB18D69" w14:textId="77777777" w:rsidTr="003D5C08">
        <w:tc>
          <w:tcPr>
            <w:tcW w:w="8296" w:type="dxa"/>
          </w:tcPr>
          <w:p w14:paraId="3589B301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A4EF12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3D5C0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749135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367E8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E61E52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D5C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3D5C0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D5C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D5C0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5263755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625A858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D5C0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3D5C0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B82A88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449932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3D5C0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6BB5DB51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D5C0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D5C0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index.php"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ABAF8F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D5C0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D5C0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D5C0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3D5C0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3D5C0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3D5C0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AC19C" w14:textId="7777777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3D5C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E3794E" w14:textId="3B1C7C37" w:rsidR="003D5C08" w:rsidRPr="003D5C08" w:rsidRDefault="003D5C08" w:rsidP="003D5C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D5C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E69B14E" w14:textId="77777777" w:rsidR="003D5C08" w:rsidRDefault="003D5C08" w:rsidP="00441A6A">
      <w:pPr>
        <w:rPr>
          <w:rFonts w:hint="eastAsia"/>
        </w:rPr>
      </w:pPr>
    </w:p>
    <w:p w14:paraId="16CAD49B" w14:textId="65907399" w:rsidR="00291A3D" w:rsidRPr="00291A3D" w:rsidRDefault="00291A3D" w:rsidP="00441A6A">
      <w:pPr>
        <w:rPr>
          <w:shd w:val="pct15" w:color="auto" w:fill="FFFFFF"/>
        </w:rPr>
      </w:pPr>
      <w:r w:rsidRPr="00291A3D">
        <w:rPr>
          <w:rFonts w:hint="eastAsia"/>
          <w:shd w:val="pct15" w:color="auto" w:fill="FFFFFF"/>
        </w:rPr>
        <w:t>管理頁面</w:t>
      </w:r>
      <w:r w:rsidR="005E5E01">
        <w:rPr>
          <w:rFonts w:hint="eastAsia"/>
          <w:shd w:val="pct15" w:color="auto" w:fill="FFFFFF"/>
        </w:rPr>
        <w:t>(</w:t>
      </w:r>
      <w:r w:rsidR="005E5E01">
        <w:rPr>
          <w:rFonts w:hint="eastAsia"/>
          <w:shd w:val="pct15" w:color="auto" w:fill="FFFFFF"/>
        </w:rPr>
        <w:t>登入後的主要頁面</w:t>
      </w:r>
      <w:r w:rsidR="005E5E01">
        <w:rPr>
          <w:shd w:val="pct15" w:color="auto" w:fill="FFFFFF"/>
        </w:rPr>
        <w:t>)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91A3D" w14:paraId="1F3E889D" w14:textId="77777777" w:rsidTr="00291A3D">
        <w:tc>
          <w:tcPr>
            <w:tcW w:w="8296" w:type="dxa"/>
          </w:tcPr>
          <w:p w14:paraId="42610661" w14:textId="09233FDE" w:rsidR="00291A3D" w:rsidRDefault="00291A3D" w:rsidP="00441A6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admin.php</w:t>
            </w:r>
          </w:p>
        </w:tc>
      </w:tr>
      <w:tr w:rsidR="00291A3D" w14:paraId="03E77BF0" w14:textId="77777777" w:rsidTr="00291A3D">
        <w:tc>
          <w:tcPr>
            <w:tcW w:w="8296" w:type="dxa"/>
          </w:tcPr>
          <w:p w14:paraId="0010B60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</w:p>
          <w:p w14:paraId="1C234A1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require_onc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./checkSession.php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;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引入判斷是否登入機制</w:t>
            </w:r>
          </w:p>
          <w:p w14:paraId="10DEF6C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require_onc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./db.inc.php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;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引用資料庫連線</w:t>
            </w:r>
          </w:p>
          <w:p w14:paraId="54AE194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360C31E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SQL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敘述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: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取得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students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資料表總筆數</w:t>
            </w:r>
          </w:p>
          <w:p w14:paraId="0CE3297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qlTota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SELECT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</w:t>
            </w:r>
            <w:proofErr w:type="gramStart"/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count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)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AS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`count`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FROM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`students`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</w:t>
            </w:r>
          </w:p>
          <w:p w14:paraId="01BB473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08A832F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執行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SQL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語法，並回傳、建立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PDOstatment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物件</w:t>
            </w:r>
          </w:p>
          <w:p w14:paraId="37B9199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tmtTota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pd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-&gt;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query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qlTota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;</w:t>
            </w:r>
          </w:p>
          <w:p w14:paraId="53175BC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42280EF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查詢結果，取得第一筆資料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索引為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0)</w:t>
            </w:r>
          </w:p>
          <w:p w14:paraId="15D2423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Tota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tmtTota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-&gt;</w:t>
            </w:r>
            <w:proofErr w:type="gramStart"/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fetchAl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[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0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;</w:t>
            </w:r>
          </w:p>
          <w:p w14:paraId="3E430BD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2D29814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資料表總筆數</w:t>
            </w:r>
          </w:p>
          <w:p w14:paraId="2C527D8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tota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Tota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count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;</w:t>
            </w:r>
          </w:p>
          <w:p w14:paraId="73A5947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323E0BA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**</w:t>
            </w:r>
          </w:p>
          <w:p w14:paraId="1150C3F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*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上面的作法，可以直接寫成：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</w:t>
            </w:r>
          </w:p>
          <w:p w14:paraId="627B394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* $total = $pdo-&gt;query($sqlTotal)-&gt;fetchAll</w:t>
            </w:r>
            <w:proofErr w:type="gramStart"/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()[</w:t>
            </w:r>
            <w:proofErr w:type="gramEnd"/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0]['count'];</w:t>
            </w:r>
          </w:p>
          <w:p w14:paraId="2C50D1A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*/</w:t>
            </w:r>
          </w:p>
          <w:p w14:paraId="3388A9D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1CE9A98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每頁幾筆</w:t>
            </w:r>
          </w:p>
          <w:p w14:paraId="4B1A626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numPerPag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5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</w:t>
            </w:r>
          </w:p>
          <w:p w14:paraId="4E3D337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1CEC9C0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總頁數，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ceil()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為無條件進位</w:t>
            </w:r>
          </w:p>
          <w:p w14:paraId="3C2B523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totalPage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cei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tota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/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numPerPag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; </w:t>
            </w:r>
          </w:p>
          <w:p w14:paraId="64FD403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6294BDE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目前第幾頁</w:t>
            </w:r>
          </w:p>
          <w:p w14:paraId="7F46AE9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pag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isse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_GE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page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 ?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(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in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_GE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page'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: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</w:t>
            </w:r>
          </w:p>
          <w:p w14:paraId="55A4EF5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337E824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若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page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小於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1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，則回傳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1</w:t>
            </w:r>
          </w:p>
          <w:p w14:paraId="17595F1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pag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pag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&lt; </w:t>
            </w:r>
            <w:proofErr w:type="gramStart"/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?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proofErr w:type="gramStart"/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: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pag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</w:t>
            </w:r>
          </w:p>
          <w:p w14:paraId="5AA2127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</w:p>
          <w:p w14:paraId="16ABCEB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lastRenderedPageBreak/>
              <w:t>&lt;!DOCTYPYE html&gt;</w:t>
            </w:r>
          </w:p>
          <w:p w14:paraId="582596F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html&gt;</w:t>
            </w:r>
          </w:p>
          <w:p w14:paraId="351CADA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head&gt;</w:t>
            </w:r>
          </w:p>
          <w:p w14:paraId="283F0DE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met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harse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UTF-8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1604304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itle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我的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PHP 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程式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itle&gt;</w:t>
            </w:r>
          </w:p>
          <w:p w14:paraId="39BCEED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style&gt;</w:t>
            </w:r>
          </w:p>
          <w:p w14:paraId="20232F7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.border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{</w:t>
            </w:r>
          </w:p>
          <w:p w14:paraId="00E0595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borde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: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px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451A5"/>
                <w:kern w:val="0"/>
                <w:sz w:val="16"/>
                <w:szCs w:val="16"/>
              </w:rPr>
              <w:t>soli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</w:t>
            </w:r>
          </w:p>
          <w:p w14:paraId="39CF730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}</w:t>
            </w:r>
          </w:p>
          <w:p w14:paraId="667BF3D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.w</w:t>
            </w:r>
            <w:proofErr w:type="gramEnd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200px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{</w:t>
            </w:r>
          </w:p>
          <w:p w14:paraId="3C4725F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wid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: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200px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</w:t>
            </w:r>
          </w:p>
          <w:p w14:paraId="1087ABC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}</w:t>
            </w:r>
          </w:p>
          <w:p w14:paraId="3FD4C1B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style&gt;</w:t>
            </w:r>
          </w:p>
          <w:p w14:paraId="6019331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head&gt;</w:t>
            </w:r>
          </w:p>
          <w:p w14:paraId="41CA0BD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body&gt;</w:t>
            </w:r>
          </w:p>
          <w:p w14:paraId="7F35151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這裡是後端管理頁面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-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./admin.php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通訊錄全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覽</w:t>
            </w:r>
            <w:proofErr w:type="gramEnd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a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|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./new.php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新增頁面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a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|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./logout.php?logout=1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登出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a&gt;</w:t>
            </w:r>
          </w:p>
          <w:p w14:paraId="3275FE7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h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/&gt;</w:t>
            </w:r>
          </w:p>
          <w:p w14:paraId="73B044F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form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myForm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metho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POST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action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deleteIds.php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4C51BB5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abl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768D317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ead&gt;</w:t>
            </w:r>
          </w:p>
          <w:p w14:paraId="21AF0D1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r&gt;</w:t>
            </w:r>
          </w:p>
          <w:p w14:paraId="53966FE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選擇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4D4F68A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學號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7A6F8F6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姓名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24DE865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性別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07D3A7F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生日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5DDFA71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手機號碼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6819061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個人描述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230AEB0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大頭貼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74E678F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功能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&gt;</w:t>
            </w:r>
          </w:p>
          <w:p w14:paraId="48BBF31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r&gt;</w:t>
            </w:r>
          </w:p>
          <w:p w14:paraId="6D68FB3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head&gt;</w:t>
            </w:r>
          </w:p>
          <w:p w14:paraId="6F7B3D1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body&gt;</w:t>
            </w:r>
          </w:p>
          <w:p w14:paraId="65E42F0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</w:p>
          <w:p w14:paraId="7DEC902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SQL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敘述</w:t>
            </w:r>
          </w:p>
          <w:p w14:paraId="77642BD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q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SELECT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`id`, `studentId`, `studentName`, `studentGender`, `studentBirthday`, </w:t>
            </w:r>
          </w:p>
          <w:p w14:paraId="58F2F67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lastRenderedPageBreak/>
              <w:t>                        `studentPhoneNumber`, `studentDescription`, `studentImg`</w:t>
            </w:r>
          </w:p>
          <w:p w14:paraId="7BE68DA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FROM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`students` </w:t>
            </w:r>
          </w:p>
          <w:p w14:paraId="56D4DF4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ORDER BY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`id`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ASC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</w:t>
            </w:r>
          </w:p>
          <w:p w14:paraId="3F86E68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           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LIMIT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 ?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, ? 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</w:t>
            </w:r>
          </w:p>
          <w:p w14:paraId="3546E8A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7C57B15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設定</w:t>
            </w:r>
            <w:proofErr w:type="gramStart"/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繫</w:t>
            </w:r>
            <w:proofErr w:type="gramEnd"/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結值</w:t>
            </w:r>
          </w:p>
          <w:p w14:paraId="4B3C628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Param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[</w:t>
            </w:r>
          </w:p>
          <w:p w14:paraId="669CA6C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pag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-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 *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numPerPag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, </w:t>
            </w:r>
          </w:p>
          <w:p w14:paraId="22B773B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numPerPage</w:t>
            </w:r>
          </w:p>
          <w:p w14:paraId="72E00A2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];</w:t>
            </w:r>
          </w:p>
          <w:p w14:paraId="17F1601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2201275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查詢</w:t>
            </w:r>
            <w:proofErr w:type="gramStart"/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分頁後的</w:t>
            </w:r>
            <w:proofErr w:type="gramEnd"/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學生資料</w:t>
            </w:r>
          </w:p>
          <w:p w14:paraId="214F9A5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tm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pd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-&gt;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prepar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q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;</w:t>
            </w:r>
          </w:p>
          <w:p w14:paraId="05E0ABA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tm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-&gt;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xecut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Param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;</w:t>
            </w:r>
          </w:p>
          <w:p w14:paraId="1725504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0D847E6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//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資料數量大於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 0</w:t>
            </w:r>
            <w:r w:rsidRPr="00291A3D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，則列出所有資料</w:t>
            </w:r>
          </w:p>
          <w:p w14:paraId="2EF1A5A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16"/>
                <w:szCs w:val="16"/>
              </w:rPr>
              <w:t>i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tm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-&gt;</w:t>
            </w:r>
            <w:proofErr w:type="gramStart"/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rowCoun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 &gt;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0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 {</w:t>
            </w:r>
          </w:p>
          <w:p w14:paraId="076DFED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stm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-&gt;</w:t>
            </w:r>
            <w:proofErr w:type="gramStart"/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fetchAl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;</w:t>
            </w:r>
          </w:p>
          <w:p w14:paraId="21D771C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16"/>
                <w:szCs w:val="16"/>
              </w:rPr>
              <w:t>fo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0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&lt;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coun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;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++) {</w:t>
            </w:r>
          </w:p>
          <w:p w14:paraId="6133AA3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</w:p>
          <w:p w14:paraId="1614F2A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r&gt;</w:t>
            </w:r>
          </w:p>
          <w:p w14:paraId="3CAE4DE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05F08C1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inpu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checkbox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chk[</w:t>
            </w:r>
            <w:proofErr w:type="gramEnd"/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]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id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/&gt;</w:t>
            </w:r>
          </w:p>
          <w:p w14:paraId="783A0B2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d&gt;</w:t>
            </w:r>
          </w:p>
          <w:p w14:paraId="65CB43C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studentId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&lt;/td&gt;</w:t>
            </w:r>
          </w:p>
          <w:p w14:paraId="41F48E3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studentName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&lt;/td&gt;</w:t>
            </w:r>
          </w:p>
          <w:p w14:paraId="5E0010F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studentGender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&lt;/td&gt;</w:t>
            </w:r>
          </w:p>
          <w:p w14:paraId="4398D1A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studentBirthday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&lt;/td&gt;</w:t>
            </w:r>
          </w:p>
          <w:p w14:paraId="58AF539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studentPhoneNumber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&lt;/td&gt;</w:t>
            </w:r>
          </w:p>
          <w:p w14:paraId="5926F84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nl2b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studentDescription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)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&lt;/td&gt;</w:t>
            </w:r>
          </w:p>
          <w:p w14:paraId="4710E5D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6E4E153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16"/>
                <w:szCs w:val="16"/>
              </w:rPr>
              <w:t>i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studentImg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!== 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NULL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 {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</w:p>
          <w:p w14:paraId="44919E7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img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w200px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src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./</w:t>
            </w:r>
            <w:proofErr w:type="gramEnd"/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files/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studentImg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2179759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</w:t>
            </w:r>
            <w:proofErr w:type="gramStart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}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</w:p>
          <w:p w14:paraId="4BA07EA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d&gt;</w:t>
            </w:r>
          </w:p>
          <w:p w14:paraId="6727252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63CA3A1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./edit.php?id=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id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;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編輯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a&gt;</w:t>
            </w:r>
          </w:p>
          <w:p w14:paraId="602453A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lastRenderedPageBreak/>
              <w:t>    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./delete.php?id=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ar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[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[</w:t>
            </w:r>
            <w:proofErr w:type="gramEnd"/>
            <w:r w:rsidRPr="00291A3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id'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];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刪除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a&gt;</w:t>
            </w:r>
          </w:p>
          <w:p w14:paraId="6CAA4E2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d&gt;</w:t>
            </w:r>
          </w:p>
          <w:p w14:paraId="5C857DF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r&gt;</w:t>
            </w:r>
          </w:p>
          <w:p w14:paraId="083D7AE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</w:p>
          <w:p w14:paraId="39A1403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}</w:t>
            </w:r>
          </w:p>
          <w:p w14:paraId="7A297CA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} </w:t>
            </w:r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16"/>
                <w:szCs w:val="16"/>
              </w:rPr>
              <w:t>els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{</w:t>
            </w:r>
          </w:p>
          <w:p w14:paraId="24A1255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</w:p>
          <w:p w14:paraId="55220D1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r&gt;</w:t>
            </w:r>
          </w:p>
          <w:p w14:paraId="165DE63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olspan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9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沒有資料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d&gt;</w:t>
            </w:r>
          </w:p>
          <w:p w14:paraId="2B553C7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r&gt;</w:t>
            </w:r>
          </w:p>
          <w:p w14:paraId="7FFDB0C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</w:p>
          <w:p w14:paraId="4274367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}</w:t>
            </w:r>
          </w:p>
          <w:p w14:paraId="7F5B0BA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</w:p>
          <w:p w14:paraId="62DC343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body&gt;</w:t>
            </w:r>
          </w:p>
          <w:p w14:paraId="34CBA40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foot&gt;</w:t>
            </w:r>
          </w:p>
          <w:p w14:paraId="035F908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r&gt;</w:t>
            </w:r>
          </w:p>
          <w:p w14:paraId="043886E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colspan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9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079C091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proofErr w:type="gramStart"/>
            <w:r w:rsidRPr="00291A3D">
              <w:rPr>
                <w:rFonts w:ascii="Consolas" w:eastAsia="新細明體" w:hAnsi="Consolas" w:cs="新細明體"/>
                <w:color w:val="AF00DB"/>
                <w:kern w:val="0"/>
                <w:sz w:val="16"/>
                <w:szCs w:val="16"/>
              </w:rPr>
              <w:t>fo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proofErr w:type="gramEnd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=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&lt;=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totalPage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;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++){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</w:p>
          <w:p w14:paraId="081466A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?page=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</w:t>
            </w:r>
            <w:proofErr w:type="gramStart"/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</w:t>
            </w:r>
            <w:proofErr w:type="gramEnd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&lt;?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echo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$i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&lt;/a&gt;</w:t>
            </w:r>
          </w:p>
          <w:p w14:paraId="11B4001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?</w:t>
            </w:r>
            <w:proofErr w:type="gramStart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php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}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?&gt;</w:t>
            </w:r>
          </w:p>
          <w:p w14:paraId="41738AB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d&gt;</w:t>
            </w:r>
          </w:p>
          <w:p w14:paraId="089DF9C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r&gt;</w:t>
            </w:r>
          </w:p>
          <w:p w14:paraId="2F83487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foot&gt;</w:t>
            </w:r>
          </w:p>
          <w:p w14:paraId="5A7EDD0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table&gt;</w:t>
            </w:r>
          </w:p>
          <w:p w14:paraId="4FF26EC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inpu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submit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smb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6"/>
                <w:szCs w:val="16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刪除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6"/>
                <w:szCs w:val="16"/>
              </w:rPr>
              <w:t>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gt;</w:t>
            </w:r>
          </w:p>
          <w:p w14:paraId="229066D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form&gt;</w:t>
            </w:r>
          </w:p>
          <w:p w14:paraId="18C70A5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26E3C40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body&gt;</w:t>
            </w:r>
          </w:p>
          <w:p w14:paraId="3D0BAC8D" w14:textId="13EAE595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6"/>
                <w:szCs w:val="16"/>
              </w:rPr>
              <w:t>&lt;/html&gt;</w:t>
            </w:r>
          </w:p>
        </w:tc>
      </w:tr>
    </w:tbl>
    <w:p w14:paraId="19118CC0" w14:textId="3B7C5AF5" w:rsidR="00291A3D" w:rsidRDefault="00291A3D" w:rsidP="00441A6A"/>
    <w:p w14:paraId="2CBA482A" w14:textId="1787F340" w:rsidR="00291A3D" w:rsidRPr="00C86519" w:rsidRDefault="00291A3D" w:rsidP="00441A6A">
      <w:pPr>
        <w:rPr>
          <w:shd w:val="pct15" w:color="auto" w:fill="FFFFFF"/>
        </w:rPr>
      </w:pPr>
      <w:r w:rsidRPr="00C86519">
        <w:rPr>
          <w:rFonts w:hint="eastAsia"/>
          <w:shd w:val="pct15" w:color="auto" w:fill="FFFFFF"/>
        </w:rPr>
        <w:t>新</w:t>
      </w:r>
      <w:r w:rsidR="00C86519" w:rsidRPr="00C86519">
        <w:rPr>
          <w:rFonts w:hint="eastAsia"/>
          <w:shd w:val="pct15" w:color="auto" w:fill="FFFFFF"/>
        </w:rPr>
        <w:t>增資料用的</w:t>
      </w:r>
      <w:r w:rsidRPr="00C86519">
        <w:rPr>
          <w:rFonts w:hint="eastAsia"/>
          <w:shd w:val="pct15" w:color="auto" w:fill="FFFFFF"/>
        </w:rPr>
        <w:t>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91A3D" w14:paraId="27147EC3" w14:textId="77777777" w:rsidTr="00291A3D">
        <w:tc>
          <w:tcPr>
            <w:tcW w:w="8296" w:type="dxa"/>
          </w:tcPr>
          <w:p w14:paraId="26BC7656" w14:textId="59924F92" w:rsidR="00291A3D" w:rsidRDefault="00291A3D" w:rsidP="00441A6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new.php</w:t>
            </w:r>
          </w:p>
        </w:tc>
      </w:tr>
      <w:tr w:rsidR="00291A3D" w14:paraId="053376B2" w14:textId="77777777" w:rsidTr="00291A3D">
        <w:tc>
          <w:tcPr>
            <w:tcW w:w="8296" w:type="dxa"/>
          </w:tcPr>
          <w:p w14:paraId="7396FDF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&lt;!DOCTYPYE html&gt;</w:t>
            </w:r>
          </w:p>
          <w:p w14:paraId="0299645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html&gt;</w:t>
            </w:r>
          </w:p>
          <w:p w14:paraId="51AB415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head&gt;</w:t>
            </w:r>
          </w:p>
          <w:p w14:paraId="31F6510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met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harse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UTF-8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518EEFF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itle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我的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PHP 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程式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itle&gt;</w:t>
            </w:r>
          </w:p>
          <w:p w14:paraId="739833E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style&gt;</w:t>
            </w:r>
          </w:p>
          <w:p w14:paraId="310B79E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proofErr w:type="gramStart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.border</w:t>
            </w:r>
            <w:proofErr w:type="gramEnd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2050AF9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borde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 </w:t>
            </w:r>
            <w:r w:rsidRPr="00291A3D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1px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0451A5"/>
                <w:kern w:val="0"/>
                <w:sz w:val="18"/>
                <w:szCs w:val="18"/>
              </w:rPr>
              <w:t>soli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526D2CC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}</w:t>
            </w:r>
          </w:p>
          <w:p w14:paraId="415C21A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style&gt;</w:t>
            </w:r>
          </w:p>
          <w:p w14:paraId="0684604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head&gt;</w:t>
            </w:r>
          </w:p>
          <w:p w14:paraId="1F6D943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body&gt;</w:t>
            </w:r>
          </w:p>
          <w:p w14:paraId="49DC3D2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這裡是後端管理頁面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-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admin.php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通訊錄全</w:t>
            </w:r>
            <w:proofErr w:type="gramStart"/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覽</w:t>
            </w:r>
            <w:proofErr w:type="gramEnd"/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a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new.php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新增頁面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a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href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logout.php?logout=1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登出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a&gt;</w:t>
            </w:r>
          </w:p>
          <w:p w14:paraId="2122D0F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hr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4FB77EB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form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myForm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etho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POST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action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insert.php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enc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multipart/form-data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4D858E1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abl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17A9177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head&gt;</w:t>
            </w:r>
          </w:p>
          <w:p w14:paraId="4CF62DE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1B4B286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學號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h&gt;</w:t>
            </w:r>
          </w:p>
          <w:p w14:paraId="2D5976B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姓名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h&gt;</w:t>
            </w:r>
          </w:p>
          <w:p w14:paraId="5C2D3ED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性別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h&gt;</w:t>
            </w:r>
          </w:p>
          <w:p w14:paraId="4ED1E7C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生日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h&gt;</w:t>
            </w:r>
          </w:p>
          <w:p w14:paraId="65B56CF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手機號碼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h&gt;</w:t>
            </w:r>
          </w:p>
          <w:p w14:paraId="7C216DD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個人描述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h&gt;</w:t>
            </w:r>
          </w:p>
          <w:p w14:paraId="297F702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上傳照片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h&gt;</w:t>
            </w:r>
          </w:p>
          <w:p w14:paraId="18FD5D4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4AEF7A7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head&gt;</w:t>
            </w:r>
          </w:p>
          <w:p w14:paraId="603986E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body&gt;</w:t>
            </w:r>
          </w:p>
          <w:p w14:paraId="19FA7404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3841743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4214A671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text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Id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i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Id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axleng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9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2D4220E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5CF6292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6A96473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text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Name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i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Name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axleng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10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2237C93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512F7648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24D99B8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selec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Gender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i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Gen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4B31193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option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男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selected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男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option&gt;</w:t>
            </w:r>
          </w:p>
          <w:p w14:paraId="35A0EDC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option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女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女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option&gt;</w:t>
            </w:r>
          </w:p>
          <w:p w14:paraId="79CFD2B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select&gt;</w:t>
            </w:r>
          </w:p>
          <w:p w14:paraId="34D3E9B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40B9B12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2ECEDED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text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Birthday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i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Birthday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axleng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10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5146DF1A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26E9C6D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717E944D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text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PhoneNumber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i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PhoneNumber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axlength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10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200C3886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0FE12B8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4C505C8C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extarea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Description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&lt;/textarea&gt;</w:t>
            </w:r>
          </w:p>
          <w:p w14:paraId="41FB33A9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5CF9BB33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738F877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file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Img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644BD3D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4C09C3C7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2DA894BE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body&gt;</w:t>
            </w:r>
          </w:p>
          <w:p w14:paraId="375F02A2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foot&gt;</w:t>
            </w:r>
          </w:p>
          <w:p w14:paraId="52F4D0E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14FDFAE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olspan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7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&lt;input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ubmit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mb"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291A3D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新增</w:t>
            </w:r>
            <w:r w:rsidRPr="00291A3D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&lt;/td&gt;</w:t>
            </w:r>
          </w:p>
          <w:p w14:paraId="6E8FBF2B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1BA5BE7F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foot&gt;</w:t>
            </w:r>
          </w:p>
          <w:p w14:paraId="4089DAF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able&gt;</w:t>
            </w:r>
          </w:p>
          <w:p w14:paraId="03A10A0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form&gt;</w:t>
            </w:r>
          </w:p>
          <w:p w14:paraId="54094930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3499035" w14:textId="77777777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body&gt;</w:t>
            </w:r>
          </w:p>
          <w:p w14:paraId="584FB72F" w14:textId="53CDD5BB" w:rsidR="00291A3D" w:rsidRPr="00291A3D" w:rsidRDefault="00291A3D" w:rsidP="00291A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91A3D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html&gt;</w:t>
            </w:r>
          </w:p>
        </w:tc>
      </w:tr>
    </w:tbl>
    <w:p w14:paraId="007808CF" w14:textId="1A1092B7" w:rsidR="00291A3D" w:rsidRDefault="00291A3D" w:rsidP="00441A6A"/>
    <w:p w14:paraId="08D9246A" w14:textId="6B2C0015" w:rsidR="00C86519" w:rsidRPr="005E5E01" w:rsidRDefault="00C86519" w:rsidP="00441A6A">
      <w:pPr>
        <w:rPr>
          <w:rFonts w:hint="eastAsia"/>
          <w:shd w:val="pct15" w:color="auto" w:fill="FFFFFF"/>
        </w:rPr>
      </w:pPr>
      <w:r w:rsidRPr="005E5E01">
        <w:rPr>
          <w:rFonts w:hint="eastAsia"/>
          <w:shd w:val="pct15" w:color="auto" w:fill="FFFFFF"/>
        </w:rPr>
        <w:t>新增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6519" w14:paraId="2DE4D63E" w14:textId="77777777" w:rsidTr="00C86519">
        <w:tc>
          <w:tcPr>
            <w:tcW w:w="8296" w:type="dxa"/>
          </w:tcPr>
          <w:p w14:paraId="394F2FAD" w14:textId="6F330A96" w:rsidR="00C86519" w:rsidRDefault="00C86519" w:rsidP="00441A6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insert.php</w:t>
            </w:r>
          </w:p>
        </w:tc>
      </w:tr>
      <w:tr w:rsidR="00C86519" w14:paraId="5CE36117" w14:textId="77777777" w:rsidTr="00C86519">
        <w:tc>
          <w:tcPr>
            <w:tcW w:w="8296" w:type="dxa"/>
          </w:tcPr>
          <w:p w14:paraId="27DF3A1E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9C55B4E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checkSession.php'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入判斷是否登入機制</w:t>
            </w:r>
          </w:p>
          <w:p w14:paraId="634C80F9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db.inc.php'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用資料庫連線</w:t>
            </w:r>
          </w:p>
          <w:p w14:paraId="08FCAECC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6F85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QL 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敘述</w:t>
            </w:r>
          </w:p>
          <w:p w14:paraId="51252FFC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SERT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C865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TO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</w:p>
          <w:p w14:paraId="1AAEBB41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(`studentId`, `studentName`, `studentGender`, `studentBirthday`, `studentPhoneNumber`, `studentDescription`, `studentImg`) </w:t>
            </w:r>
          </w:p>
          <w:p w14:paraId="3C5264E3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</w:t>
            </w:r>
            <w:r w:rsidRPr="00C865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LUES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proofErr w:type="gramStart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?,</w:t>
            </w:r>
            <w:proofErr w:type="gramEnd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, ?, ?, ?, ?, ?)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F51BC0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3672F0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6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Img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C865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8E42106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上傳檔案命名</w:t>
            </w:r>
          </w:p>
          <w:p w14:paraId="62D3DA17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Datetim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628862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170440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找出副檔名</w:t>
            </w:r>
          </w:p>
          <w:p w14:paraId="250ACD6A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thinfo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Img</w:t>
            </w:r>
            <w:proofErr w:type="gramStart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PATHINFO_EXTENSION);</w:t>
            </w:r>
          </w:p>
          <w:p w14:paraId="2A771DE6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C2C87D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完整名稱</w:t>
            </w:r>
          </w:p>
          <w:p w14:paraId="69922545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mgFileNam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Datetim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proofErr w:type="gramEnd"/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ACBB4F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9A871C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暫存檔案到實際存放位置</w:t>
            </w:r>
          </w:p>
          <w:p w14:paraId="023E2CF8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Img</w:t>
            </w:r>
            <w:proofErr w:type="gramStart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files/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mgFileNam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4FD9DF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660732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失敗，則不會繼續往下執行，回到管理頁面</w:t>
            </w:r>
          </w:p>
          <w:p w14:paraId="452EE913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C86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3B04490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admin.php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4306CE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上傳失敗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68D30C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86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752E68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C82045B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2EDE6D9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DEE8B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結用</w:t>
            </w:r>
            <w:proofErr w:type="gramEnd"/>
            <w:r w:rsidRPr="00C865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707530EC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AE2B343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Id'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03EFF9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Name'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1A0D1C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Gender'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275A2FF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Birthday'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5FAD07B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PhoneNumber'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1CA8DE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Description'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087309B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mgFileName</w:t>
            </w:r>
          </w:p>
          <w:p w14:paraId="4D60699F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C0E543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27EF6B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pdo_stm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189890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_stm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A1AB19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86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_stm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C865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B2DAF4E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admin.php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B1947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成功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59FBE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C86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1FE2BE4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admin.php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E6AAEF" w14:textId="77777777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86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失敗</w:t>
            </w:r>
            <w:r w:rsidRPr="00C865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FBCC8F" w14:textId="6C036C9A" w:rsidR="00C86519" w:rsidRPr="00C86519" w:rsidRDefault="00C86519" w:rsidP="00C86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86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1363C92" w14:textId="56CFDD6B" w:rsidR="00C86519" w:rsidRDefault="00C86519" w:rsidP="00441A6A"/>
    <w:p w14:paraId="7F6E26B0" w14:textId="08018DA6" w:rsidR="00840CB4" w:rsidRPr="00840CB4" w:rsidRDefault="00840CB4" w:rsidP="00441A6A">
      <w:pPr>
        <w:rPr>
          <w:shd w:val="pct15" w:color="auto" w:fill="FFFFFF"/>
        </w:rPr>
      </w:pPr>
      <w:r w:rsidRPr="00840CB4">
        <w:rPr>
          <w:rFonts w:hint="eastAsia"/>
          <w:shd w:val="pct15" w:color="auto" w:fill="FFFFFF"/>
        </w:rPr>
        <w:t>更新</w:t>
      </w:r>
      <w:r>
        <w:rPr>
          <w:rFonts w:hint="eastAsia"/>
          <w:shd w:val="pct15" w:color="auto" w:fill="FFFFFF"/>
        </w:rPr>
        <w:t>(</w:t>
      </w:r>
      <w:r>
        <w:rPr>
          <w:rFonts w:hint="eastAsia"/>
          <w:shd w:val="pct15" w:color="auto" w:fill="FFFFFF"/>
        </w:rPr>
        <w:t>編輯</w:t>
      </w:r>
      <w:r>
        <w:rPr>
          <w:shd w:val="pct15" w:color="auto" w:fill="FFFFFF"/>
        </w:rPr>
        <w:t>)</w:t>
      </w:r>
      <w:r w:rsidRPr="00840CB4">
        <w:rPr>
          <w:rFonts w:hint="eastAsia"/>
          <w:shd w:val="pct15" w:color="auto" w:fill="FFFFFF"/>
        </w:rPr>
        <w:t>用的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40CB4" w14:paraId="37524F81" w14:textId="77777777" w:rsidTr="00840CB4">
        <w:tc>
          <w:tcPr>
            <w:tcW w:w="8296" w:type="dxa"/>
          </w:tcPr>
          <w:p w14:paraId="594E990C" w14:textId="5CFFC3A0" w:rsidR="00840CB4" w:rsidRDefault="00840CB4" w:rsidP="00441A6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edit.php</w:t>
            </w:r>
          </w:p>
        </w:tc>
      </w:tr>
      <w:tr w:rsidR="00840CB4" w14:paraId="61B0C749" w14:textId="77777777" w:rsidTr="00840CB4">
        <w:tc>
          <w:tcPr>
            <w:tcW w:w="8296" w:type="dxa"/>
          </w:tcPr>
          <w:p w14:paraId="3933B92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1052659C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equire_onc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./checkSession.php'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 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引入判斷是否登入機制</w:t>
            </w:r>
          </w:p>
          <w:p w14:paraId="4410C8BF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equire_onc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./db.inc.php'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 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引用資料庫連線</w:t>
            </w:r>
          </w:p>
          <w:p w14:paraId="52F20E4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&gt;</w:t>
            </w:r>
          </w:p>
          <w:p w14:paraId="2B1A4077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&lt;!DOCTYPYE html&gt;</w:t>
            </w:r>
          </w:p>
          <w:p w14:paraId="2927CF1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html&gt;</w:t>
            </w:r>
          </w:p>
          <w:p w14:paraId="773FEE6E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head&gt;</w:t>
            </w:r>
          </w:p>
          <w:p w14:paraId="6AAAECB1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meta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harse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UTF-8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3A47308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itle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我的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PHP 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程式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itle&gt;</w:t>
            </w:r>
          </w:p>
          <w:p w14:paraId="581D3F9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style&gt;</w:t>
            </w:r>
          </w:p>
          <w:p w14:paraId="751CBB66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.border</w:t>
            </w:r>
            <w:proofErr w:type="gramEnd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6A4E1F7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borde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 </w:t>
            </w:r>
            <w:r w:rsidRPr="00840CB4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1px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451A5"/>
                <w:kern w:val="0"/>
                <w:sz w:val="18"/>
                <w:szCs w:val="18"/>
              </w:rPr>
              <w:t>soli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5219987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}</w:t>
            </w:r>
          </w:p>
          <w:p w14:paraId="3AFA88E3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.w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200px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386231C6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width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 </w:t>
            </w:r>
            <w:r w:rsidRPr="00840CB4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00px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A1C537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}</w:t>
            </w:r>
          </w:p>
          <w:p w14:paraId="1BBA001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style&gt;</w:t>
            </w:r>
          </w:p>
          <w:p w14:paraId="49A1B391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head&gt;</w:t>
            </w:r>
          </w:p>
          <w:p w14:paraId="5B72934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body&gt;</w:t>
            </w:r>
          </w:p>
          <w:p w14:paraId="5588B6DA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這裡是後端管理頁面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-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a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href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admin.php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通訊錄全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覽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a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a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href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new.php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新增頁面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a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a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href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logout.php?logout=1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登出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a&gt;</w:t>
            </w:r>
          </w:p>
          <w:p w14:paraId="78DB9B8A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h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1BEAEEE0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form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myForm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etho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POST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action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updateEdit.php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enctyp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multipart/form-data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1EDAD707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abl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4C77DE3D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body&gt;</w:t>
            </w:r>
          </w:p>
          <w:p w14:paraId="2D95BAEE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6430FE1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SQL 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敘述</w:t>
            </w:r>
          </w:p>
          <w:p w14:paraId="4690E36B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SELECT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`id`, `studentId`, `studentName`, `studentGender`, `studentBirthday`, </w:t>
            </w:r>
          </w:p>
          <w:p w14:paraId="3F714DA6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            `studentPhoneNumber`, `studentDescription`, `studentImg`</w:t>
            </w:r>
          </w:p>
          <w:p w14:paraId="78BCA19B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ROM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`students` </w:t>
            </w:r>
          </w:p>
          <w:p w14:paraId="7790C25F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WHERE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`id` 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?</w:t>
            </w:r>
            <w:proofErr w:type="gramEnd"/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077DBB83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D8F53F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設定</w:t>
            </w:r>
            <w:proofErr w:type="gramStart"/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繫</w:t>
            </w:r>
            <w:proofErr w:type="gramEnd"/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值</w:t>
            </w:r>
          </w:p>
          <w:p w14:paraId="7E94766D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20903C3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(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_GE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id'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</w:t>
            </w:r>
          </w:p>
          <w:p w14:paraId="586202BC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];</w:t>
            </w:r>
          </w:p>
          <w:p w14:paraId="430FC57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F16E73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840CB4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查詢</w:t>
            </w:r>
          </w:p>
          <w:p w14:paraId="3CB09D98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epar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E9A92AE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xecut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6AF9FB78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owCoun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&gt; </w:t>
            </w:r>
            <w:r w:rsidRPr="00840CB4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0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{</w:t>
            </w:r>
          </w:p>
          <w:p w14:paraId="133117C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fetchAll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[</w:t>
            </w:r>
            <w:r w:rsidRPr="00840CB4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0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;</w:t>
            </w:r>
          </w:p>
          <w:p w14:paraId="5D6986B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&gt;</w:t>
            </w:r>
          </w:p>
          <w:p w14:paraId="346192B0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1E4547FA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學號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62E6F3B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5120D8FF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text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Id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Id'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axlength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9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743191D7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2CB4D1D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2FE27B1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1E983F3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姓名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51BD6350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6997E17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text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Name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Name'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axlength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10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02B126D7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612BB7B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65337E0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0377039A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性別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07D1E6BE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1A8DB88E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selec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Gen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49EDD58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option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Gender'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selected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Gender'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&gt;&lt;/option&gt;</w:t>
            </w:r>
          </w:p>
          <w:p w14:paraId="4425BA37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option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男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男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option&gt;</w:t>
            </w:r>
          </w:p>
          <w:p w14:paraId="7665BAD3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option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女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女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option&gt;</w:t>
            </w:r>
          </w:p>
          <w:p w14:paraId="37BD319B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select&gt;</w:t>
            </w:r>
          </w:p>
          <w:p w14:paraId="7024D20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4F999A9A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52CCD3CC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16E60863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生日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11DC7830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51FB821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text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Birthday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Birthday'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axlength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10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38BA45C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5D12ED0E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3A1D1A2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09817C3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手機號碼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47867A2F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0D0A25C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text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PhoneNumber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PhoneNumber'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maxlength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10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59573E4B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02FDB3A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59E15FBC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3622A23D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個人描述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69B6E110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27E51A06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extarea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Description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Description'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&lt;/textarea&gt;</w:t>
            </w:r>
          </w:p>
          <w:p w14:paraId="1B2431A6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56915C2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2188725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0A978CB0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大頭貼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72FCF2EF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6D00A11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Img'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!</w:t>
            </w:r>
            <w:proofErr w:type="gramEnd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= 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{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&gt;</w:t>
            </w:r>
          </w:p>
          <w:p w14:paraId="4C313A0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mg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w200px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src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</w:t>
            </w:r>
            <w:proofErr w:type="gramEnd"/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iles/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tudentImg'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&gt;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178C5226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</w:t>
            </w:r>
            <w:proofErr w:type="gramStart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</w:t>
            </w:r>
            <w:proofErr w:type="gramEnd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&gt;</w:t>
            </w:r>
          </w:p>
          <w:p w14:paraId="7D383E56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file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tudentImg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/&gt;</w:t>
            </w:r>
          </w:p>
          <w:p w14:paraId="71BC74D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65DAF880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1C7C40B6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65CB4368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功能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41E5DCF3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2A5A2CE5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a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href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./delete.php?id=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id'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刪除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a&gt;</w:t>
            </w:r>
          </w:p>
          <w:p w14:paraId="60792621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22B8B12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22702378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430D7C53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} </w:t>
            </w:r>
            <w:r w:rsidRPr="00840CB4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els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77674BCC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&gt;</w:t>
            </w:r>
          </w:p>
          <w:p w14:paraId="50D3D488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698D565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olspan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6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沒有資料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d&gt;</w:t>
            </w:r>
          </w:p>
          <w:p w14:paraId="6E357DB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15251EAA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4C162E5B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}</w:t>
            </w:r>
          </w:p>
          <w:p w14:paraId="09FD47A8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&gt;</w:t>
            </w:r>
          </w:p>
          <w:p w14:paraId="54B2AF67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body&gt;</w:t>
            </w:r>
          </w:p>
          <w:p w14:paraId="65FFE52C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foot&gt;</w:t>
            </w:r>
          </w:p>
          <w:p w14:paraId="2507B243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r&gt;</w:t>
            </w:r>
          </w:p>
          <w:p w14:paraId="334E6FAF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td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lass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border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colspan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6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&lt;inpu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ubmit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smb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修改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&lt;/td&gt;</w:t>
            </w:r>
          </w:p>
          <w:p w14:paraId="631F6104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r&gt;</w:t>
            </w:r>
          </w:p>
          <w:p w14:paraId="45D9CB7E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foo&gt;</w:t>
            </w:r>
          </w:p>
          <w:p w14:paraId="4F606FF9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table&gt;</w:t>
            </w:r>
          </w:p>
          <w:p w14:paraId="41B47D12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inpu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typ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hidden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nam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id"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FF0000"/>
                <w:kern w:val="0"/>
                <w:sz w:val="18"/>
                <w:szCs w:val="18"/>
              </w:rPr>
              <w:t>value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=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840CB4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(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  <w:r w:rsidRPr="00840CB4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_GET</w:t>
            </w:r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</w:t>
            </w:r>
            <w:r w:rsidRPr="00840CB4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id'</w:t>
            </w:r>
            <w:proofErr w:type="gramStart"/>
            <w:r w:rsidRPr="00840CB4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?</w:t>
            </w:r>
            <w:proofErr w:type="gramEnd"/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  <w:r w:rsidRPr="00840CB4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"</w:t>
            </w: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gt;</w:t>
            </w:r>
          </w:p>
          <w:p w14:paraId="442EFEAB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form&gt;</w:t>
            </w:r>
          </w:p>
          <w:p w14:paraId="59ECCBDF" w14:textId="77777777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body&gt;</w:t>
            </w:r>
          </w:p>
          <w:p w14:paraId="6BC0E226" w14:textId="3EB5A7A3" w:rsidR="00840CB4" w:rsidRPr="00840CB4" w:rsidRDefault="00840CB4" w:rsidP="00840CB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40CB4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/html&gt;</w:t>
            </w:r>
          </w:p>
        </w:tc>
      </w:tr>
    </w:tbl>
    <w:p w14:paraId="07F6862D" w14:textId="77777777" w:rsidR="00840CB4" w:rsidRDefault="00840CB4" w:rsidP="00441A6A">
      <w:pPr>
        <w:rPr>
          <w:rFonts w:hint="eastAsia"/>
        </w:rPr>
      </w:pPr>
    </w:p>
    <w:p w14:paraId="17755C88" w14:textId="4A25780D" w:rsidR="005E5E01" w:rsidRPr="00840CB4" w:rsidRDefault="00840CB4" w:rsidP="00441A6A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更新</w:t>
      </w:r>
      <w:r w:rsidR="00160F9E">
        <w:rPr>
          <w:rFonts w:hint="eastAsia"/>
          <w:shd w:val="pct15" w:color="auto" w:fill="FFFFFF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B12B2" w14:paraId="4A468035" w14:textId="77777777" w:rsidTr="00AB12B2">
        <w:tc>
          <w:tcPr>
            <w:tcW w:w="8296" w:type="dxa"/>
          </w:tcPr>
          <w:p w14:paraId="73E599B4" w14:textId="6078AC40" w:rsidR="00AB12B2" w:rsidRDefault="00AB12B2" w:rsidP="00441A6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updateEdit.php</w:t>
            </w:r>
          </w:p>
        </w:tc>
      </w:tr>
      <w:tr w:rsidR="00AB12B2" w14:paraId="651C2F14" w14:textId="77777777" w:rsidTr="00AB12B2">
        <w:tc>
          <w:tcPr>
            <w:tcW w:w="8296" w:type="dxa"/>
          </w:tcPr>
          <w:p w14:paraId="7F0A98E2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4981E52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checkSession.php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入判斷是否登入機制</w:t>
            </w:r>
          </w:p>
          <w:p w14:paraId="6AD0125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db.inc.php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用資料庫連線</w:t>
            </w:r>
          </w:p>
          <w:p w14:paraId="4B5BA828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4EF4C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E104B0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注意：</w:t>
            </w:r>
          </w:p>
          <w:p w14:paraId="021A5CBA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48640CA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要判斷更新時檔案有無上傳，</w:t>
            </w:r>
          </w:p>
          <w:p w14:paraId="4147697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以要先對前面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的欄位先進行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QL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字串連接，</w:t>
            </w:r>
          </w:p>
          <w:p w14:paraId="6BA70866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針對圖片上傳的情況，給予對應的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QL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和資料繫結設定。</w:t>
            </w:r>
          </w:p>
          <w:p w14:paraId="01FA140A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71DF7528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49E8236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F613C7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對其它欄位，進行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QL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字串連接</w:t>
            </w:r>
          </w:p>
          <w:p w14:paraId="4E61A20B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B12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PDATE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</w:p>
          <w:p w14:paraId="1292577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T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13313C8E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`studentId` </w:t>
            </w:r>
            <w:proofErr w:type="gramStart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</w:p>
          <w:p w14:paraId="62ECD765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`studentName` </w:t>
            </w:r>
            <w:proofErr w:type="gramStart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</w:p>
          <w:p w14:paraId="3310264B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`studentGender` </w:t>
            </w:r>
            <w:proofErr w:type="gramStart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</w:p>
          <w:p w14:paraId="0D99D49B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`studentBirthday` </w:t>
            </w:r>
            <w:proofErr w:type="gramStart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</w:p>
          <w:p w14:paraId="617DEB1D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`studentPhoneNumber` </w:t>
            </w:r>
            <w:proofErr w:type="gramStart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</w:p>
          <w:p w14:paraId="36B1A934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`studentDescription` </w:t>
            </w:r>
            <w:proofErr w:type="gramStart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B4F86C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AB1A7B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對其它欄位進行資料</w:t>
            </w:r>
            <w:proofErr w:type="gramStart"/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設定</w:t>
            </w:r>
          </w:p>
          <w:p w14:paraId="0C23B2F5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095256A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Id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4C92722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Name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3EEEBBD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Gender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FD687D3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Birthday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425A583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PhoneNumber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34B4FC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Description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417B08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9E303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26B34B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檔案上傳是否正常，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rror = 0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正常</w:t>
            </w:r>
          </w:p>
          <w:p w14:paraId="5DB92FD7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B12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Img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AB12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246D4504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上傳檔案命名</w:t>
            </w:r>
          </w:p>
          <w:p w14:paraId="0EFD723D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Datetim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144216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0381B1D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找出副檔名</w:t>
            </w:r>
          </w:p>
          <w:p w14:paraId="2374E833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thinfo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Img</w:t>
            </w:r>
            <w:proofErr w:type="gramStart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PATHINFO_EXTENSION);</w:t>
            </w:r>
          </w:p>
          <w:p w14:paraId="56FCBD00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B85FD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完整名稱</w:t>
            </w:r>
          </w:p>
          <w:p w14:paraId="3E7FFE59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uden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Datetim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4D6217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8EA50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5F01F6B9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AB12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proofErr w:type="gramEnd"/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ploaded_fil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Img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files/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uden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6962F41E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43C05BB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先前的舊檔案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5DB4A0D0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先查詢出特定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欄位中的大頭貼檔案名稱</w:t>
            </w:r>
          </w:p>
          <w:p w14:paraId="758A2925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刪除實體檔案</w:t>
            </w:r>
          </w:p>
          <w:p w14:paraId="50596B9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更新成新上傳的檔案名稱</w:t>
            </w:r>
          </w:p>
          <w:p w14:paraId="1182A448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*/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BE518C0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F3593C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查詢出特定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 (editId)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欄位中的大頭貼檔案名稱</w:t>
            </w:r>
          </w:p>
          <w:p w14:paraId="58B34AAE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Ge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B12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Img` </w:t>
            </w:r>
            <w:r w:rsidRPr="00AB12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AB12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4E706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Ge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5FCE02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6F143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proofErr w:type="gramStart"/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陣列</w:t>
            </w:r>
          </w:p>
          <w:p w14:paraId="31686F8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GetImgParam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E8C7D0C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(</w:t>
            </w:r>
            <w:r w:rsidRPr="00AB12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A5DC66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];</w:t>
            </w:r>
          </w:p>
          <w:p w14:paraId="7C0500E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FFB10C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QL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</w:p>
          <w:p w14:paraId="7A37F63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GetImgParam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ECB807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CB2B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找到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udentImg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A401B73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B12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AB12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69DAE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學生資料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筆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FFEA3E2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AB12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E1ED24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536854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udentImg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不為空值，代表過去有上傳過</w:t>
            </w:r>
          </w:p>
          <w:p w14:paraId="7ED627B8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Img'</w:t>
            </w:r>
            <w:proofErr w:type="gramStart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= </w:t>
            </w:r>
            <w:r w:rsidRPr="00AB12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BEA970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實體檔案</w:t>
            </w:r>
          </w:p>
          <w:p w14:paraId="45772799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@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/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Img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736E07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</w:p>
          <w:p w14:paraId="5F4D09F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98359EA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F1D270C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前面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`studentDescription` = ?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面沒有加「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，</w:t>
            </w:r>
          </w:p>
          <w:p w14:paraId="0C6FC450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這裡會有更新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udentImg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需要，</w:t>
            </w:r>
          </w:p>
          <w:p w14:paraId="36CAF972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`studentDescription` = ?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面缺一個「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，</w:t>
            </w:r>
          </w:p>
          <w:p w14:paraId="23D04FBA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然會報錯</w:t>
            </w:r>
          </w:p>
          <w:p w14:paraId="098F46B9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 */</w:t>
            </w:r>
          </w:p>
          <w:p w14:paraId="5898EADE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l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=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77214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5CBA8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udentImg SQL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句字串</w:t>
            </w:r>
          </w:p>
          <w:p w14:paraId="36A2E4E4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l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=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`studentImg` = ? 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33D825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F7CAB3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僅對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udentImg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資料繫結</w:t>
            </w:r>
          </w:p>
          <w:p w14:paraId="722804E6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Param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udentImg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50DD86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D4F1BCC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EA2AD7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87A49C2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6C4E2C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FFDEC1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QL </w:t>
            </w:r>
            <w:r w:rsidRPr="00AB12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尾</w:t>
            </w:r>
          </w:p>
          <w:p w14:paraId="5A1153C0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l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=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HERE `id` = ? 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C6CB15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Param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(</w:t>
            </w:r>
            <w:r w:rsidRPr="00AB12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669D8C5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ADC5D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8CE0B8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95AB1E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D2612F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admin.php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E72642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B3982E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B12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AB12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gt; </w:t>
            </w:r>
            <w:r w:rsidRPr="00AB12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30E1ED43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更新成功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57E0EE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B12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45CF023" w14:textId="77777777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B12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任何更新</w:t>
            </w:r>
            <w:r w:rsidRPr="00AB12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B147CD" w14:textId="0D39010F" w:rsidR="00AB12B2" w:rsidRPr="00AB12B2" w:rsidRDefault="00AB12B2" w:rsidP="00AB12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B12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5290C6" w14:textId="77777777" w:rsidR="00AB12B2" w:rsidRDefault="00AB12B2" w:rsidP="00441A6A">
      <w:pPr>
        <w:rPr>
          <w:rFonts w:hint="eastAsia"/>
        </w:rPr>
      </w:pPr>
    </w:p>
    <w:p w14:paraId="12B235FC" w14:textId="29708705" w:rsidR="005E5E01" w:rsidRPr="00E44386" w:rsidRDefault="00E44386" w:rsidP="00441A6A">
      <w:pPr>
        <w:rPr>
          <w:shd w:val="pct15" w:color="auto" w:fill="FFFFFF"/>
        </w:rPr>
      </w:pPr>
      <w:r w:rsidRPr="00E44386">
        <w:rPr>
          <w:rFonts w:hint="eastAsia"/>
          <w:shd w:val="pct15" w:color="auto" w:fill="FFFFFF"/>
        </w:rPr>
        <w:t>刪除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386" w14:paraId="1C670E77" w14:textId="77777777" w:rsidTr="00E44386">
        <w:tc>
          <w:tcPr>
            <w:tcW w:w="8296" w:type="dxa"/>
          </w:tcPr>
          <w:p w14:paraId="73123423" w14:textId="6D4D5E27" w:rsidR="00E44386" w:rsidRDefault="00E44386" w:rsidP="00441A6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delete.php</w:t>
            </w:r>
          </w:p>
        </w:tc>
      </w:tr>
      <w:tr w:rsidR="00E44386" w14:paraId="52DA49FA" w14:textId="77777777" w:rsidTr="00E44386">
        <w:tc>
          <w:tcPr>
            <w:tcW w:w="8296" w:type="dxa"/>
          </w:tcPr>
          <w:p w14:paraId="7B6F57AD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9838C2B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checkSession.php'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入判斷是否登入機制</w:t>
            </w:r>
          </w:p>
          <w:p w14:paraId="46A5456E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db.inc.php'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用資料庫連線</w:t>
            </w:r>
          </w:p>
          <w:p w14:paraId="4D6577E2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B4FAA8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查詢出特定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 (editId)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欄位中的大頭貼檔案名稱</w:t>
            </w:r>
          </w:p>
          <w:p w14:paraId="6200EBE6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Get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Img` 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66D3D5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Get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8730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244375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proofErr w:type="gramStart"/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陣列</w:t>
            </w:r>
          </w:p>
          <w:p w14:paraId="013CC5A3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GetImgParam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376A16F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(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1BE10A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D950713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3D3C2A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QL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</w:p>
          <w:p w14:paraId="6D3A1669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GetImgParam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7A9D59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F34C0E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找到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udentImg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AB97E12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E443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92628DF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學生資料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筆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FAAC8F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E443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AB09C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60F2A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udentImg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不為空值，代表過去有上傳過</w:t>
            </w:r>
          </w:p>
          <w:p w14:paraId="40508477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38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Img'</w:t>
            </w:r>
            <w:proofErr w:type="gramStart"/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</w:t>
            </w:r>
            <w:proofErr w:type="gramEnd"/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= 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BF6AAA3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實體檔案</w:t>
            </w:r>
          </w:p>
          <w:p w14:paraId="70FD0E25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@</w:t>
            </w: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/"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Img'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714A70A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    </w:t>
            </w:r>
          </w:p>
          <w:p w14:paraId="2E58FF61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749F06D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994450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QL 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</w:p>
          <w:p w14:paraId="44DE8C2D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B46F65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22F63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proofErr w:type="gramStart"/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繫</w:t>
            </w:r>
            <w:proofErr w:type="gramEnd"/>
            <w:r w:rsidRPr="00E443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陣列</w:t>
            </w:r>
          </w:p>
          <w:p w14:paraId="1380BD90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CF4F38F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(</w:t>
            </w:r>
            <w:r w:rsidRPr="00E443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C30A244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CE0B6F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995733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B30A01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93B755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ED1218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admin.php"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DBF0DE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B45FCC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3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E443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FCBE535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2502C4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38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2E7CAE2" w14:textId="77777777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3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E443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A2A680" w14:textId="0528CA1F" w:rsidR="00E44386" w:rsidRPr="00E44386" w:rsidRDefault="00E44386" w:rsidP="00E443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443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CF891EC" w14:textId="77777777" w:rsidR="00E44386" w:rsidRDefault="00E44386" w:rsidP="00441A6A">
      <w:pPr>
        <w:rPr>
          <w:rFonts w:hint="eastAsia"/>
        </w:rPr>
      </w:pPr>
    </w:p>
    <w:p w14:paraId="44EE4648" w14:textId="251C9910" w:rsidR="005E5E01" w:rsidRPr="003A7480" w:rsidRDefault="006233BB" w:rsidP="00441A6A">
      <w:pPr>
        <w:rPr>
          <w:shd w:val="pct15" w:color="auto" w:fill="FFFFFF"/>
        </w:rPr>
      </w:pPr>
      <w:r w:rsidRPr="003A7480">
        <w:rPr>
          <w:rFonts w:hint="eastAsia"/>
          <w:shd w:val="pct15" w:color="auto" w:fill="FFFFFF"/>
        </w:rPr>
        <w:t>多選刪除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233BB" w14:paraId="5E494A36" w14:textId="77777777" w:rsidTr="006233BB">
        <w:tc>
          <w:tcPr>
            <w:tcW w:w="8296" w:type="dxa"/>
          </w:tcPr>
          <w:p w14:paraId="53E6F4C7" w14:textId="00A86D3D" w:rsidR="006233BB" w:rsidRDefault="006233BB" w:rsidP="00441A6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deleteIds.php</w:t>
            </w:r>
          </w:p>
        </w:tc>
      </w:tr>
      <w:tr w:rsidR="006233BB" w14:paraId="6930E434" w14:textId="77777777" w:rsidTr="006233BB">
        <w:tc>
          <w:tcPr>
            <w:tcW w:w="8296" w:type="dxa"/>
          </w:tcPr>
          <w:p w14:paraId="0427FE91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D5DA1CC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checkSession.php'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入判斷是否登入機制</w:t>
            </w:r>
          </w:p>
          <w:p w14:paraId="5C14CD86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db.inc.php'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用資料庫連線</w:t>
            </w:r>
          </w:p>
          <w:p w14:paraId="251D7349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C76AE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結合在一起，例如「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,2,3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5C1F623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Ids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hk'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D0C592F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C629F3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資料表刪除數量</w:t>
            </w:r>
          </w:p>
          <w:p w14:paraId="3644533A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33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39ACF6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AD51DB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查詢出所有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欄位中的大頭貼檔案名稱</w:t>
            </w:r>
          </w:p>
          <w:p w14:paraId="1D29F509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Get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233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Img` </w:t>
            </w:r>
            <w:r w:rsidRPr="006233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6233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IND_IN_</w:t>
            </w:r>
            <w:proofErr w:type="gramStart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T(</w:t>
            </w:r>
            <w:proofErr w:type="gramEnd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d`, ?) "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AA0FC4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Get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2BC691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Ids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A6D85F7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3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Get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gt; </w:t>
            </w:r>
            <w:r w:rsidRPr="006233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6B90DAC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大頭貼檔案名稱</w:t>
            </w:r>
          </w:p>
          <w:p w14:paraId="344E817C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Get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2CA5195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88B4E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刪除大頭貼實際檔案</w:t>
            </w:r>
          </w:p>
          <w:p w14:paraId="6AF528CB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233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33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A2ADE71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udentImg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不為空值，代表過去有上傳過</w:t>
            </w:r>
          </w:p>
          <w:p w14:paraId="39A48811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233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Img'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== </w:t>
            </w:r>
            <w:r w:rsidRPr="006233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04C70B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實體檔案</w:t>
            </w:r>
          </w:p>
          <w:p w14:paraId="6A54ED26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@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/"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Img'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571ACA42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 </w:t>
            </w:r>
          </w:p>
          <w:p w14:paraId="39CE1EB1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7C488A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F7A09D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33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這裡刪除資料表記錄</w:t>
            </w:r>
          </w:p>
          <w:p w14:paraId="53D96FA4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Delet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233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233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6233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IND_IN_</w:t>
            </w:r>
            <w:proofErr w:type="gramStart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T(</w:t>
            </w:r>
            <w:proofErr w:type="gramEnd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d`, ?) "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79CC0CA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Delt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Delet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9CF9E6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Delt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Ids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82BB157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Delt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3F26B5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4BCA7E6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81FA98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admin.php"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78378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3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33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233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8FB5BF3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034C73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233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F98A314" w14:textId="77777777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233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6233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B0E43E" w14:textId="495F6924" w:rsidR="006233BB" w:rsidRPr="006233BB" w:rsidRDefault="006233BB" w:rsidP="006233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233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28C0A5" w14:textId="77777777" w:rsidR="006233BB" w:rsidRDefault="006233BB" w:rsidP="00441A6A">
      <w:pPr>
        <w:rPr>
          <w:rFonts w:hint="eastAsia"/>
        </w:rPr>
      </w:pPr>
    </w:p>
    <w:p w14:paraId="3CA10E6A" w14:textId="598E93F6" w:rsidR="006233BB" w:rsidRDefault="00BA42D7" w:rsidP="0004766D">
      <w:pPr>
        <w:pStyle w:val="1"/>
      </w:pPr>
      <w:bookmarkStart w:id="15" w:name="_Toc71068012"/>
      <w:r>
        <w:rPr>
          <w:rFonts w:hint="eastAsia"/>
        </w:rPr>
        <w:t>十五、購物車</w:t>
      </w:r>
      <w:bookmarkEnd w:id="15"/>
    </w:p>
    <w:p w14:paraId="74F28B63" w14:textId="494FDB13" w:rsidR="003D190A" w:rsidRDefault="003D190A" w:rsidP="003D190A">
      <w:pPr>
        <w:rPr>
          <w:rFonts w:hint="eastAsia"/>
        </w:rPr>
      </w:pPr>
      <w:r>
        <w:rPr>
          <w:rFonts w:hint="eastAsia"/>
        </w:rPr>
        <w:t>我們先想想，一個線上購物車裡面，應該有些什麼元素？</w:t>
      </w:r>
      <w:r>
        <w:rPr>
          <w:rFonts w:hint="eastAsia"/>
        </w:rPr>
        <w:t xml:space="preserve"> </w:t>
      </w:r>
    </w:p>
    <w:p w14:paraId="17DA3C72" w14:textId="77777777" w:rsidR="003D190A" w:rsidRDefault="003D190A" w:rsidP="003D190A">
      <w:pPr>
        <w:pStyle w:val="a8"/>
        <w:numPr>
          <w:ilvl w:val="0"/>
          <w:numId w:val="38"/>
        </w:numPr>
        <w:ind w:leftChars="0"/>
      </w:pPr>
      <w:proofErr w:type="gramStart"/>
      <w:r w:rsidRPr="005D0ECF">
        <w:rPr>
          <w:rFonts w:hint="eastAsia"/>
        </w:rPr>
        <w:t>線上賣</w:t>
      </w:r>
      <w:r>
        <w:rPr>
          <w:rFonts w:hint="eastAsia"/>
        </w:rPr>
        <w:t>場</w:t>
      </w:r>
      <w:proofErr w:type="gramEnd"/>
      <w:r>
        <w:rPr>
          <w:rFonts w:hint="eastAsia"/>
        </w:rPr>
        <w:t>會有許多商品，所以會有「商品」資料表。</w:t>
      </w:r>
    </w:p>
    <w:p w14:paraId="7C758A96" w14:textId="77777777" w:rsidR="003D190A" w:rsidRDefault="003D190A" w:rsidP="003D190A">
      <w:pPr>
        <w:pStyle w:val="a8"/>
        <w:numPr>
          <w:ilvl w:val="0"/>
          <w:numId w:val="38"/>
        </w:numPr>
        <w:ind w:leftChars="0"/>
      </w:pPr>
      <w:r>
        <w:rPr>
          <w:rFonts w:hint="eastAsia"/>
        </w:rPr>
        <w:t>在結帳的時候，會產生訂單，所以需要「訂單」資料表。</w:t>
      </w:r>
    </w:p>
    <w:p w14:paraId="4452846B" w14:textId="3218D9A8" w:rsidR="003D190A" w:rsidRDefault="003D190A" w:rsidP="003D190A">
      <w:pPr>
        <w:pStyle w:val="a8"/>
        <w:numPr>
          <w:ilvl w:val="0"/>
          <w:numId w:val="38"/>
        </w:numPr>
        <w:ind w:leftChars="0"/>
      </w:pPr>
      <w:r>
        <w:rPr>
          <w:rFonts w:hint="eastAsia"/>
        </w:rPr>
        <w:t>將購物車商品結帳後，在產生訂單前，需要有個地方存放購買的商品列表以及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商品對應的訂單編號，所以會有「訂單中商品（商品明細）」資料表。</w:t>
      </w:r>
    </w:p>
    <w:p w14:paraId="2CAED450" w14:textId="77777777" w:rsidR="003D190A" w:rsidRDefault="003D190A" w:rsidP="003D190A">
      <w:pPr>
        <w:pStyle w:val="a8"/>
        <w:numPr>
          <w:ilvl w:val="0"/>
          <w:numId w:val="38"/>
        </w:numPr>
        <w:ind w:leftChars="0"/>
      </w:pPr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商品都有進行分類，例如肉類、海鮮類、蔬菜水果類、飲料沖泡、冷藏冷凍類等，所以會有「類別」資料表。</w:t>
      </w:r>
    </w:p>
    <w:p w14:paraId="6119E779" w14:textId="77777777" w:rsidR="003D190A" w:rsidRDefault="003D190A" w:rsidP="003D190A">
      <w:pPr>
        <w:pStyle w:val="a8"/>
        <w:numPr>
          <w:ilvl w:val="0"/>
          <w:numId w:val="38"/>
        </w:numPr>
        <w:ind w:leftChars="0"/>
      </w:pPr>
      <w:r>
        <w:rPr>
          <w:rFonts w:hint="eastAsia"/>
        </w:rPr>
        <w:t>賣家上架時，需要登入帳號密碼用的「賣家」資料表。</w:t>
      </w:r>
    </w:p>
    <w:p w14:paraId="39D2067E" w14:textId="77777777" w:rsidR="003D190A" w:rsidRDefault="003D190A" w:rsidP="003D190A">
      <w:pPr>
        <w:pStyle w:val="a8"/>
        <w:numPr>
          <w:ilvl w:val="0"/>
          <w:numId w:val="38"/>
        </w:numPr>
        <w:ind w:leftChars="0"/>
      </w:pPr>
      <w:r>
        <w:rPr>
          <w:rFonts w:hint="eastAsia"/>
        </w:rPr>
        <w:t>買家購物結帳時，需要登入帳號密碼用的「買家」資料表。</w:t>
      </w:r>
    </w:p>
    <w:p w14:paraId="3DF58BB0" w14:textId="77777777" w:rsidR="00BA42D7" w:rsidRDefault="00BA42D7" w:rsidP="00BA42D7">
      <w:pPr>
        <w:rPr>
          <w:rFonts w:hint="eastAsia"/>
        </w:rPr>
      </w:pPr>
    </w:p>
    <w:p w14:paraId="0FFCB6FB" w14:textId="77777777" w:rsidR="00BA42D7" w:rsidRDefault="00BA42D7" w:rsidP="00BA42D7">
      <w:pPr>
        <w:jc w:val="center"/>
      </w:pPr>
      <w:r w:rsidRPr="00B42F4F">
        <w:drawing>
          <wp:inline distT="0" distB="0" distL="0" distR="0" wp14:anchorId="04F74D60" wp14:editId="1E60102D">
            <wp:extent cx="5274310" cy="967740"/>
            <wp:effectExtent l="19050" t="19050" r="21590" b="22860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047F11" w14:textId="77777777" w:rsidR="00BA42D7" w:rsidRDefault="00BA42D7" w:rsidP="00BA42D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類別資料表</w:t>
      </w:r>
    </w:p>
    <w:p w14:paraId="608B9EBE" w14:textId="77777777" w:rsidR="00BA42D7" w:rsidRDefault="00BA42D7" w:rsidP="00BA42D7">
      <w:pPr>
        <w:jc w:val="center"/>
      </w:pPr>
    </w:p>
    <w:p w14:paraId="6755CAB1" w14:textId="77777777" w:rsidR="00BA42D7" w:rsidRDefault="00BA42D7" w:rsidP="00BA42D7">
      <w:pPr>
        <w:jc w:val="center"/>
      </w:pPr>
      <w:r w:rsidRPr="00B42F4F">
        <w:drawing>
          <wp:inline distT="0" distB="0" distL="0" distR="0" wp14:anchorId="66595FF1" wp14:editId="0DC29957">
            <wp:extent cx="5274310" cy="1442085"/>
            <wp:effectExtent l="19050" t="19050" r="21590" b="2476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DE92D" w14:textId="77777777" w:rsidR="00BA42D7" w:rsidRDefault="00BA42D7" w:rsidP="00BA42D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商品資料表</w:t>
      </w:r>
    </w:p>
    <w:p w14:paraId="21E08907" w14:textId="27B6E10D" w:rsidR="00BA42D7" w:rsidRDefault="00BA42D7" w:rsidP="00BA42D7">
      <w:pPr>
        <w:jc w:val="center"/>
      </w:pPr>
    </w:p>
    <w:p w14:paraId="2F061E75" w14:textId="77777777" w:rsidR="00BA42D7" w:rsidRDefault="00BA42D7" w:rsidP="00BA42D7">
      <w:pPr>
        <w:jc w:val="center"/>
      </w:pPr>
      <w:r w:rsidRPr="007613DD">
        <w:drawing>
          <wp:inline distT="0" distB="0" distL="0" distR="0" wp14:anchorId="3476B9D6" wp14:editId="49C40ED3">
            <wp:extent cx="5274310" cy="965835"/>
            <wp:effectExtent l="19050" t="19050" r="21590" b="2476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B3E75" w14:textId="77777777" w:rsidR="00BA42D7" w:rsidRDefault="00BA42D7" w:rsidP="00BA42D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訂單資料表</w:t>
      </w:r>
    </w:p>
    <w:p w14:paraId="4827BAB6" w14:textId="77777777" w:rsidR="00BA42D7" w:rsidRDefault="00BA42D7" w:rsidP="00BA42D7">
      <w:pPr>
        <w:jc w:val="center"/>
      </w:pPr>
    </w:p>
    <w:p w14:paraId="3732B867" w14:textId="77777777" w:rsidR="00BA42D7" w:rsidRDefault="00BA42D7" w:rsidP="00BA42D7">
      <w:pPr>
        <w:jc w:val="center"/>
      </w:pPr>
      <w:r w:rsidRPr="007613DD">
        <w:drawing>
          <wp:inline distT="0" distB="0" distL="0" distR="0" wp14:anchorId="01798475" wp14:editId="2DDB1AC7">
            <wp:extent cx="5274310" cy="1525905"/>
            <wp:effectExtent l="19050" t="19050" r="21590" b="1714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90A8E" w14:textId="77777777" w:rsidR="00BA42D7" w:rsidRDefault="00BA42D7" w:rsidP="00BA42D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結帳後，該訂單內的商品清單資料表</w:t>
      </w:r>
    </w:p>
    <w:p w14:paraId="2DE46BBE" w14:textId="0485C88F" w:rsidR="00BA42D7" w:rsidRDefault="00BA42D7" w:rsidP="00BA42D7">
      <w:pPr>
        <w:jc w:val="center"/>
      </w:pPr>
    </w:p>
    <w:p w14:paraId="11C74887" w14:textId="77777777" w:rsidR="00BA42D7" w:rsidRDefault="00BA42D7" w:rsidP="00BA42D7">
      <w:pPr>
        <w:jc w:val="center"/>
      </w:pPr>
      <w:r w:rsidRPr="002D79B2">
        <w:drawing>
          <wp:inline distT="0" distB="0" distL="0" distR="0" wp14:anchorId="58F1D00F" wp14:editId="4FC7B07B">
            <wp:extent cx="5274310" cy="1122045"/>
            <wp:effectExtent l="19050" t="19050" r="21590" b="20955"/>
            <wp:docPr id="80" name="圖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20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630AC" w14:textId="77777777" w:rsidR="00BA42D7" w:rsidRDefault="00BA42D7" w:rsidP="00BA42D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賣家資料表</w:t>
      </w:r>
    </w:p>
    <w:p w14:paraId="2AF5F0DB" w14:textId="77777777" w:rsidR="00BA42D7" w:rsidRDefault="00BA42D7" w:rsidP="00BA42D7">
      <w:pPr>
        <w:jc w:val="center"/>
      </w:pPr>
    </w:p>
    <w:p w14:paraId="3825C824" w14:textId="77777777" w:rsidR="00BA42D7" w:rsidRDefault="00BA42D7" w:rsidP="00BA42D7">
      <w:pPr>
        <w:jc w:val="center"/>
      </w:pPr>
      <w:r w:rsidRPr="002D79B2">
        <w:drawing>
          <wp:inline distT="0" distB="0" distL="0" distR="0" wp14:anchorId="3ACA4124" wp14:editId="7C31CF7A">
            <wp:extent cx="5274310" cy="1946910"/>
            <wp:effectExtent l="19050" t="19050" r="21590" b="15240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6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7BEAF7" w14:textId="77777777" w:rsidR="00BA42D7" w:rsidRDefault="00BA42D7" w:rsidP="00BA42D7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買家資料表</w:t>
      </w:r>
    </w:p>
    <w:p w14:paraId="1B6BCDEA" w14:textId="3A4E9D82" w:rsidR="00BA42D7" w:rsidRDefault="00BA42D7" w:rsidP="00441A6A"/>
    <w:p w14:paraId="63BA4325" w14:textId="77777777" w:rsidR="005841D0" w:rsidRDefault="00CF46FA" w:rsidP="00C023C6">
      <w:pPr>
        <w:pStyle w:val="1"/>
      </w:pPr>
      <w:bookmarkStart w:id="16" w:name="_Toc71068013"/>
      <w:r>
        <w:rPr>
          <w:rFonts w:hint="eastAsia"/>
        </w:rPr>
        <w:lastRenderedPageBreak/>
        <w:t>十六、</w:t>
      </w:r>
      <w:r w:rsidR="005841D0" w:rsidRPr="00B7225E">
        <w:rPr>
          <w:rFonts w:hint="eastAsia"/>
        </w:rPr>
        <w:t>套件管理工具</w:t>
      </w:r>
      <w:r w:rsidR="005841D0" w:rsidRPr="00B7225E">
        <w:rPr>
          <w:rFonts w:hint="eastAsia"/>
        </w:rPr>
        <w:t>composer</w:t>
      </w:r>
      <w:bookmarkEnd w:id="16"/>
    </w:p>
    <w:p w14:paraId="7BAEC545" w14:textId="77777777" w:rsidR="005841D0" w:rsidRDefault="005841D0" w:rsidP="005841D0">
      <w:r>
        <w:rPr>
          <w:rFonts w:hint="eastAsia"/>
        </w:rPr>
        <w:t>套件是若干支程式碼、函式，或是其它的子套件，所組合而成的軟體。它可以透過不同路徑、不同名稱的選擇，引用不同的程式功能，類似工具箱的概念。套件的主要目的，是讓我們直接引用自己或他人已經寫好、公開到網路上的程式碼，而無須重複開發。</w:t>
      </w:r>
      <w:r>
        <w:t xml:space="preserve">composer </w:t>
      </w:r>
      <w:r>
        <w:rPr>
          <w:rFonts w:hint="eastAsia"/>
        </w:rPr>
        <w:t>是用來管理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相關套件的工具，讓我們可以下載、更新、刪除套件，之後的專題（通訊錄、購物車），我們會進行更詳細的介紹與使用。</w:t>
      </w:r>
    </w:p>
    <w:p w14:paraId="7AD2D84E" w14:textId="77777777" w:rsidR="005841D0" w:rsidRDefault="005841D0" w:rsidP="005841D0"/>
    <w:p w14:paraId="0FBFBEFD" w14:textId="162E5B2E" w:rsidR="005841D0" w:rsidRDefault="005841D0" w:rsidP="005841D0">
      <w:pPr>
        <w:rPr>
          <w:rFonts w:hint="eastAsia"/>
        </w:rPr>
      </w:pPr>
      <w:r>
        <w:t xml:space="preserve">composer </w:t>
      </w:r>
      <w:r>
        <w:rPr>
          <w:rFonts w:hint="eastAsia"/>
        </w:rPr>
        <w:t>下載連結：</w:t>
      </w:r>
    </w:p>
    <w:p w14:paraId="65A3C816" w14:textId="64B2525D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rPr>
          <w:rFonts w:hint="eastAsia"/>
        </w:rPr>
        <w:t>首頁：</w:t>
      </w:r>
      <w:hyperlink r:id="rId23" w:history="1">
        <w:r w:rsidRPr="00BF7E83">
          <w:rPr>
            <w:rStyle w:val="ad"/>
          </w:rPr>
          <w:t>https://getcomposer.org/</w:t>
        </w:r>
      </w:hyperlink>
    </w:p>
    <w:p w14:paraId="5ED28127" w14:textId="0B6CBD38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Windows</w:t>
      </w:r>
      <w:r>
        <w:rPr>
          <w:rFonts w:hint="eastAsia"/>
        </w:rPr>
        <w:t>：</w:t>
      </w:r>
      <w:hyperlink r:id="rId24" w:history="1">
        <w:r w:rsidRPr="001472AE">
          <w:rPr>
            <w:rStyle w:val="ad"/>
          </w:rPr>
          <w:t>https://getcomposer.org/Composer-Setup.exe</w:t>
        </w:r>
      </w:hyperlink>
    </w:p>
    <w:p w14:paraId="4CB1A569" w14:textId="77777777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Linux or Mac OS</w:t>
      </w:r>
      <w:r>
        <w:rPr>
          <w:rFonts w:hint="eastAsia"/>
        </w:rPr>
        <w:t>：</w:t>
      </w:r>
      <w:hyperlink r:id="rId25" w:history="1">
        <w:r>
          <w:rPr>
            <w:rStyle w:val="ad"/>
          </w:rPr>
          <w:t>https://getcomposer.org/download/</w:t>
        </w:r>
      </w:hyperlink>
    </w:p>
    <w:p w14:paraId="56238ABB" w14:textId="77777777" w:rsidR="005841D0" w:rsidRDefault="005841D0" w:rsidP="00E9080E">
      <w:pPr>
        <w:jc w:val="center"/>
      </w:pPr>
    </w:p>
    <w:tbl>
      <w:tblPr>
        <w:tblStyle w:val="a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5841D0" w14:paraId="12A20DB4" w14:textId="77777777" w:rsidTr="00E76FFA">
        <w:tc>
          <w:tcPr>
            <w:tcW w:w="4148" w:type="dxa"/>
          </w:tcPr>
          <w:p w14:paraId="2C8DFCC1" w14:textId="77777777" w:rsidR="005841D0" w:rsidRDefault="005841D0" w:rsidP="00E9080E">
            <w:pPr>
              <w:jc w:val="center"/>
            </w:pPr>
            <w:r>
              <w:rPr>
                <w:rFonts w:hint="eastAsia"/>
                <w:noProof/>
              </w:rPr>
              <w:drawing>
                <wp:inline distT="0" distB="0" distL="0" distR="0" wp14:anchorId="424F4696" wp14:editId="7653C4E0">
                  <wp:extent cx="1621237" cy="2748046"/>
                  <wp:effectExtent l="19050" t="19050" r="17145" b="1460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4511" cy="283834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264344" w14:textId="77777777" w:rsidR="005841D0" w:rsidRPr="00435AD6" w:rsidRDefault="005841D0" w:rsidP="00E9080E">
            <w:pPr>
              <w:jc w:val="center"/>
              <w:rPr>
                <w:rFonts w:eastAsiaTheme="minorEastAsia"/>
              </w:rPr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圖</w:t>
            </w:r>
            <w:r>
              <w:t xml:space="preserve">) composer </w:t>
            </w:r>
            <w:r>
              <w:rPr>
                <w:rFonts w:hint="eastAsia"/>
              </w:rPr>
              <w:t>首頁</w:t>
            </w:r>
          </w:p>
        </w:tc>
        <w:tc>
          <w:tcPr>
            <w:tcW w:w="4148" w:type="dxa"/>
          </w:tcPr>
          <w:p w14:paraId="7CEF68A8" w14:textId="77777777" w:rsidR="005841D0" w:rsidRDefault="005841D0" w:rsidP="00E9080E">
            <w:pPr>
              <w:jc w:val="center"/>
            </w:pPr>
            <w:r>
              <w:rPr>
                <w:rFonts w:eastAsiaTheme="minorEastAsia"/>
              </w:rPr>
              <w:object w:dxaOrig="10065" w:dyaOrig="11880" w14:anchorId="0DF0A36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7.8pt;height:220.8pt" o:ole="">
                  <v:imagedata r:id="rId27" o:title=""/>
                </v:shape>
                <o:OLEObject Type="Embed" ProgID="PBrush" ShapeID="_x0000_i1025" DrawAspect="Content" ObjectID="_1681680872" r:id="rId28"/>
              </w:object>
            </w:r>
          </w:p>
          <w:p w14:paraId="078EF6E3" w14:textId="77777777" w:rsidR="005841D0" w:rsidRPr="00E9080E" w:rsidRDefault="005841D0" w:rsidP="00E9080E">
            <w:pPr>
              <w:jc w:val="center"/>
            </w:pPr>
            <w:r w:rsidRPr="00E9080E">
              <w:rPr>
                <w:rFonts w:hint="eastAsia"/>
              </w:rPr>
              <w:t>(</w:t>
            </w:r>
            <w:r w:rsidRPr="00E9080E">
              <w:rPr>
                <w:rFonts w:hint="eastAsia"/>
              </w:rPr>
              <w:t>圖</w:t>
            </w:r>
            <w:r w:rsidRPr="00E9080E">
              <w:t xml:space="preserve">) composer </w:t>
            </w:r>
            <w:r w:rsidRPr="00E9080E">
              <w:rPr>
                <w:rFonts w:hint="eastAsia"/>
              </w:rPr>
              <w:t>下載頁面</w:t>
            </w:r>
          </w:p>
        </w:tc>
      </w:tr>
    </w:tbl>
    <w:p w14:paraId="6DF45E7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52D8341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06B4C428" wp14:editId="5FD5F2E5">
            <wp:extent cx="2705263" cy="2098071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60682" cy="2141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7B14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選項，直接按下一步</w:t>
      </w:r>
    </w:p>
    <w:p w14:paraId="030284BD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12AAEB4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DD41628" wp14:editId="3C62C3A4">
            <wp:extent cx="2692712" cy="2088337"/>
            <wp:effectExtent l="0" t="0" r="0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83924" cy="2159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BBFF" w14:textId="77777777" w:rsidR="005841D0" w:rsidRDefault="005841D0" w:rsidP="00E9080E">
      <w:pPr>
        <w:jc w:val="center"/>
        <w:rPr>
          <w:rFonts w:ascii="新細明體" w:eastAsia="新細明體" w:hAnsi="新細明體" w:cs="新細明體"/>
        </w:rPr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先前設定好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環境，會被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程式</w:t>
      </w:r>
      <w:r>
        <w:rPr>
          <w:rFonts w:ascii="新細明體" w:eastAsia="新細明體" w:hAnsi="新細明體" w:cs="新細明體" w:hint="eastAsia"/>
        </w:rPr>
        <w:t>偵測到，直接按下一步</w:t>
      </w:r>
    </w:p>
    <w:p w14:paraId="3D65FA0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C34E670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33F82C84" wp14:editId="52D097CC">
            <wp:extent cx="2712499" cy="2103681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56779" cy="213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903A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我們沒有用到代理伺服器，直接按下一步</w:t>
      </w:r>
    </w:p>
    <w:p w14:paraId="118DAA2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2C68D5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275C50C4" wp14:editId="1B933903">
            <wp:extent cx="2748810" cy="2131843"/>
            <wp:effectExtent l="0" t="0" r="0" b="19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81226" cy="2156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FCC8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確定無誤後，開始安裝</w:t>
      </w:r>
    </w:p>
    <w:p w14:paraId="63D34FE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CAC9008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79FED857" wp14:editId="40BE80E9">
            <wp:extent cx="2784833" cy="2159780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15990" cy="2183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E513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中</w:t>
      </w:r>
    </w:p>
    <w:p w14:paraId="7D1E30F9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A49AE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6764357F" wp14:editId="0A653496">
            <wp:extent cx="2838567" cy="2201453"/>
            <wp:effectExtent l="0" t="0" r="0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60819" cy="22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042E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透過重新開啟指令視窗、檔案總管，以及重新登入，讓功能生效。</w:t>
      </w:r>
    </w:p>
    <w:p w14:paraId="061030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6284021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679F2419" wp14:editId="5F38C978">
            <wp:extent cx="3103098" cy="2406611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76994" cy="246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0FF51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直接按下完成</w:t>
      </w:r>
    </w:p>
    <w:p w14:paraId="0FBF8B4A" w14:textId="0959EAC4" w:rsidR="005841D0" w:rsidRDefault="005841D0" w:rsidP="005841D0">
      <w:pPr>
        <w:rPr>
          <w:rFonts w:asciiTheme="majorEastAsia" w:eastAsiaTheme="majorEastAsia" w:hAnsiTheme="majorEastAsia"/>
        </w:rPr>
      </w:pPr>
    </w:p>
    <w:p w14:paraId="0584DCCA" w14:textId="77777777" w:rsidR="00433926" w:rsidRPr="00433926" w:rsidRDefault="00433926" w:rsidP="00433926">
      <w:pPr>
        <w:rPr>
          <w:shd w:val="pct15" w:color="auto" w:fill="FFFFFF"/>
        </w:rPr>
      </w:pPr>
      <w:r w:rsidRPr="00433926">
        <w:rPr>
          <w:rFonts w:hint="eastAsia"/>
          <w:shd w:val="pct15" w:color="auto" w:fill="FFFFFF"/>
        </w:rPr>
        <w:t>套件</w:t>
      </w:r>
    </w:p>
    <w:p w14:paraId="5516F6EA" w14:textId="77777777" w:rsidR="00433926" w:rsidRDefault="00433926" w:rsidP="00433926">
      <w:r>
        <w:rPr>
          <w:rFonts w:hint="eastAsia"/>
        </w:rPr>
        <w:t>我們先前安裝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這個軟體，它可以協助我們進行套件（</w:t>
      </w:r>
      <w:r>
        <w:rPr>
          <w:rFonts w:hint="eastAsia"/>
        </w:rPr>
        <w:t>p</w:t>
      </w:r>
      <w:r>
        <w:t>ackage</w:t>
      </w:r>
      <w:r>
        <w:rPr>
          <w:rFonts w:hint="eastAsia"/>
        </w:rPr>
        <w:t>）的安裝。以下的範例，以會「</w:t>
      </w:r>
      <w:r>
        <w:t>PhpSpreadsheet</w:t>
      </w:r>
      <w:r>
        <w:rPr>
          <w:rFonts w:hint="eastAsia"/>
        </w:rPr>
        <w:t>」套件來進行解說。</w:t>
      </w:r>
    </w:p>
    <w:p w14:paraId="6D0B5E6C" w14:textId="77777777" w:rsidR="00433926" w:rsidRDefault="00433926" w:rsidP="00433926"/>
    <w:p w14:paraId="68325942" w14:textId="77777777" w:rsidR="00433926" w:rsidRDefault="00433926" w:rsidP="00433926">
      <w:r>
        <w:rPr>
          <w:rFonts w:hint="eastAsia"/>
        </w:rPr>
        <w:t>請打開瀏覽器，網址列輸入「</w:t>
      </w:r>
      <w:r w:rsidRPr="00326DB3">
        <w:t>https://packagist.org/</w:t>
      </w:r>
      <w:r w:rsidRPr="00326DB3">
        <w:rPr>
          <w:rFonts w:hint="eastAsia"/>
        </w:rPr>
        <w:t>」，按下</w:t>
      </w:r>
      <w:r>
        <w:rPr>
          <w:rFonts w:hint="eastAsia"/>
        </w:rPr>
        <w:t xml:space="preserve"> </w:t>
      </w:r>
      <w:r>
        <w:t>Enter</w:t>
      </w:r>
      <w:r>
        <w:rPr>
          <w:rFonts w:hint="eastAsia"/>
        </w:rPr>
        <w:t>，可以進入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套件平台。</w:t>
      </w:r>
    </w:p>
    <w:p w14:paraId="6E9714E9" w14:textId="77777777" w:rsidR="00433926" w:rsidRDefault="00433926" w:rsidP="00433926">
      <w:pPr>
        <w:jc w:val="center"/>
      </w:pPr>
      <w:r w:rsidRPr="008E0832">
        <w:rPr>
          <w:noProof/>
        </w:rPr>
        <w:drawing>
          <wp:inline distT="0" distB="0" distL="0" distR="0" wp14:anchorId="3E160621" wp14:editId="6DF5F94D">
            <wp:extent cx="3487347" cy="2762250"/>
            <wp:effectExtent l="19050" t="19050" r="18415" b="1905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09437" cy="27797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A29FA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>) Packagist</w:t>
      </w:r>
      <w:r>
        <w:rPr>
          <w:rFonts w:hint="eastAsia"/>
        </w:rPr>
        <w:t>官方網站</w:t>
      </w:r>
    </w:p>
    <w:p w14:paraId="61F9350F" w14:textId="77777777" w:rsidR="00433926" w:rsidRDefault="00433926" w:rsidP="00433926">
      <w:pPr>
        <w:jc w:val="center"/>
      </w:pPr>
    </w:p>
    <w:p w14:paraId="3075671A" w14:textId="77777777" w:rsidR="00433926" w:rsidRDefault="00433926" w:rsidP="00433926">
      <w:pPr>
        <w:jc w:val="center"/>
      </w:pPr>
      <w:r w:rsidRPr="009B3C3A">
        <w:rPr>
          <w:noProof/>
        </w:rPr>
        <w:lastRenderedPageBreak/>
        <w:drawing>
          <wp:inline distT="0" distB="0" distL="0" distR="0" wp14:anchorId="1069EC99" wp14:editId="4AA6532B">
            <wp:extent cx="3657600" cy="1184999"/>
            <wp:effectExtent l="19050" t="19050" r="19050" b="1524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82637" cy="11931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01247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phpspreadsheet</w:t>
      </w:r>
      <w:r>
        <w:rPr>
          <w:rFonts w:hint="eastAsia"/>
        </w:rPr>
        <w:t>，點選下方連結</w:t>
      </w:r>
    </w:p>
    <w:p w14:paraId="7DDFCE46" w14:textId="77777777" w:rsidR="00433926" w:rsidRDefault="00433926" w:rsidP="00433926">
      <w:pPr>
        <w:jc w:val="center"/>
      </w:pPr>
    </w:p>
    <w:p w14:paraId="0DF961B9" w14:textId="77777777" w:rsidR="00433926" w:rsidRDefault="00433926" w:rsidP="00433926">
      <w:pPr>
        <w:jc w:val="center"/>
      </w:pPr>
      <w:r>
        <w:rPr>
          <w:rFonts w:hint="eastAsia"/>
          <w:noProof/>
        </w:rPr>
        <w:drawing>
          <wp:inline distT="0" distB="0" distL="0" distR="0" wp14:anchorId="69D16B31" wp14:editId="220A1716">
            <wp:extent cx="3708400" cy="1407405"/>
            <wp:effectExtent l="19050" t="19050" r="25400" b="2159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245" cy="14221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6A74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找到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指令，準備回到命令列</w:t>
      </w:r>
    </w:p>
    <w:p w14:paraId="6CEC7462" w14:textId="77777777" w:rsidR="00433926" w:rsidRDefault="00433926" w:rsidP="0043392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30323D9B" w14:textId="77777777" w:rsidTr="00E76FFA">
        <w:tc>
          <w:tcPr>
            <w:tcW w:w="8296" w:type="dxa"/>
          </w:tcPr>
          <w:p w14:paraId="4639BDC6" w14:textId="77777777" w:rsidR="00433926" w:rsidRDefault="00433926" w:rsidP="0040300F">
            <w:r>
              <w:rPr>
                <w:rFonts w:hint="eastAsia"/>
              </w:rPr>
              <w:t>指令</w:t>
            </w:r>
          </w:p>
        </w:tc>
      </w:tr>
      <w:tr w:rsidR="00433926" w14:paraId="42339CE7" w14:textId="77777777" w:rsidTr="00E76FFA">
        <w:tc>
          <w:tcPr>
            <w:tcW w:w="8296" w:type="dxa"/>
          </w:tcPr>
          <w:p w14:paraId="127233A3" w14:textId="72D90E39" w:rsidR="00433926" w:rsidRPr="00CC5435" w:rsidRDefault="00433926" w:rsidP="0040300F">
            <w:r>
              <w:t>composer require phpoffice/phpspreadsheet</w:t>
            </w:r>
          </w:p>
        </w:tc>
      </w:tr>
    </w:tbl>
    <w:p w14:paraId="51171598" w14:textId="006B28BD" w:rsidR="00433926" w:rsidRDefault="00433926" w:rsidP="00433926">
      <w:pPr>
        <w:jc w:val="center"/>
      </w:pPr>
    </w:p>
    <w:p w14:paraId="2A067C3B" w14:textId="235B55F8" w:rsidR="00146128" w:rsidRDefault="00146128" w:rsidP="00433926">
      <w:pPr>
        <w:jc w:val="center"/>
      </w:pPr>
      <w:r w:rsidRPr="00146128">
        <w:drawing>
          <wp:inline distT="0" distB="0" distL="0" distR="0" wp14:anchorId="78929B99" wp14:editId="5D6268CD">
            <wp:extent cx="1409897" cy="2333951"/>
            <wp:effectExtent l="19050" t="19050" r="19050" b="285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233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DC83D" w14:textId="6198EE14" w:rsidR="00146128" w:rsidRDefault="00146128" w:rsidP="00433926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35FED">
        <w:rPr>
          <w:rFonts w:hint="eastAsia"/>
        </w:rPr>
        <w:t>在</w:t>
      </w:r>
      <w:r w:rsidR="00335FED">
        <w:t>Windows</w:t>
      </w:r>
      <w:r w:rsidR="00335FED">
        <w:rPr>
          <w:rFonts w:hint="eastAsia"/>
        </w:rPr>
        <w:t>環境</w:t>
      </w:r>
      <w:r>
        <w:rPr>
          <w:rFonts w:hint="eastAsia"/>
        </w:rPr>
        <w:t>安裝前，請先</w:t>
      </w:r>
      <w:r w:rsidR="00DC3466">
        <w:rPr>
          <w:rFonts w:hint="eastAsia"/>
        </w:rPr>
        <w:t>至</w:t>
      </w:r>
      <w:r w:rsidR="00DA6B5F">
        <w:rPr>
          <w:rFonts w:hint="eastAsia"/>
        </w:rPr>
        <w:t xml:space="preserve"> </w:t>
      </w:r>
      <w:r w:rsidR="00DC3466">
        <w:rPr>
          <w:rFonts w:hint="eastAsia"/>
        </w:rPr>
        <w:t>p</w:t>
      </w:r>
      <w:r w:rsidR="00DC3466">
        <w:t>hp.ini</w:t>
      </w:r>
      <w:r w:rsidR="00DA6B5F">
        <w:t xml:space="preserve"> </w:t>
      </w:r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 xml:space="preserve">gd </w:t>
      </w:r>
      <w:r>
        <w:rPr>
          <w:rFonts w:hint="eastAsia"/>
        </w:rPr>
        <w:t>函式庫</w:t>
      </w:r>
    </w:p>
    <w:p w14:paraId="2855D8CE" w14:textId="77777777" w:rsidR="00146128" w:rsidRDefault="00146128" w:rsidP="00433926">
      <w:pPr>
        <w:jc w:val="center"/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2427ACDC" w14:textId="77777777" w:rsidTr="00E76FFA">
        <w:tc>
          <w:tcPr>
            <w:tcW w:w="8296" w:type="dxa"/>
          </w:tcPr>
          <w:p w14:paraId="7DA45396" w14:textId="77777777" w:rsidR="00433926" w:rsidRDefault="00433926" w:rsidP="0040300F">
            <w:r>
              <w:rPr>
                <w:rFonts w:hint="eastAsia"/>
              </w:rPr>
              <w:t>說明</w:t>
            </w:r>
          </w:p>
        </w:tc>
      </w:tr>
      <w:tr w:rsidR="00433926" w14:paraId="0A178802" w14:textId="77777777" w:rsidTr="00E76FFA">
        <w:tc>
          <w:tcPr>
            <w:tcW w:w="8296" w:type="dxa"/>
          </w:tcPr>
          <w:p w14:paraId="211F4812" w14:textId="77777777" w:rsidR="00433926" w:rsidRDefault="00433926" w:rsidP="0040300F">
            <w:r>
              <w:rPr>
                <w:rFonts w:hint="eastAsia"/>
              </w:rPr>
              <w:t>若是用</w:t>
            </w:r>
            <w:r>
              <w:rPr>
                <w:rFonts w:hint="eastAsia"/>
              </w:rPr>
              <w:t xml:space="preserve"> </w:t>
            </w:r>
            <w:r>
              <w:t xml:space="preserve">mac </w:t>
            </w:r>
            <w:r>
              <w:rPr>
                <w:rFonts w:hint="eastAsia"/>
              </w:rPr>
              <w:t>版本找不到</w:t>
            </w:r>
            <w:r>
              <w:rPr>
                <w:rFonts w:hint="eastAsia"/>
              </w:rPr>
              <w:t xml:space="preserve"> </w:t>
            </w:r>
            <w:r>
              <w:t>ext-zip</w:t>
            </w:r>
            <w:r>
              <w:rPr>
                <w:rFonts w:hint="eastAsia"/>
              </w:rPr>
              <w:t>，請參考</w:t>
            </w:r>
          </w:p>
          <w:p w14:paraId="481C8D57" w14:textId="77777777" w:rsidR="00433926" w:rsidRDefault="00433926" w:rsidP="0040300F">
            <w:pPr>
              <w:rPr>
                <w:rFonts w:eastAsiaTheme="minorEastAsia"/>
              </w:rPr>
            </w:pPr>
            <w:hyperlink r:id="rId40" w:history="1">
              <w:r w:rsidRPr="00924820">
                <w:rPr>
                  <w:rStyle w:val="ad"/>
                </w:rPr>
                <w:t>https://craftcms.stackexchange.com/questions/33547/composer-update-missing-zip-extension-ext-zip-on-macos</w:t>
              </w:r>
            </w:hyperlink>
          </w:p>
          <w:p w14:paraId="0A67224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319B4900" w14:textId="77777777" w:rsidR="00433926" w:rsidRDefault="00433926" w:rsidP="0040300F">
            <w:r>
              <w:rPr>
                <w:rFonts w:hint="eastAsia"/>
              </w:rPr>
              <w:lastRenderedPageBreak/>
              <w:t>1</w:t>
            </w:r>
            <w:r>
              <w:t xml:space="preserve">. </w:t>
            </w: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</w:t>
            </w:r>
            <w:r>
              <w:t>sudo vi /etc/paths</w:t>
            </w:r>
          </w:p>
          <w:p w14:paraId="2D4C4FD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63A049A4" w14:textId="77777777" w:rsidR="00433926" w:rsidRDefault="00433926" w:rsidP="0040300F"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t xml:space="preserve">/etc/paths </w:t>
            </w:r>
            <w:r>
              <w:rPr>
                <w:rFonts w:hint="eastAsia"/>
              </w:rPr>
              <w:t>裡面新增路徑</w:t>
            </w:r>
          </w:p>
          <w:p w14:paraId="1736048D" w14:textId="77777777" w:rsidR="00433926" w:rsidRPr="00BE50E5" w:rsidRDefault="00433926" w:rsidP="0040300F">
            <w:pPr>
              <w:rPr>
                <w:rFonts w:eastAsiaTheme="minorEastAsia"/>
                <w:color w:val="FF0000"/>
              </w:rPr>
            </w:pPr>
            <w:r w:rsidRPr="00BE50E5">
              <w:rPr>
                <w:rFonts w:eastAsiaTheme="minorEastAsia"/>
                <w:color w:val="FF0000"/>
              </w:rPr>
              <w:t>/Applications/</w:t>
            </w:r>
            <w:r w:rsidRPr="0040300F">
              <w:rPr>
                <w:rFonts w:eastAsiaTheme="minorEastAsia"/>
                <w:color w:val="00B0F0"/>
              </w:rPr>
              <w:t>MAMP</w:t>
            </w:r>
            <w:r w:rsidRPr="00BE50E5">
              <w:rPr>
                <w:rFonts w:eastAsiaTheme="minorEastAsia"/>
                <w:color w:val="FF0000"/>
              </w:rPr>
              <w:t>/bin/php/php</w:t>
            </w:r>
            <w:r w:rsidRPr="00533A3A">
              <w:rPr>
                <w:rFonts w:eastAsiaTheme="minorEastAsia"/>
                <w:color w:val="00B0F0"/>
              </w:rPr>
              <w:t>7.4.2</w:t>
            </w:r>
            <w:r w:rsidRPr="00BE50E5">
              <w:rPr>
                <w:rFonts w:eastAsiaTheme="minorEastAsia"/>
                <w:color w:val="FF0000"/>
              </w:rPr>
              <w:t>/bin</w:t>
            </w:r>
          </w:p>
          <w:p w14:paraId="0E596540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local/bin</w:t>
            </w:r>
          </w:p>
          <w:p w14:paraId="168DFB6E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bin</w:t>
            </w:r>
          </w:p>
          <w:p w14:paraId="5FF360C2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bin</w:t>
            </w:r>
          </w:p>
          <w:p w14:paraId="16D3DC5A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sbin</w:t>
            </w:r>
          </w:p>
          <w:p w14:paraId="58B9356C" w14:textId="77777777" w:rsidR="00433926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sbin</w:t>
            </w:r>
          </w:p>
          <w:p w14:paraId="54434A13" w14:textId="77777777" w:rsidR="00433926" w:rsidRDefault="00433926" w:rsidP="0040300F">
            <w:pPr>
              <w:rPr>
                <w:rFonts w:eastAsiaTheme="minorEastAsia"/>
              </w:rPr>
            </w:pPr>
          </w:p>
          <w:p w14:paraId="4F86BCCB" w14:textId="2ACD4381" w:rsidR="00433926" w:rsidRPr="00165572" w:rsidRDefault="00433926" w:rsidP="0040300F">
            <w:r>
              <w:t xml:space="preserve">3. </w:t>
            </w:r>
            <w:r w:rsidR="00165572">
              <w:rPr>
                <w:rFonts w:hint="eastAsia"/>
              </w:rPr>
              <w:t>輸入</w:t>
            </w:r>
            <w:r w:rsidR="00165572">
              <w:rPr>
                <w:rFonts w:hint="eastAsia"/>
              </w:rPr>
              <w:t xml:space="preserve"> </w:t>
            </w:r>
            <w:r>
              <w:rPr>
                <w:rFonts w:eastAsiaTheme="minorEastAsia"/>
              </w:rPr>
              <w:t>wq</w:t>
            </w:r>
          </w:p>
          <w:p w14:paraId="7F0585F8" w14:textId="77777777" w:rsidR="00433926" w:rsidRDefault="00433926" w:rsidP="0040300F">
            <w:pPr>
              <w:rPr>
                <w:rFonts w:eastAsiaTheme="minorEastAsia"/>
              </w:rPr>
            </w:pPr>
          </w:p>
          <w:p w14:paraId="11F16D36" w14:textId="77777777" w:rsidR="00433926" w:rsidRDefault="00433926" w:rsidP="0040300F">
            <w:r>
              <w:rPr>
                <w:rFonts w:hint="eastAsia"/>
              </w:rPr>
              <w:t>4</w:t>
            </w:r>
            <w:r>
              <w:t xml:space="preserve">. </w:t>
            </w:r>
            <w:r>
              <w:rPr>
                <w:rFonts w:hint="eastAsia"/>
              </w:rPr>
              <w:t>重開</w:t>
            </w:r>
            <w:r>
              <w:rPr>
                <w:rFonts w:hint="eastAsia"/>
              </w:rPr>
              <w:t xml:space="preserve"> </w:t>
            </w:r>
            <w:r>
              <w:t>Visual Studio Code</w:t>
            </w:r>
          </w:p>
          <w:p w14:paraId="75F77CAB" w14:textId="77777777" w:rsidR="00433926" w:rsidRDefault="00433926" w:rsidP="0040300F"/>
          <w:p w14:paraId="327693F9" w14:textId="77777777" w:rsidR="00433926" w:rsidRPr="00BE50E5" w:rsidRDefault="00433926" w:rsidP="0040300F">
            <w:r>
              <w:rPr>
                <w:rFonts w:hint="eastAsia"/>
              </w:rPr>
              <w:t>5</w:t>
            </w:r>
            <w:r>
              <w:t xml:space="preserve">. </w:t>
            </w:r>
            <w:r>
              <w:rPr>
                <w:rFonts w:hint="eastAsia"/>
              </w:rPr>
              <w:t>開啟</w:t>
            </w:r>
            <w:r>
              <w:rPr>
                <w:rFonts w:hint="eastAsia"/>
              </w:rPr>
              <w:t xml:space="preserve"> </w:t>
            </w:r>
            <w:r>
              <w:t>terminal</w:t>
            </w:r>
            <w:r>
              <w:rPr>
                <w:rFonts w:hint="eastAsia"/>
              </w:rPr>
              <w:t>，輸入</w:t>
            </w:r>
            <w:r>
              <w:rPr>
                <w:rFonts w:hint="eastAsia"/>
              </w:rPr>
              <w:t xml:space="preserve"> </w:t>
            </w:r>
            <w:r>
              <w:t>php -m</w:t>
            </w:r>
            <w:r>
              <w:rPr>
                <w:rFonts w:hint="eastAsia"/>
              </w:rPr>
              <w:t>，看看有沒有</w:t>
            </w:r>
            <w:r>
              <w:rPr>
                <w:rFonts w:hint="eastAsia"/>
              </w:rPr>
              <w:t xml:space="preserve"> </w:t>
            </w:r>
            <w:r>
              <w:t xml:space="preserve">zip </w:t>
            </w:r>
            <w:r>
              <w:rPr>
                <w:rFonts w:hint="eastAsia"/>
              </w:rPr>
              <w:t>模組</w:t>
            </w:r>
          </w:p>
        </w:tc>
      </w:tr>
    </w:tbl>
    <w:p w14:paraId="43C97251" w14:textId="77777777" w:rsidR="00433926" w:rsidRDefault="00433926" w:rsidP="00433926"/>
    <w:p w14:paraId="2233731B" w14:textId="77777777" w:rsidR="00433926" w:rsidRDefault="00433926" w:rsidP="00433926">
      <w:pPr>
        <w:jc w:val="center"/>
      </w:pPr>
      <w:r w:rsidRPr="00681F21">
        <w:rPr>
          <w:noProof/>
        </w:rPr>
        <w:drawing>
          <wp:inline distT="0" distB="0" distL="0" distR="0" wp14:anchorId="78246A20" wp14:editId="2808443D">
            <wp:extent cx="5274310" cy="1805305"/>
            <wp:effectExtent l="19050" t="19050" r="21590" b="2349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5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398F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檢視套件相依性，逐一安裝必要的工具，若畫面如上，代表安裝成功</w:t>
      </w:r>
    </w:p>
    <w:p w14:paraId="129F2FFE" w14:textId="77777777" w:rsidR="00433926" w:rsidRDefault="00433926" w:rsidP="00433926">
      <w:pPr>
        <w:jc w:val="center"/>
      </w:pPr>
    </w:p>
    <w:p w14:paraId="0000DFF8" w14:textId="77777777" w:rsidR="00433926" w:rsidRDefault="00433926" w:rsidP="00433926">
      <w:pPr>
        <w:jc w:val="center"/>
      </w:pPr>
      <w:r w:rsidRPr="00B20606">
        <w:rPr>
          <w:noProof/>
        </w:rPr>
        <w:drawing>
          <wp:inline distT="0" distB="0" distL="0" distR="0" wp14:anchorId="602EA051" wp14:editId="77C91A31">
            <wp:extent cx="1676634" cy="695422"/>
            <wp:effectExtent l="19050" t="19050" r="19050" b="2857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695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9CE584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這兩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檔案，是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套件的相關設定與相依性記錄，很重要</w:t>
      </w:r>
    </w:p>
    <w:p w14:paraId="6A1DCA2D" w14:textId="77777777" w:rsidR="00433926" w:rsidRDefault="00433926" w:rsidP="00433926">
      <w:pPr>
        <w:jc w:val="center"/>
      </w:pPr>
    </w:p>
    <w:p w14:paraId="13E20415" w14:textId="77777777" w:rsidR="00433926" w:rsidRDefault="00433926" w:rsidP="00433926">
      <w:pPr>
        <w:jc w:val="center"/>
      </w:pPr>
      <w:r w:rsidRPr="00B705CB">
        <w:rPr>
          <w:noProof/>
        </w:rPr>
        <w:lastRenderedPageBreak/>
        <w:drawing>
          <wp:inline distT="0" distB="0" distL="0" distR="0" wp14:anchorId="78FEB0AD" wp14:editId="5DCCC5D2">
            <wp:extent cx="1743318" cy="1829055"/>
            <wp:effectExtent l="19050" t="19050" r="2857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82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C3440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vendor </w:t>
      </w:r>
      <w:r>
        <w:rPr>
          <w:rFonts w:hint="eastAsia"/>
        </w:rPr>
        <w:t>資料夾放置透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的套件集</w:t>
      </w:r>
    </w:p>
    <w:p w14:paraId="1F6F2255" w14:textId="477EA3BD" w:rsidR="00433926" w:rsidRDefault="00433926" w:rsidP="009D65D2"/>
    <w:p w14:paraId="78828FE2" w14:textId="77777777" w:rsidR="003F1044" w:rsidRPr="003F1044" w:rsidRDefault="003F1044" w:rsidP="003F1044">
      <w:pPr>
        <w:rPr>
          <w:rFonts w:hint="eastAsia"/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官方範例</w:t>
      </w:r>
    </w:p>
    <w:p w14:paraId="52D58604" w14:textId="123CF51D" w:rsidR="0041409A" w:rsidRPr="0041409A" w:rsidRDefault="0041409A" w:rsidP="003F1044">
      <w:pPr>
        <w:rPr>
          <w:rFonts w:hint="eastAsia"/>
        </w:rPr>
      </w:pPr>
      <w:r w:rsidRPr="0041409A">
        <w:t>https://phpspreadsheet.readthedocs.io/en/latest/</w:t>
      </w:r>
    </w:p>
    <w:p w14:paraId="5D0C9A0C" w14:textId="77777777" w:rsidR="003F1044" w:rsidRPr="0041409A" w:rsidRDefault="003F1044" w:rsidP="009D65D2">
      <w:pPr>
        <w:rPr>
          <w:rFonts w:hint="eastAsia"/>
        </w:rPr>
      </w:pPr>
    </w:p>
    <w:p w14:paraId="4C795242" w14:textId="6B3604FC" w:rsidR="009D65D2" w:rsidRPr="003F1044" w:rsidRDefault="009D65D2" w:rsidP="009D65D2">
      <w:pPr>
        <w:rPr>
          <w:rFonts w:hint="eastAsia"/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讀取</w:t>
      </w:r>
      <w:r w:rsidRPr="003F1044">
        <w:rPr>
          <w:rFonts w:hint="eastAsia"/>
          <w:shd w:val="pct15" w:color="auto" w:fill="FFFFFF"/>
        </w:rPr>
        <w:t xml:space="preserve"> </w:t>
      </w:r>
      <w:r w:rsidRPr="003F1044">
        <w:rPr>
          <w:shd w:val="pct15" w:color="auto" w:fill="FFFFFF"/>
        </w:rPr>
        <w:t>exce</w:t>
      </w:r>
      <w:r w:rsidRPr="003F1044">
        <w:rPr>
          <w:rFonts w:hint="eastAsia"/>
          <w:shd w:val="pct15" w:color="auto" w:fill="FFFFFF"/>
        </w:rPr>
        <w:t>l</w:t>
      </w:r>
      <w:r w:rsidRPr="003F1044">
        <w:rPr>
          <w:shd w:val="pct15" w:color="auto" w:fill="FFFFFF"/>
        </w:rPr>
        <w:t xml:space="preserve"> </w:t>
      </w:r>
      <w:r w:rsidRPr="003F1044">
        <w:rPr>
          <w:rFonts w:hint="eastAsia"/>
          <w:shd w:val="pct15" w:color="auto" w:fill="FFFFFF"/>
        </w:rPr>
        <w:t>檔案</w:t>
      </w:r>
      <w:r w:rsidR="00E24CA1">
        <w:rPr>
          <w:rFonts w:hint="eastAsia"/>
          <w:shd w:val="pct15" w:color="auto" w:fill="FFFFFF"/>
        </w:rPr>
        <w:t>，並寫入資料庫當中的資料表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D65D2" w14:paraId="7AB5C420" w14:textId="77777777" w:rsidTr="009D65D2">
        <w:tc>
          <w:tcPr>
            <w:tcW w:w="8296" w:type="dxa"/>
          </w:tcPr>
          <w:p w14:paraId="6428579B" w14:textId="05A5F75F" w:rsidR="009D65D2" w:rsidRDefault="009D65D2" w:rsidP="009D65D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onvert.php</w:t>
            </w:r>
          </w:p>
        </w:tc>
      </w:tr>
      <w:tr w:rsidR="009D65D2" w14:paraId="5927F13E" w14:textId="77777777" w:rsidTr="009D65D2">
        <w:tc>
          <w:tcPr>
            <w:tcW w:w="8296" w:type="dxa"/>
          </w:tcPr>
          <w:p w14:paraId="056D1DB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461AC1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omposer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所下載的套件</w:t>
            </w:r>
          </w:p>
          <w:p w14:paraId="0B836C3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equire_on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vendor/autoload.php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BDB90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14987F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主機設定</w:t>
            </w:r>
          </w:p>
          <w:p w14:paraId="3CF145F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RIVER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mysql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使用哪一家資料庫</w:t>
            </w:r>
          </w:p>
          <w:p w14:paraId="0F16535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HOS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網路位址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127.0.0.1)</w:t>
            </w:r>
          </w:p>
          <w:p w14:paraId="66885AC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USER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帳號</w:t>
            </w:r>
          </w:p>
          <w:p w14:paraId="180EFE7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PASSWORD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1st@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密碼</w:t>
            </w:r>
          </w:p>
          <w:p w14:paraId="124455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hopping_car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資料庫</w:t>
            </w:r>
          </w:p>
          <w:p w14:paraId="6284593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HARSE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字元集，亦即是文字的編碼來源</w:t>
            </w:r>
          </w:p>
          <w:p w14:paraId="0A5E8F5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_unicode_ci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在字元集之下的排序依據</w:t>
            </w:r>
          </w:p>
          <w:p w14:paraId="68AD843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3B752F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變數</w:t>
            </w:r>
          </w:p>
          <w:p w14:paraId="0AF654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70DCD6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78D5BF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錯誤處理</w:t>
            </w:r>
          </w:p>
          <w:p w14:paraId="650E80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t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78582FF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設定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屬性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Array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型態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6A33F21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options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65DC19F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EMULATE_PREPARES =&gt;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als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7DD64A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DEFAULT_FETCH_MODE =&gt;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FETCH_ASSOC,</w:t>
            </w:r>
          </w:p>
          <w:p w14:paraId="136C77C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ERRMODE,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ERRMODE_EXCEPTION,</w:t>
            </w:r>
          </w:p>
          <w:p w14:paraId="433AC2F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MYSQL_ATTR_INIT_COMMAND =&gt;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ET NAMES 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CHARSET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 COLLATE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</w:t>
            </w:r>
          </w:p>
          <w:p w14:paraId="40572D4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6B705CD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0A7C8A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連線</w:t>
            </w:r>
          </w:p>
          <w:p w14:paraId="4FCA83D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e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</w:p>
          <w:p w14:paraId="272FC324" w14:textId="2171284F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DRIVER_NAME.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:host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HOST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dbname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NAME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charset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DB_CHARSET, </w:t>
            </w:r>
          </w:p>
          <w:p w14:paraId="6E5E0A3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USERNAME, </w:t>
            </w:r>
          </w:p>
          <w:p w14:paraId="28BB3E3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PASSWORD, </w:t>
            </w:r>
          </w:p>
          <w:p w14:paraId="324EBA9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$options</w:t>
            </w:r>
          </w:p>
          <w:p w14:paraId="1159214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);</w:t>
            </w:r>
          </w:p>
          <w:p w14:paraId="235F56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catch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Exception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{</w:t>
            </w:r>
          </w:p>
          <w:p w14:paraId="1B90AE9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資料庫連結失敗，訊息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: 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Messag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1885B2D7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exi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C2AA47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  <w:p w14:paraId="6AF54D10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F9A501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**</w:t>
            </w:r>
          </w:p>
          <w:p w14:paraId="3DFFE7D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官方範例</w:t>
            </w:r>
          </w:p>
          <w:p w14:paraId="1D6ECA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URL: https://phpspreadsheet.readthedocs.io/en/latest/</w:t>
            </w:r>
          </w:p>
          <w:p w14:paraId="3E65DE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/</w:t>
            </w:r>
          </w:p>
          <w:p w14:paraId="650F1288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E46D9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你的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案路徑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含檔名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4F0C30E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./products.xlsx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1BCC90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279442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透過套件功能來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</w:t>
            </w:r>
          </w:p>
          <w:p w14:paraId="6139270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\PhpOffice\PhpSpreadsheet\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IOFacto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a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689ADF4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73A4C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當前工作表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sheet)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資料列數</w:t>
            </w:r>
          </w:p>
          <w:p w14:paraId="2785D3F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4218AD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5D91BD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依序讀取每一列，若是第一列為標題，建議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$i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從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2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開始</w:t>
            </w:r>
          </w:p>
          <w:p w14:paraId="150E2C5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or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&lt;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++) {</w:t>
            </w:r>
          </w:p>
          <w:p w14:paraId="5BC7337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某欄位值為空，代表那一列可能都沒資料，便跳出</w:t>
            </w:r>
            <w:proofErr w:type="gramStart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迴</w:t>
            </w:r>
            <w:proofErr w:type="gramEnd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圈</w:t>
            </w:r>
          </w:p>
          <w:p w14:paraId="040EF2E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| </w:t>
            </w:r>
          </w:p>
          <w:p w14:paraId="4C88DC4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break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3978A77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</w:p>
          <w:p w14:paraId="64BDD8E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el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值</w:t>
            </w:r>
          </w:p>
          <w:p w14:paraId="6237BB43" w14:textId="69FDD2B9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0F17D7E7" w14:textId="2FD14084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B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20C2753D" w14:textId="7779E53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5F18611A" w14:textId="4142C0ED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D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45520846" w14:textId="734BB923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E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7714397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5DEEB5B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寫入資料</w:t>
            </w:r>
          </w:p>
          <w:p w14:paraId="29BD518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SERT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TO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`items` </w:t>
            </w:r>
          </w:p>
          <w:p w14:paraId="5EEE20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`itemName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`,`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itemImg`,`itemPrice`,`itemQty`,`itemCategoryId`) </w:t>
            </w:r>
          </w:p>
          <w:p w14:paraId="70565B8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VALUES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</w:p>
          <w:p w14:paraId="3C01644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?,?,?,?,?)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1C71519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epar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254A8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44D63C5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69D4FE1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2B248C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3423642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CC728E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</w:p>
          <w:p w14:paraId="0F78165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0CFE7A0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99B1CC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proofErr w:type="gramStart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繫</w:t>
            </w:r>
            <w:proofErr w:type="gramEnd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資料並執行</w:t>
            </w:r>
          </w:p>
          <w:p w14:paraId="6EABE2C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xecut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3278F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FBF160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成功寫入資料</w:t>
            </w:r>
          </w:p>
          <w:p w14:paraId="50BD810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owCoun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&gt;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0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{</w:t>
            </w:r>
          </w:p>
          <w:p w14:paraId="110CE6D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印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AutoIncrement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流水號碼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沒設定，預設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0)</w:t>
            </w:r>
          </w:p>
          <w:p w14:paraId="3701213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astInsert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.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EE0000"/>
                <w:kern w:val="0"/>
                <w:sz w:val="18"/>
                <w:szCs w:val="18"/>
              </w:rPr>
              <w:t>\n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4163598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}</w:t>
            </w:r>
          </w:p>
          <w:p w14:paraId="2A31F244" w14:textId="4BD3D919" w:rsidR="009D65D2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</w:tc>
      </w:tr>
    </w:tbl>
    <w:p w14:paraId="6EFD213F" w14:textId="77777777" w:rsidR="009D65D2" w:rsidRPr="00BA0DD8" w:rsidRDefault="009D65D2" w:rsidP="009D65D2">
      <w:pPr>
        <w:rPr>
          <w:rFonts w:hint="eastAsia"/>
        </w:rPr>
      </w:pPr>
    </w:p>
    <w:p w14:paraId="74FD6315" w14:textId="766E2F5E" w:rsidR="00CF46FA" w:rsidRDefault="00B07A96" w:rsidP="00B07A96">
      <w:pPr>
        <w:pStyle w:val="1"/>
      </w:pPr>
      <w:bookmarkStart w:id="17" w:name="_Toc71068014"/>
      <w:r>
        <w:rPr>
          <w:rFonts w:hint="eastAsia"/>
        </w:rPr>
        <w:t>十七、物件導向</w:t>
      </w:r>
      <w:r w:rsidR="00BC06D7">
        <w:rPr>
          <w:rFonts w:hint="eastAsia"/>
        </w:rPr>
        <w:t>基礎</w:t>
      </w:r>
      <w:r w:rsidR="00E374B7">
        <w:rPr>
          <w:rFonts w:hint="eastAsia"/>
        </w:rPr>
        <w:t>概念</w:t>
      </w:r>
      <w:bookmarkEnd w:id="17"/>
    </w:p>
    <w:p w14:paraId="613B1674" w14:textId="77777777" w:rsidR="00B07A96" w:rsidRDefault="00B07A96" w:rsidP="00B07A96">
      <w:r>
        <w:rPr>
          <w:rFonts w:hint="eastAsia"/>
        </w:rPr>
        <w:t>在物件導向程式設計中，有兩個最重要的設計元素，就是類別（</w:t>
      </w:r>
      <w:r>
        <w:t>class</w:t>
      </w:r>
      <w:r>
        <w:rPr>
          <w:rFonts w:hint="eastAsia"/>
        </w:rPr>
        <w:t>）與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。舉例而言，若是想要建構一棟房子，設計師就會把建構房子的方</w:t>
      </w:r>
      <w:r>
        <w:rPr>
          <w:rFonts w:hint="eastAsia"/>
        </w:rPr>
        <w:lastRenderedPageBreak/>
        <w:t>法、材料與規格，繪製在藍圖中，開始建構時，只要按照藍圖中的資訊施工，即可完成一棟房子。其中</w:t>
      </w:r>
      <w:r w:rsidRPr="004636AD">
        <w:rPr>
          <w:rFonts w:hint="eastAsia"/>
          <w:b/>
          <w:shd w:val="pct15" w:color="auto" w:fill="FFFFFF"/>
        </w:rPr>
        <w:t>類別</w:t>
      </w:r>
      <w:r w:rsidRPr="004636AD">
        <w:rPr>
          <w:rFonts w:hint="eastAsia"/>
          <w:shd w:val="pct15" w:color="auto" w:fill="FFFFFF"/>
        </w:rPr>
        <w:t>就是這份填滿製作方式、所需材料與相關資訊的藍圖</w:t>
      </w:r>
      <w:r>
        <w:rPr>
          <w:rFonts w:hint="eastAsia"/>
        </w:rPr>
        <w:t>，而</w:t>
      </w:r>
      <w:r w:rsidRPr="004636AD">
        <w:rPr>
          <w:rFonts w:hint="eastAsia"/>
          <w:b/>
          <w:shd w:val="pct15" w:color="auto" w:fill="FFFFFF"/>
        </w:rPr>
        <w:t>房子</w:t>
      </w:r>
      <w:r w:rsidRPr="004636AD">
        <w:rPr>
          <w:rFonts w:hint="eastAsia"/>
          <w:shd w:val="pct15" w:color="auto" w:fill="FFFFFF"/>
        </w:rPr>
        <w:t>就是完成後的物件</w:t>
      </w:r>
      <w:r>
        <w:rPr>
          <w:rFonts w:hint="eastAsia"/>
        </w:rPr>
        <w:t>。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簡單來說：類別就是建構物件的藍圖</w:t>
      </w:r>
      <w:proofErr w:type="gramStart"/>
      <w:r>
        <w:rPr>
          <w:rFonts w:hint="eastAsia"/>
        </w:rPr>
        <w:t>）</w:t>
      </w:r>
      <w:proofErr w:type="gramEnd"/>
    </w:p>
    <w:p w14:paraId="2D95A72C" w14:textId="4A93D5FF" w:rsidR="00B07A96" w:rsidRDefault="00B07A96" w:rsidP="00441A6A"/>
    <w:p w14:paraId="3113E7D3" w14:textId="77777777" w:rsidR="00E374B7" w:rsidRDefault="00E374B7" w:rsidP="00E374B7">
      <w:r>
        <w:rPr>
          <w:rFonts w:hint="eastAsia"/>
        </w:rPr>
        <w:t>類別是建構物件的藍圖，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類別定義包含了下列成員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5324"/>
      </w:tblGrid>
      <w:tr w:rsidR="00E374B7" w14:paraId="3B98C93A" w14:textId="77777777" w:rsidTr="00E76FFA">
        <w:tc>
          <w:tcPr>
            <w:tcW w:w="2972" w:type="dxa"/>
          </w:tcPr>
          <w:p w14:paraId="63B16750" w14:textId="77777777" w:rsidR="00E374B7" w:rsidRDefault="00E374B7" w:rsidP="00E374B7">
            <w:r>
              <w:rPr>
                <w:rFonts w:hint="eastAsia"/>
              </w:rPr>
              <w:t>成員名稱</w:t>
            </w:r>
          </w:p>
        </w:tc>
        <w:tc>
          <w:tcPr>
            <w:tcW w:w="5324" w:type="dxa"/>
          </w:tcPr>
          <w:p w14:paraId="27D543DA" w14:textId="77777777" w:rsidR="00E374B7" w:rsidRDefault="00E374B7" w:rsidP="00E374B7">
            <w:r>
              <w:rPr>
                <w:rFonts w:hint="eastAsia"/>
              </w:rPr>
              <w:t>說明</w:t>
            </w:r>
          </w:p>
        </w:tc>
      </w:tr>
      <w:tr w:rsidR="00E374B7" w14:paraId="77A8ED07" w14:textId="77777777" w:rsidTr="00E76FFA">
        <w:tc>
          <w:tcPr>
            <w:tcW w:w="2972" w:type="dxa"/>
          </w:tcPr>
          <w:p w14:paraId="6F6C9766" w14:textId="77777777" w:rsidR="00E374B7" w:rsidRDefault="00E374B7" w:rsidP="00E374B7">
            <w:r>
              <w:rPr>
                <w:rFonts w:hint="eastAsia"/>
              </w:rPr>
              <w:t>屬性（</w:t>
            </w:r>
            <w:r>
              <w:rPr>
                <w:rFonts w:hint="eastAsia"/>
              </w:rPr>
              <w:t>p</w:t>
            </w:r>
            <w:r>
              <w:t>roperty</w:t>
            </w:r>
            <w:r>
              <w:rPr>
                <w:rFonts w:hint="eastAsia"/>
              </w:rPr>
              <w:t>）</w:t>
            </w:r>
          </w:p>
        </w:tc>
        <w:tc>
          <w:tcPr>
            <w:tcW w:w="5324" w:type="dxa"/>
          </w:tcPr>
          <w:p w14:paraId="33F92263" w14:textId="77777777" w:rsidR="00E374B7" w:rsidRDefault="00E374B7" w:rsidP="00E374B7">
            <w:r>
              <w:rPr>
                <w:rFonts w:hint="eastAsia"/>
              </w:rPr>
              <w:t>又稱為欄位（</w:t>
            </w:r>
            <w:r>
              <w:rPr>
                <w:rFonts w:hint="eastAsia"/>
              </w:rPr>
              <w:t>f</w:t>
            </w:r>
            <w:r>
              <w:t>ield</w:t>
            </w:r>
            <w:r>
              <w:rPr>
                <w:rFonts w:hint="eastAsia"/>
              </w:rPr>
              <w:t>）或成員變數（</w:t>
            </w:r>
            <w:r>
              <w:rPr>
                <w:rFonts w:hint="eastAsia"/>
              </w:rPr>
              <w:t>m</w:t>
            </w:r>
            <w:r>
              <w:t>ember variable</w:t>
            </w:r>
            <w:r>
              <w:rPr>
                <w:rFonts w:hint="eastAsia"/>
              </w:rPr>
              <w:t>），是</w:t>
            </w:r>
            <w:r w:rsidRPr="00C20FED">
              <w:rPr>
                <w:rFonts w:hint="eastAsia"/>
                <w:u w:val="single"/>
              </w:rPr>
              <w:t>類別中</w:t>
            </w:r>
            <w:r>
              <w:rPr>
                <w:rFonts w:hint="eastAsia"/>
              </w:rPr>
              <w:t>所定義的變數。</w:t>
            </w:r>
          </w:p>
        </w:tc>
      </w:tr>
      <w:tr w:rsidR="00E374B7" w14:paraId="067ACE82" w14:textId="77777777" w:rsidTr="00E76FFA">
        <w:tc>
          <w:tcPr>
            <w:tcW w:w="2972" w:type="dxa"/>
          </w:tcPr>
          <w:p w14:paraId="269A272C" w14:textId="77777777" w:rsidR="00E374B7" w:rsidRDefault="00E374B7" w:rsidP="00E374B7">
            <w:r>
              <w:rPr>
                <w:rFonts w:hint="eastAsia"/>
              </w:rPr>
              <w:t>方法（</w:t>
            </w:r>
            <w:r>
              <w:rPr>
                <w:rFonts w:hint="eastAsia"/>
              </w:rPr>
              <w:t>m</w:t>
            </w:r>
            <w:r>
              <w:t>ethod</w:t>
            </w:r>
            <w:r>
              <w:rPr>
                <w:rFonts w:hint="eastAsia"/>
              </w:rPr>
              <w:t>）</w:t>
            </w:r>
          </w:p>
        </w:tc>
        <w:tc>
          <w:tcPr>
            <w:tcW w:w="5324" w:type="dxa"/>
          </w:tcPr>
          <w:p w14:paraId="02DD7FC1" w14:textId="77777777" w:rsidR="00E374B7" w:rsidRDefault="00E374B7" w:rsidP="00E374B7">
            <w:r>
              <w:rPr>
                <w:rFonts w:hint="eastAsia"/>
              </w:rPr>
              <w:t>又稱為成員函式（</w:t>
            </w:r>
            <w:r>
              <w:t>member function</w:t>
            </w:r>
            <w:r>
              <w:rPr>
                <w:rFonts w:hint="eastAsia"/>
              </w:rPr>
              <w:t>），是</w:t>
            </w:r>
            <w:r w:rsidRPr="00C20FED">
              <w:rPr>
                <w:rFonts w:hint="eastAsia"/>
                <w:u w:val="single"/>
              </w:rPr>
              <w:t>類別中</w:t>
            </w:r>
            <w:r>
              <w:rPr>
                <w:rFonts w:hint="eastAsia"/>
              </w:rPr>
              <w:t>所定義的函式。</w:t>
            </w:r>
          </w:p>
        </w:tc>
      </w:tr>
      <w:tr w:rsidR="00E374B7" w14:paraId="64E5ED1C" w14:textId="77777777" w:rsidTr="00E76FFA">
        <w:tc>
          <w:tcPr>
            <w:tcW w:w="2972" w:type="dxa"/>
          </w:tcPr>
          <w:p w14:paraId="3050F7F8" w14:textId="77777777" w:rsidR="00E374B7" w:rsidRDefault="00E374B7" w:rsidP="00E374B7">
            <w:r>
              <w:rPr>
                <w:rFonts w:hint="eastAsia"/>
              </w:rPr>
              <w:t>建構方法（</w:t>
            </w:r>
            <w:r>
              <w:rPr>
                <w:rFonts w:hint="eastAsia"/>
              </w:rPr>
              <w:t>c</w:t>
            </w:r>
            <w:r>
              <w:t>ontructor</w:t>
            </w:r>
            <w:r>
              <w:rPr>
                <w:rFonts w:hint="eastAsia"/>
              </w:rPr>
              <w:t>）</w:t>
            </w:r>
          </w:p>
        </w:tc>
        <w:tc>
          <w:tcPr>
            <w:tcW w:w="5324" w:type="dxa"/>
          </w:tcPr>
          <w:p w14:paraId="2D45AC0B" w14:textId="77777777" w:rsidR="00E374B7" w:rsidRDefault="00E374B7" w:rsidP="00E374B7">
            <w:r>
              <w:rPr>
                <w:rFonts w:hint="eastAsia"/>
              </w:rPr>
              <w:t>用來將物件初始化的函式，會在類別</w:t>
            </w:r>
            <w:r w:rsidRPr="00E356CE">
              <w:rPr>
                <w:rFonts w:hint="eastAsia"/>
                <w:u w:val="single"/>
              </w:rPr>
              <w:t>建立物件時，自動執行</w:t>
            </w:r>
            <w:r>
              <w:rPr>
                <w:rFonts w:hint="eastAsia"/>
              </w:rPr>
              <w:t>。該方法無論有沒有參數，都可以使用，但是沒有傳回值。</w:t>
            </w:r>
          </w:p>
        </w:tc>
      </w:tr>
      <w:tr w:rsidR="00E374B7" w14:paraId="4CB75700" w14:textId="77777777" w:rsidTr="00E76FFA">
        <w:tc>
          <w:tcPr>
            <w:tcW w:w="2972" w:type="dxa"/>
          </w:tcPr>
          <w:p w14:paraId="63C63BD3" w14:textId="77777777" w:rsidR="00E374B7" w:rsidRDefault="00E374B7" w:rsidP="00E374B7">
            <w:r>
              <w:rPr>
                <w:rFonts w:hint="eastAsia"/>
              </w:rPr>
              <w:t>解構方法（</w:t>
            </w:r>
            <w:r>
              <w:rPr>
                <w:rFonts w:hint="eastAsia"/>
              </w:rPr>
              <w:t>d</w:t>
            </w:r>
            <w:r>
              <w:t>estructor</w:t>
            </w:r>
            <w:r>
              <w:rPr>
                <w:rFonts w:hint="eastAsia"/>
              </w:rPr>
              <w:t>）</w:t>
            </w:r>
          </w:p>
        </w:tc>
        <w:tc>
          <w:tcPr>
            <w:tcW w:w="5324" w:type="dxa"/>
          </w:tcPr>
          <w:p w14:paraId="46F1FE58" w14:textId="77777777" w:rsidR="00E374B7" w:rsidRDefault="00E374B7" w:rsidP="00E374B7">
            <w:r>
              <w:rPr>
                <w:rFonts w:hint="eastAsia"/>
              </w:rPr>
              <w:t>用來釋放物件使用系統資訊的函式，會在</w:t>
            </w:r>
            <w:r w:rsidRPr="00E356CE">
              <w:rPr>
                <w:rFonts w:hint="eastAsia"/>
                <w:u w:val="single"/>
              </w:rPr>
              <w:t>物件結束後，自動執行</w:t>
            </w:r>
            <w:r>
              <w:rPr>
                <w:rFonts w:hint="eastAsia"/>
              </w:rPr>
              <w:t>。該方法不需要參數，即可使用，但是沒有傳回值。</w:t>
            </w:r>
          </w:p>
        </w:tc>
      </w:tr>
    </w:tbl>
    <w:p w14:paraId="30917D75" w14:textId="77777777" w:rsidR="00E374B7" w:rsidRDefault="00E374B7" w:rsidP="00E374B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374B7" w14:paraId="4456961C" w14:textId="77777777" w:rsidTr="00E76FFA">
        <w:tc>
          <w:tcPr>
            <w:tcW w:w="8296" w:type="dxa"/>
          </w:tcPr>
          <w:p w14:paraId="5886BEE7" w14:textId="77777777" w:rsidR="00E374B7" w:rsidRDefault="00E374B7" w:rsidP="00E374B7">
            <w:r>
              <w:rPr>
                <w:rFonts w:hint="eastAsia"/>
              </w:rPr>
              <w:t>格式</w:t>
            </w:r>
          </w:p>
        </w:tc>
      </w:tr>
      <w:tr w:rsidR="00E374B7" w14:paraId="2397AF53" w14:textId="77777777" w:rsidTr="00E76FFA">
        <w:tc>
          <w:tcPr>
            <w:tcW w:w="8296" w:type="dxa"/>
          </w:tcPr>
          <w:p w14:paraId="1BAA6FDA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91B005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5D1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類別名稱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41AA801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5D1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屬性名稱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 = 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值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ABEF53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</w:t>
            </w:r>
          </w:p>
          <w:p w14:paraId="28092F80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5D1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5D1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construct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, 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, … , 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]) {</w:t>
            </w:r>
          </w:p>
          <w:p w14:paraId="03700E01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…</w:t>
            </w:r>
          </w:p>
          <w:p w14:paraId="7CD6014B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8FC9EA5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</w:t>
            </w:r>
          </w:p>
          <w:p w14:paraId="4E5EF848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5D1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5D1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方法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, 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, … , 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]) {</w:t>
            </w:r>
          </w:p>
          <w:p w14:paraId="2C67C1EB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…</w:t>
            </w:r>
          </w:p>
          <w:p w14:paraId="23870D18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435D1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傳回值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]</w:t>
            </w:r>
          </w:p>
          <w:p w14:paraId="0F0E1874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ACCDF9A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</w:t>
            </w:r>
          </w:p>
          <w:p w14:paraId="10AAD909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35D1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35D1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</w:t>
            </w:r>
            <w:proofErr w:type="gramStart"/>
            <w:r w:rsidRPr="00435D1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uct</w:t>
            </w: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554E9B1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…</w:t>
            </w:r>
          </w:p>
          <w:p w14:paraId="2595E05A" w14:textId="77777777" w:rsidR="00435D14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BF9A766" w14:textId="233911D3" w:rsidR="00E374B7" w:rsidRPr="00435D14" w:rsidRDefault="00435D14" w:rsidP="00435D1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35D1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D2DD0A2" w14:textId="43F5E2E8" w:rsidR="00E374B7" w:rsidRDefault="00E374B7" w:rsidP="00E374B7"/>
    <w:p w14:paraId="0D9DBBBD" w14:textId="77777777" w:rsidR="003035E4" w:rsidRDefault="003035E4" w:rsidP="003035E4">
      <w:r w:rsidRPr="001D426E">
        <w:rPr>
          <w:rFonts w:hint="eastAsia"/>
          <w:shd w:val="pct15" w:color="auto" w:fill="FFFFFF"/>
        </w:rPr>
        <w:t>建構函式（</w:t>
      </w:r>
      <w:r w:rsidRPr="001D426E">
        <w:rPr>
          <w:shd w:val="pct15" w:color="auto" w:fill="FFFFFF"/>
        </w:rPr>
        <w:t>constructor</w:t>
      </w:r>
      <w:r w:rsidRPr="001D426E">
        <w:rPr>
          <w:rFonts w:hint="eastAsia"/>
          <w:shd w:val="pct15" w:color="auto" w:fill="FFFFFF"/>
        </w:rPr>
        <w:t>）</w:t>
      </w:r>
    </w:p>
    <w:p w14:paraId="77380D09" w14:textId="77777777" w:rsidR="003035E4" w:rsidRDefault="003035E4" w:rsidP="003035E4">
      <w:r>
        <w:rPr>
          <w:rFonts w:hint="eastAsia"/>
        </w:rPr>
        <w:t>會</w:t>
      </w:r>
      <w:r w:rsidRPr="00FB07A5">
        <w:rPr>
          <w:rFonts w:hint="eastAsia"/>
          <w:u w:val="single"/>
        </w:rPr>
        <w:t>對物件進行</w:t>
      </w:r>
      <w:r w:rsidRPr="00FB07A5">
        <w:rPr>
          <w:rFonts w:hint="eastAsia"/>
          <w:b/>
          <w:u w:val="single"/>
        </w:rPr>
        <w:t>初始化</w:t>
      </w:r>
      <w:r>
        <w:rPr>
          <w:rFonts w:hint="eastAsia"/>
        </w:rPr>
        <w:t>，它會在</w:t>
      </w:r>
      <w:r w:rsidRPr="00FB07A5">
        <w:rPr>
          <w:rFonts w:hint="eastAsia"/>
          <w:u w:val="single"/>
        </w:rPr>
        <w:t>開始建立物件時自動執行</w:t>
      </w:r>
      <w:r>
        <w:rPr>
          <w:rFonts w:hint="eastAsia"/>
        </w:rPr>
        <w:t>。在設計一些類別時，</w:t>
      </w:r>
      <w:r>
        <w:rPr>
          <w:rFonts w:hint="eastAsia"/>
        </w:rPr>
        <w:lastRenderedPageBreak/>
        <w:t>會於物件建立前，先執行一些必須的動作，例如</w:t>
      </w:r>
      <w:r w:rsidRPr="00FB07A5">
        <w:rPr>
          <w:rFonts w:hint="eastAsia"/>
          <w:shd w:val="pct15" w:color="auto" w:fill="FFFFFF"/>
        </w:rPr>
        <w:t>設定初始值</w:t>
      </w:r>
      <w:r>
        <w:rPr>
          <w:rFonts w:hint="eastAsia"/>
        </w:rPr>
        <w:t>、開啟檔案、建立連線、啟動</w:t>
      </w:r>
      <w:r>
        <w:rPr>
          <w:rFonts w:hint="eastAsia"/>
        </w:rPr>
        <w:t xml:space="preserve"> </w:t>
      </w:r>
      <w:r>
        <w:t>session</w:t>
      </w:r>
      <w:r>
        <w:rPr>
          <w:rFonts w:hint="eastAsia"/>
        </w:rPr>
        <w:t>等，就</w:t>
      </w:r>
      <w:proofErr w:type="gramStart"/>
      <w:r>
        <w:rPr>
          <w:rFonts w:hint="eastAsia"/>
        </w:rPr>
        <w:t>可以用建構函式來完成</w:t>
      </w:r>
      <w:proofErr w:type="gramEnd"/>
      <w:r>
        <w:rPr>
          <w:rFonts w:hint="eastAsia"/>
        </w:rPr>
        <w:t>。</w:t>
      </w:r>
    </w:p>
    <w:p w14:paraId="3C590822" w14:textId="6C139118" w:rsidR="003035E4" w:rsidRDefault="003035E4" w:rsidP="003035E4"/>
    <w:p w14:paraId="45B24758" w14:textId="1909F4CA" w:rsidR="003035E4" w:rsidRDefault="003035E4" w:rsidP="003035E4">
      <w:pPr>
        <w:rPr>
          <w:rFonts w:hint="eastAsia"/>
        </w:rPr>
      </w:pPr>
      <w:r w:rsidRPr="003035E4">
        <w:rPr>
          <w:rFonts w:hint="eastAsia"/>
          <w:shd w:val="pct15" w:color="auto" w:fill="FFFFFF"/>
        </w:rPr>
        <w:t>解構函式（</w:t>
      </w:r>
      <w:r w:rsidRPr="003035E4">
        <w:rPr>
          <w:shd w:val="pct15" w:color="auto" w:fill="FFFFFF"/>
        </w:rPr>
        <w:t>destructor</w:t>
      </w:r>
      <w:r w:rsidRPr="003035E4">
        <w:rPr>
          <w:rFonts w:hint="eastAsia"/>
          <w:shd w:val="pct15" w:color="auto" w:fill="FFFFFF"/>
        </w:rPr>
        <w:t>）</w:t>
      </w:r>
      <w:r>
        <w:rPr>
          <w:rFonts w:hint="eastAsia"/>
        </w:rPr>
        <w:t>是用來釋放物件使用系統資源的函式，它在會物件結束前，自動執行。在設計一些類別時，會於物件結束後，立刻執行一些必須的動作，例如清除設定值、關閉檔案、關閉連線、關閉</w:t>
      </w:r>
      <w:r>
        <w:rPr>
          <w:rFonts w:hint="eastAsia"/>
        </w:rPr>
        <w:t xml:space="preserve"> </w:t>
      </w:r>
      <w:r>
        <w:t>session</w:t>
      </w:r>
      <w:r>
        <w:rPr>
          <w:rFonts w:hint="eastAsia"/>
        </w:rPr>
        <w:t>等，就可以用解構函式。</w:t>
      </w:r>
    </w:p>
    <w:p w14:paraId="2E6DC39B" w14:textId="77777777" w:rsidR="003035E4" w:rsidRDefault="003035E4" w:rsidP="00E374B7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374B7" w14:paraId="4F1E5658" w14:textId="77777777" w:rsidTr="00E76FFA">
        <w:tc>
          <w:tcPr>
            <w:tcW w:w="8296" w:type="dxa"/>
          </w:tcPr>
          <w:p w14:paraId="31A98349" w14:textId="325E82D9" w:rsidR="00E374B7" w:rsidRDefault="00E00933" w:rsidP="00FD78BA">
            <w:r>
              <w:rPr>
                <w:rFonts w:hint="eastAsia"/>
              </w:rPr>
              <w:t>實體化</w:t>
            </w:r>
          </w:p>
        </w:tc>
      </w:tr>
      <w:tr w:rsidR="00E374B7" w14:paraId="3AE6579F" w14:textId="77777777" w:rsidTr="00E76FFA">
        <w:tc>
          <w:tcPr>
            <w:tcW w:w="8296" w:type="dxa"/>
          </w:tcPr>
          <w:p w14:paraId="369DDA9C" w14:textId="77777777" w:rsidR="002036C0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36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0D86278" w14:textId="77777777" w:rsidR="002036C0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36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36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物件</w:t>
            </w:r>
          </w:p>
          <w:p w14:paraId="68468097" w14:textId="77777777" w:rsidR="002036C0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36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2036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物件變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36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36C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類別名稱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引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, 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引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, … , 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引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]);</w:t>
            </w:r>
          </w:p>
          <w:p w14:paraId="73C00961" w14:textId="77777777" w:rsidR="002036C0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4B6FD" w14:textId="77777777" w:rsidR="002036C0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36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36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物件方法</w:t>
            </w:r>
          </w:p>
          <w:p w14:paraId="665CDF59" w14:textId="77777777" w:rsidR="002036C0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36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2036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物件變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2036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方法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, 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, … , 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]);</w:t>
            </w:r>
          </w:p>
          <w:p w14:paraId="13F15890" w14:textId="77777777" w:rsidR="002036C0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DF5020" w14:textId="77777777" w:rsidR="002036C0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36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36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（賦予）執行物件方法後的傳回值</w:t>
            </w:r>
          </w:p>
          <w:p w14:paraId="5890825F" w14:textId="54E1F0A4" w:rsidR="00E374B7" w:rsidRPr="002036C0" w:rsidRDefault="002036C0" w:rsidP="002036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036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2036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變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36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2036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物件變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2036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方法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, 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, … , 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參數</w:t>
            </w:r>
            <w:r w:rsidRPr="002036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]);</w:t>
            </w:r>
          </w:p>
        </w:tc>
      </w:tr>
    </w:tbl>
    <w:p w14:paraId="57300213" w14:textId="77777777" w:rsidR="001D426E" w:rsidRPr="0082656A" w:rsidRDefault="001D426E" w:rsidP="001D426E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76FFA" w14:paraId="1FCB5D05" w14:textId="77777777" w:rsidTr="00E76FFA">
        <w:tc>
          <w:tcPr>
            <w:tcW w:w="8296" w:type="dxa"/>
          </w:tcPr>
          <w:p w14:paraId="75498049" w14:textId="638C2BAB" w:rsidR="00E76FFA" w:rsidRDefault="00E76FFA" w:rsidP="001D426E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537546">
              <w:t>17-1.php</w:t>
            </w:r>
          </w:p>
        </w:tc>
      </w:tr>
      <w:tr w:rsidR="00E76FFA" w14:paraId="6B78D9E2" w14:textId="77777777" w:rsidTr="00E76FFA">
        <w:tc>
          <w:tcPr>
            <w:tcW w:w="8296" w:type="dxa"/>
          </w:tcPr>
          <w:p w14:paraId="4CAFFBF8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66237F5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C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0963D5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wheel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47B433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eat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D8EFDB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lo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66A9D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oor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E502DE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rand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ABE5D3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NewArrival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9CAE23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D1506D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構子</w:t>
            </w:r>
          </w:p>
          <w:p w14:paraId="1E074C07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</w:t>
            </w:r>
            <w:proofErr w:type="gramStart"/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struct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8FC67A3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heel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375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208972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t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375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459ADA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527F21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or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375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E3D7FA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NewArrival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E15421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7656CAC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06F7E7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B60FE4E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車子詳細資訊</w:t>
            </w:r>
          </w:p>
          <w:p w14:paraId="0308E8AE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型別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Object </w:t>
            </w:r>
          </w:p>
          <w:p w14:paraId="07D315E2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7FB3B32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CarDetail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C1AD190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BE634C9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heels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heel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83FB0E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ats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t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321A0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lor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6DD34A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ors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or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F8165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rand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rand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3CC6B" w14:textId="22C5317F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sNewArrival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NewArrival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BD7F1A"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4265FEB6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E95DCA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CBFE7C5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2B6528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0D47B49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廠牌</w:t>
            </w:r>
          </w:p>
          <w:p w14:paraId="128A6B80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型別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(</w:t>
            </w:r>
            <w:proofErr w:type="gramStart"/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</w:t>
            </w:r>
            <w:proofErr w:type="gramEnd"/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回值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4AC804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6E83C56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Brand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and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65F84E2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rand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Brand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79C38B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4F857C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C0C5A7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構子</w:t>
            </w:r>
          </w:p>
          <w:p w14:paraId="466B8F2E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</w:t>
            </w:r>
            <w:proofErr w:type="gramStart"/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uct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</w:t>
            </w:r>
          </w:p>
          <w:p w14:paraId="2760A6B0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1E772A6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6136F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C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C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                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創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Car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別的物件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Car</w:t>
            </w:r>
          </w:p>
          <w:p w14:paraId="3AC46DF4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C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Brand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oyota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         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廠牌名稱</w:t>
            </w:r>
          </w:p>
          <w:p w14:paraId="1CBB014F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Detail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C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CarDetail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 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Car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詳細資訊</w:t>
            </w:r>
          </w:p>
          <w:p w14:paraId="4D2DFB1B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Car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                      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消滅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Car </w:t>
            </w:r>
            <w:r w:rsidRPr="005375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807189E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3484F1F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03D7D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13CD76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CBDF4AB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6024ED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58C03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54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8928DB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F12443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08FBDB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2B2A80B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5A3A2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C35E95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[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汽車資訊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&lt;br /&gt;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106712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廠牌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Detail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"brand"]} &lt;br /&gt;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4F21CA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00CCA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新登場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876305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Detail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sNewArrival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proofErr w:type="gramStart"/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E9526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CC6F2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C8FA5F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輪子數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Detail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"wheels"]} &lt;br /&gt;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9DACA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位數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Detail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"seats"]} &lt;br /&gt;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8B4DC7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顏色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Detail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"color"]} &lt;br /&gt;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338F53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車門數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5375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Detail</w:t>
            </w:r>
            <w:r w:rsidRPr="005375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"doors"]} &lt;br /&gt;"</w:t>
            </w:r>
            <w:r w:rsidRPr="005375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0E60A9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9EF076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BBA21" w14:textId="77777777" w:rsidR="00537546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7BC3CE4" w14:textId="539B0FE9" w:rsidR="00E76FFA" w:rsidRPr="00537546" w:rsidRDefault="00537546" w:rsidP="005375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3754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DA30C51" w14:textId="26BF2444" w:rsidR="00433926" w:rsidRDefault="00433926" w:rsidP="001D426E"/>
    <w:p w14:paraId="0DDF0EBC" w14:textId="7438B580" w:rsidR="003B093E" w:rsidRPr="003B093E" w:rsidRDefault="003B093E" w:rsidP="001D426E">
      <w:pPr>
        <w:rPr>
          <w:shd w:val="pct15" w:color="auto" w:fill="FFFFFF"/>
        </w:rPr>
      </w:pPr>
      <w:r w:rsidRPr="003B093E">
        <w:rPr>
          <w:rFonts w:hint="eastAsia"/>
          <w:shd w:val="pct15" w:color="auto" w:fill="FFFFFF"/>
        </w:rPr>
        <w:t>繼承</w:t>
      </w:r>
    </w:p>
    <w:p w14:paraId="3109B25E" w14:textId="6BBDDE15" w:rsidR="003B093E" w:rsidRDefault="003B093E" w:rsidP="003B093E">
      <w:r>
        <w:rPr>
          <w:rFonts w:hint="eastAsia"/>
        </w:rPr>
        <w:t>將物件導向「</w:t>
      </w:r>
      <w:r w:rsidRPr="00E356E0">
        <w:rPr>
          <w:rFonts w:hint="eastAsia"/>
        </w:rPr>
        <w:t>程式碼重複使用</w:t>
      </w:r>
      <w:r>
        <w:rPr>
          <w:rFonts w:hint="eastAsia"/>
        </w:rPr>
        <w:t>」的特性，發揮得淋漓盡致。我們可以</w:t>
      </w:r>
      <w:r w:rsidRPr="00E477EB">
        <w:rPr>
          <w:rFonts w:hint="eastAsia"/>
        </w:rPr>
        <w:t>先開發一個</w:t>
      </w:r>
      <w:r>
        <w:rPr>
          <w:rFonts w:hint="eastAsia"/>
        </w:rPr>
        <w:t>原來的</w:t>
      </w:r>
      <w:r w:rsidRPr="00E477EB">
        <w:rPr>
          <w:rFonts w:hint="eastAsia"/>
        </w:rPr>
        <w:t>類別</w:t>
      </w:r>
      <w:r>
        <w:rPr>
          <w:rFonts w:hint="eastAsia"/>
        </w:rPr>
        <w:t>（父類別）</w:t>
      </w:r>
      <w:r w:rsidRPr="00E477EB">
        <w:rPr>
          <w:rFonts w:hint="eastAsia"/>
        </w:rPr>
        <w:t>，來處理物件要進行的基本動作</w:t>
      </w:r>
      <w:r>
        <w:rPr>
          <w:rFonts w:hint="eastAsia"/>
        </w:rPr>
        <w:t>，若遇到需要擴充功能的部分，可以</w:t>
      </w:r>
      <w:r w:rsidRPr="00E477EB">
        <w:rPr>
          <w:rFonts w:hint="eastAsia"/>
        </w:rPr>
        <w:t>再開發一個新類別</w:t>
      </w:r>
      <w:r>
        <w:rPr>
          <w:rFonts w:hint="eastAsia"/>
        </w:rPr>
        <w:t>（子類別）</w:t>
      </w:r>
      <w:r w:rsidRPr="00E477EB">
        <w:rPr>
          <w:rFonts w:hint="eastAsia"/>
        </w:rPr>
        <w:t>，並設定繼承原</w:t>
      </w:r>
      <w:r>
        <w:rPr>
          <w:rFonts w:hint="eastAsia"/>
        </w:rPr>
        <w:t>來的</w:t>
      </w:r>
      <w:r w:rsidRPr="00E477EB">
        <w:rPr>
          <w:rFonts w:hint="eastAsia"/>
        </w:rPr>
        <w:t>類別</w:t>
      </w:r>
      <w:r>
        <w:rPr>
          <w:rFonts w:hint="eastAsia"/>
        </w:rPr>
        <w:t>。</w:t>
      </w:r>
    </w:p>
    <w:p w14:paraId="5C0C7E90" w14:textId="77777777" w:rsidR="003B093E" w:rsidRDefault="003B093E" w:rsidP="003B093E"/>
    <w:p w14:paraId="66603FEA" w14:textId="77777777" w:rsidR="003B093E" w:rsidRDefault="003B093E" w:rsidP="003B093E">
      <w:r>
        <w:rPr>
          <w:rFonts w:hint="eastAsia"/>
        </w:rPr>
        <w:t>如此一來：</w:t>
      </w:r>
    </w:p>
    <w:p w14:paraId="1580D98A" w14:textId="77777777" w:rsidR="003B093E" w:rsidRDefault="003B093E" w:rsidP="003B093E">
      <w:pPr>
        <w:pStyle w:val="a8"/>
        <w:numPr>
          <w:ilvl w:val="0"/>
          <w:numId w:val="42"/>
        </w:numPr>
        <w:ind w:leftChars="0"/>
      </w:pPr>
      <w:r>
        <w:rPr>
          <w:rFonts w:hint="eastAsia"/>
        </w:rPr>
        <w:t>在新類別裡，可以使用原來類別（父類別）中的成員與方法，並將擴充功能直接寫在新類別（子類別）中。</w:t>
      </w:r>
    </w:p>
    <w:p w14:paraId="0B263B55" w14:textId="77777777" w:rsidR="003B093E" w:rsidRDefault="003B093E" w:rsidP="003B093E">
      <w:pPr>
        <w:pStyle w:val="a8"/>
        <w:numPr>
          <w:ilvl w:val="0"/>
          <w:numId w:val="42"/>
        </w:numPr>
        <w:ind w:leftChars="0"/>
      </w:pPr>
      <w:r>
        <w:rPr>
          <w:rFonts w:hint="eastAsia"/>
        </w:rPr>
        <w:t>使用者由新類別（子類別）建立物件後，即可擁有新類別（子類別）的功能，以及繼承原來類別（父類別）中的所有功能。</w:t>
      </w:r>
    </w:p>
    <w:p w14:paraId="54BEE832" w14:textId="77777777" w:rsidR="003B093E" w:rsidRDefault="003B093E" w:rsidP="003B093E"/>
    <w:p w14:paraId="3ADEA878" w14:textId="77777777" w:rsidR="003B093E" w:rsidRDefault="003B093E" w:rsidP="003B093E">
      <w:r>
        <w:rPr>
          <w:rFonts w:hint="eastAsia"/>
        </w:rPr>
        <w:t>在定義子類別時，要使用</w:t>
      </w:r>
      <w:r>
        <w:rPr>
          <w:rFonts w:hint="eastAsia"/>
        </w:rPr>
        <w:t xml:space="preserve"> </w:t>
      </w:r>
      <w:r>
        <w:t xml:space="preserve">extends </w:t>
      </w:r>
      <w:r>
        <w:rPr>
          <w:rFonts w:hint="eastAsia"/>
        </w:rPr>
        <w:t>這個關鍵字，來繼承父類別。</w:t>
      </w:r>
    </w:p>
    <w:p w14:paraId="0AF1E96D" w14:textId="77777777" w:rsidR="003B093E" w:rsidRDefault="003B093E" w:rsidP="003B093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B093E" w14:paraId="4B098A88" w14:textId="77777777" w:rsidTr="000228C1">
        <w:tc>
          <w:tcPr>
            <w:tcW w:w="8296" w:type="dxa"/>
          </w:tcPr>
          <w:p w14:paraId="7D94A84D" w14:textId="77777777" w:rsidR="003B093E" w:rsidRDefault="003B093E" w:rsidP="003609BC">
            <w:r>
              <w:rPr>
                <w:rFonts w:hint="eastAsia"/>
              </w:rPr>
              <w:t>格式</w:t>
            </w:r>
          </w:p>
        </w:tc>
      </w:tr>
      <w:tr w:rsidR="003B093E" w14:paraId="13AF68AE" w14:textId="77777777" w:rsidTr="000228C1">
        <w:tc>
          <w:tcPr>
            <w:tcW w:w="8296" w:type="dxa"/>
          </w:tcPr>
          <w:p w14:paraId="076BE39E" w14:textId="77777777" w:rsidR="006A2483" w:rsidRPr="006A2483" w:rsidRDefault="006A2483" w:rsidP="006A24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48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07EB0E" w14:textId="77777777" w:rsidR="006A2483" w:rsidRPr="006A2483" w:rsidRDefault="006A2483" w:rsidP="006A24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4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lass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48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子類別名稱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483">
              <w:rPr>
                <w:rFonts w:ascii="Consolas" w:eastAsia="新細明體" w:hAnsi="Consolas" w:cs="新細明體"/>
                <w:b/>
                <w:color w:val="0000FF"/>
                <w:kern w:val="0"/>
                <w:sz w:val="21"/>
                <w:szCs w:val="21"/>
              </w:rPr>
              <w:t>extends</w:t>
            </w:r>
            <w:r w:rsidRPr="006A2483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</w:t>
            </w:r>
            <w:r w:rsidRPr="006A2483">
              <w:rPr>
                <w:rFonts w:ascii="Consolas" w:eastAsia="新細明體" w:hAnsi="Consolas" w:cs="新細明體"/>
                <w:b/>
                <w:color w:val="267F99"/>
                <w:kern w:val="0"/>
                <w:sz w:val="21"/>
                <w:szCs w:val="21"/>
              </w:rPr>
              <w:t>父類別名稱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7D15CF1" w14:textId="77777777" w:rsidR="006A2483" w:rsidRPr="006A2483" w:rsidRDefault="006A2483" w:rsidP="006A24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6A24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 </w:t>
            </w:r>
            <w:r w:rsidRPr="006A24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ivate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 </w:t>
            </w:r>
            <w:r w:rsidRPr="006A24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otected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子類別屬性名稱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= 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值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5E74FC1" w14:textId="77777777" w:rsidR="006A2483" w:rsidRPr="006A2483" w:rsidRDefault="006A2483" w:rsidP="006A24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...</w:t>
            </w:r>
          </w:p>
          <w:p w14:paraId="45EBA6E2" w14:textId="77777777" w:rsidR="006A2483" w:rsidRPr="006A2483" w:rsidRDefault="006A2483" w:rsidP="006A24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6A24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 </w:t>
            </w:r>
            <w:r w:rsidRPr="006A24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ivate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 </w:t>
            </w:r>
            <w:r w:rsidRPr="006A24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otected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6A24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48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子類別方法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2483">
              <w:rPr>
                <w:rFonts w:ascii="Consolas" w:eastAsia="新細明體" w:hAnsi="Consolas" w:cs="新細明體"/>
                <w:color w:val="000000"/>
                <w:w w:val="50"/>
                <w:kern w:val="0"/>
                <w:sz w:val="21"/>
                <w:szCs w:val="21"/>
              </w:rPr>
              <w:t>[</w:t>
            </w:r>
            <w:r w:rsidRPr="006A2483">
              <w:rPr>
                <w:rFonts w:ascii="Consolas" w:eastAsia="新細明體" w:hAnsi="Consolas" w:cs="新細明體"/>
                <w:color w:val="000000"/>
                <w:w w:val="50"/>
                <w:kern w:val="0"/>
                <w:sz w:val="21"/>
                <w:szCs w:val="21"/>
              </w:rPr>
              <w:t>參數</w:t>
            </w:r>
            <w:r w:rsidRPr="006A2483">
              <w:rPr>
                <w:rFonts w:ascii="Consolas" w:eastAsia="新細明體" w:hAnsi="Consolas" w:cs="新細明體"/>
                <w:color w:val="000000"/>
                <w:w w:val="50"/>
                <w:kern w:val="0"/>
                <w:sz w:val="21"/>
                <w:szCs w:val="21"/>
              </w:rPr>
              <w:t>1, </w:t>
            </w:r>
            <w:r w:rsidRPr="006A2483">
              <w:rPr>
                <w:rFonts w:ascii="Consolas" w:eastAsia="新細明體" w:hAnsi="Consolas" w:cs="新細明體"/>
                <w:color w:val="000000"/>
                <w:w w:val="50"/>
                <w:kern w:val="0"/>
                <w:sz w:val="21"/>
                <w:szCs w:val="21"/>
              </w:rPr>
              <w:t>參數</w:t>
            </w:r>
            <w:r w:rsidRPr="006A2483">
              <w:rPr>
                <w:rFonts w:ascii="Consolas" w:eastAsia="新細明體" w:hAnsi="Consolas" w:cs="新細明體"/>
                <w:color w:val="000000"/>
                <w:w w:val="50"/>
                <w:kern w:val="0"/>
                <w:sz w:val="21"/>
                <w:szCs w:val="21"/>
              </w:rPr>
              <w:t>2, … , </w:t>
            </w:r>
            <w:r w:rsidRPr="006A2483">
              <w:rPr>
                <w:rFonts w:ascii="Consolas" w:eastAsia="新細明體" w:hAnsi="Consolas" w:cs="新細明體"/>
                <w:color w:val="000000"/>
                <w:w w:val="50"/>
                <w:kern w:val="0"/>
                <w:sz w:val="21"/>
                <w:szCs w:val="21"/>
              </w:rPr>
              <w:t>參數</w:t>
            </w:r>
            <w:r w:rsidRPr="006A2483">
              <w:rPr>
                <w:rFonts w:ascii="Consolas" w:eastAsia="新細明體" w:hAnsi="Consolas" w:cs="新細明體"/>
                <w:color w:val="000000"/>
                <w:w w:val="50"/>
                <w:kern w:val="0"/>
                <w:sz w:val="21"/>
                <w:szCs w:val="21"/>
              </w:rPr>
              <w:t>n]</w:t>
            </w: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C6E0B08" w14:textId="77777777" w:rsidR="006A2483" w:rsidRPr="006A2483" w:rsidRDefault="006A2483" w:rsidP="006A24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..</w:t>
            </w:r>
          </w:p>
          <w:p w14:paraId="24AA376E" w14:textId="77777777" w:rsidR="006A2483" w:rsidRPr="006A2483" w:rsidRDefault="006A2483" w:rsidP="006A24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0B7BBE1" w14:textId="4AE5AED6" w:rsidR="003B093E" w:rsidRPr="006A2483" w:rsidRDefault="006A2483" w:rsidP="006A24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A24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D70775C" w14:textId="77777777" w:rsidR="00943296" w:rsidRDefault="00943296" w:rsidP="00943296">
      <w:pPr>
        <w:rPr>
          <w:rFonts w:hint="eastAsia"/>
        </w:rPr>
      </w:pPr>
    </w:p>
    <w:p w14:paraId="2E9FB2CE" w14:textId="77777777" w:rsidR="00943296" w:rsidRPr="00433926" w:rsidRDefault="00943296" w:rsidP="00943296">
      <w:pPr>
        <w:rPr>
          <w:shd w:val="pct15" w:color="auto" w:fill="FFFFFF"/>
        </w:rPr>
      </w:pPr>
      <w:r w:rsidRPr="00433926">
        <w:rPr>
          <w:rFonts w:hint="eastAsia"/>
          <w:shd w:val="pct15" w:color="auto" w:fill="FFFFFF"/>
        </w:rPr>
        <w:t>私有屬性與公開屬性</w:t>
      </w:r>
    </w:p>
    <w:p w14:paraId="3F9B4D05" w14:textId="77777777" w:rsidR="00943296" w:rsidRDefault="00943296" w:rsidP="00943296">
      <w:r>
        <w:rPr>
          <w:rFonts w:hint="eastAsia"/>
        </w:rPr>
        <w:t>物件導向程式設計的特色，即是</w:t>
      </w:r>
      <w:r w:rsidRPr="006827CC">
        <w:rPr>
          <w:rFonts w:hint="eastAsia"/>
          <w:u w:val="single"/>
        </w:rPr>
        <w:t>將所有相關的資訊內容與功能函式，包裝成一個類別</w:t>
      </w:r>
      <w:r>
        <w:rPr>
          <w:rFonts w:hint="eastAsia"/>
        </w:rPr>
        <w:t>，如此</w:t>
      </w:r>
      <w:proofErr w:type="gramStart"/>
      <w:r>
        <w:rPr>
          <w:rFonts w:hint="eastAsia"/>
        </w:rPr>
        <w:t>一來，</w:t>
      </w:r>
      <w:r w:rsidRPr="006827CC">
        <w:rPr>
          <w:rFonts w:hint="eastAsia"/>
          <w:u w:val="single"/>
        </w:rPr>
        <w:t>內部</w:t>
      </w:r>
      <w:proofErr w:type="gramEnd"/>
      <w:r w:rsidRPr="006827CC">
        <w:rPr>
          <w:rFonts w:hint="eastAsia"/>
          <w:u w:val="single"/>
        </w:rPr>
        <w:t>成員就無法被外部的程式直接存取</w:t>
      </w:r>
      <w:r>
        <w:rPr>
          <w:rFonts w:hint="eastAsia"/>
        </w:rPr>
        <w:t>，此時使用者</w:t>
      </w:r>
      <w:r w:rsidRPr="000E2A3C">
        <w:rPr>
          <w:rFonts w:hint="eastAsia"/>
          <w:u w:val="single"/>
        </w:rPr>
        <w:t>只能夠靠類別所提供的</w:t>
      </w:r>
      <w:r>
        <w:rPr>
          <w:rFonts w:hint="eastAsia"/>
          <w:b/>
          <w:u w:val="single"/>
        </w:rPr>
        <w:t>方法</w:t>
      </w:r>
      <w:r w:rsidRPr="000E2A3C">
        <w:rPr>
          <w:rFonts w:hint="eastAsia"/>
          <w:u w:val="single"/>
        </w:rPr>
        <w:t>，來操作物件</w:t>
      </w:r>
      <w:r>
        <w:rPr>
          <w:rFonts w:hint="eastAsia"/>
        </w:rPr>
        <w:t>，執行動作達到所要的目的。</w:t>
      </w:r>
    </w:p>
    <w:p w14:paraId="43E69DE5" w14:textId="77777777" w:rsidR="00943296" w:rsidRDefault="00943296" w:rsidP="00943296"/>
    <w:p w14:paraId="0144354F" w14:textId="77777777" w:rsidR="00943296" w:rsidRDefault="00943296" w:rsidP="00943296">
      <w:r>
        <w:rPr>
          <w:rFonts w:hint="eastAsia"/>
        </w:rPr>
        <w:t>舉例來說，汽車公司依照人們的需求，將引擎、水箱、螺絲等不同的零件，組合成一台汽車，一般駕駛者</w:t>
      </w:r>
      <w:r w:rsidRPr="00E66D6A">
        <w:rPr>
          <w:rFonts w:hint="eastAsia"/>
          <w:u w:val="single"/>
        </w:rPr>
        <w:t>並不需要知道汽車設計原理為何、零件如何運作</w:t>
      </w:r>
      <w:r>
        <w:rPr>
          <w:rFonts w:hint="eastAsia"/>
        </w:rPr>
        <w:t>，他們</w:t>
      </w:r>
      <w:r w:rsidRPr="00E66D6A">
        <w:rPr>
          <w:rFonts w:hint="eastAsia"/>
          <w:u w:val="single"/>
        </w:rPr>
        <w:t>只需要學習汽車的駕駛技巧，就可以讓汽車上路運作</w:t>
      </w:r>
      <w:r>
        <w:rPr>
          <w:rFonts w:hint="eastAsia"/>
        </w:rPr>
        <w:t>。</w:t>
      </w:r>
      <w:r w:rsidRPr="00000EDF">
        <w:rPr>
          <w:rFonts w:hint="eastAsia"/>
          <w:bdr w:val="single" w:sz="4" w:space="0" w:color="auto"/>
        </w:rPr>
        <w:t>汽車即是</w:t>
      </w:r>
      <w:r w:rsidRPr="00000EDF">
        <w:rPr>
          <w:rFonts w:hint="eastAsia"/>
          <w:b/>
          <w:bdr w:val="single" w:sz="4" w:space="0" w:color="auto"/>
        </w:rPr>
        <w:t>物件</w:t>
      </w:r>
      <w:r w:rsidRPr="00000EDF">
        <w:rPr>
          <w:rFonts w:hint="eastAsia"/>
          <w:bdr w:val="single" w:sz="4" w:space="0" w:color="auto"/>
        </w:rPr>
        <w:t>，汽車的駕駛技巧，即為物件所提供的操作</w:t>
      </w:r>
      <w:r w:rsidRPr="00000EDF">
        <w:rPr>
          <w:rFonts w:hint="eastAsia"/>
          <w:b/>
          <w:bdr w:val="single" w:sz="4" w:space="0" w:color="auto"/>
        </w:rPr>
        <w:t>方式</w:t>
      </w:r>
      <w:r>
        <w:rPr>
          <w:rFonts w:hint="eastAsia"/>
        </w:rPr>
        <w:t>。</w:t>
      </w:r>
    </w:p>
    <w:p w14:paraId="30BDC661" w14:textId="77777777" w:rsidR="00943296" w:rsidRDefault="00943296" w:rsidP="00943296"/>
    <w:p w14:paraId="7B70574B" w14:textId="77777777" w:rsidR="00943296" w:rsidRPr="00182621" w:rsidRDefault="00943296" w:rsidP="00943296">
      <w:r>
        <w:rPr>
          <w:rFonts w:hint="eastAsia"/>
        </w:rPr>
        <w:t>將資料內容與功能，包裝成一個類別，</w:t>
      </w:r>
      <w:r w:rsidRPr="00203F5B">
        <w:rPr>
          <w:rFonts w:hint="eastAsia"/>
          <w:u w:val="single"/>
        </w:rPr>
        <w:t>僅對外公開必要的使用方式</w:t>
      </w:r>
      <w:r>
        <w:rPr>
          <w:rFonts w:hint="eastAsia"/>
        </w:rPr>
        <w:t>，以備外部程式能夠操作物件，我們稱之為封裝（</w:t>
      </w:r>
      <w:r>
        <w:rPr>
          <w:rFonts w:hint="eastAsia"/>
        </w:rPr>
        <w:t>E</w:t>
      </w:r>
      <w:r w:rsidRPr="00937C3A">
        <w:t>ncapsulation</w:t>
      </w:r>
      <w:r>
        <w:rPr>
          <w:rFonts w:hint="eastAsia"/>
        </w:rPr>
        <w:t>）。外部程式可以操作物件哪些成員，而物件又如何正確設定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成員的存取範圍，就是封裝動作裡十分重要的一環。</w:t>
      </w:r>
    </w:p>
    <w:p w14:paraId="1FD1DEB5" w14:textId="77777777" w:rsidR="00943296" w:rsidRDefault="00943296" w:rsidP="00943296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43296" w14:paraId="732D3FD7" w14:textId="77777777" w:rsidTr="000228C1">
        <w:tc>
          <w:tcPr>
            <w:tcW w:w="8296" w:type="dxa"/>
          </w:tcPr>
          <w:p w14:paraId="51598AC3" w14:textId="77777777" w:rsidR="00943296" w:rsidRDefault="00943296" w:rsidP="000228C1">
            <w:r>
              <w:rPr>
                <w:rFonts w:hint="eastAsia"/>
              </w:rPr>
              <w:t>設定存取範圍</w:t>
            </w:r>
          </w:p>
        </w:tc>
      </w:tr>
      <w:tr w:rsidR="00943296" w14:paraId="70700D78" w14:textId="77777777" w:rsidTr="000228C1">
        <w:tc>
          <w:tcPr>
            <w:tcW w:w="8296" w:type="dxa"/>
          </w:tcPr>
          <w:p w14:paraId="29F7159D" w14:textId="77777777" w:rsidR="00943296" w:rsidRPr="00BC148F" w:rsidRDefault="00943296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14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050147" w14:textId="77777777" w:rsidR="00943296" w:rsidRPr="00BC148F" w:rsidRDefault="00943296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14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148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類別名稱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60EC114" w14:textId="77777777" w:rsidR="00943296" w:rsidRPr="00BC148F" w:rsidRDefault="00943296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BC14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 </w:t>
            </w:r>
            <w:r w:rsidRPr="00BC14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ivate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 </w:t>
            </w:r>
            <w:r w:rsidRPr="00BC14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otected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屬性名稱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= 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值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F12169F" w14:textId="77777777" w:rsidR="00943296" w:rsidRPr="00BC148F" w:rsidRDefault="00943296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..</w:t>
            </w:r>
          </w:p>
          <w:p w14:paraId="53FAC35A" w14:textId="77777777" w:rsidR="00943296" w:rsidRPr="00BC148F" w:rsidRDefault="00943296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BC14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 </w:t>
            </w:r>
            <w:r w:rsidRPr="00BC14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ivate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 </w:t>
            </w:r>
            <w:r w:rsidRPr="00BC14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otected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BC14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14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方法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148F">
              <w:rPr>
                <w:rFonts w:ascii="Consolas" w:eastAsia="新細明體" w:hAnsi="Consolas" w:cs="新細明體"/>
                <w:color w:val="000000"/>
                <w:w w:val="70"/>
                <w:kern w:val="0"/>
                <w:sz w:val="21"/>
                <w:szCs w:val="21"/>
              </w:rPr>
              <w:t>[</w:t>
            </w:r>
            <w:r w:rsidRPr="00BC148F">
              <w:rPr>
                <w:rFonts w:ascii="Consolas" w:eastAsia="新細明體" w:hAnsi="Consolas" w:cs="新細明體"/>
                <w:color w:val="000000"/>
                <w:w w:val="70"/>
                <w:kern w:val="0"/>
                <w:sz w:val="21"/>
                <w:szCs w:val="21"/>
              </w:rPr>
              <w:t>參數</w:t>
            </w:r>
            <w:r w:rsidRPr="00BC148F">
              <w:rPr>
                <w:rFonts w:ascii="Consolas" w:eastAsia="新細明體" w:hAnsi="Consolas" w:cs="新細明體"/>
                <w:color w:val="000000"/>
                <w:w w:val="70"/>
                <w:kern w:val="0"/>
                <w:sz w:val="21"/>
                <w:szCs w:val="21"/>
              </w:rPr>
              <w:t>1, </w:t>
            </w:r>
            <w:r w:rsidRPr="00BC148F">
              <w:rPr>
                <w:rFonts w:ascii="Consolas" w:eastAsia="新細明體" w:hAnsi="Consolas" w:cs="新細明體"/>
                <w:color w:val="000000"/>
                <w:w w:val="70"/>
                <w:kern w:val="0"/>
                <w:sz w:val="21"/>
                <w:szCs w:val="21"/>
              </w:rPr>
              <w:t>參數</w:t>
            </w:r>
            <w:r w:rsidRPr="00BC148F">
              <w:rPr>
                <w:rFonts w:ascii="Consolas" w:eastAsia="新細明體" w:hAnsi="Consolas" w:cs="新細明體"/>
                <w:color w:val="000000"/>
                <w:w w:val="70"/>
                <w:kern w:val="0"/>
                <w:sz w:val="21"/>
                <w:szCs w:val="21"/>
              </w:rPr>
              <w:t>2, … , </w:t>
            </w:r>
            <w:r w:rsidRPr="00BC148F">
              <w:rPr>
                <w:rFonts w:ascii="Consolas" w:eastAsia="新細明體" w:hAnsi="Consolas" w:cs="新細明體"/>
                <w:color w:val="000000"/>
                <w:w w:val="70"/>
                <w:kern w:val="0"/>
                <w:sz w:val="21"/>
                <w:szCs w:val="21"/>
              </w:rPr>
              <w:t>參數</w:t>
            </w:r>
            <w:r w:rsidRPr="00BC148F">
              <w:rPr>
                <w:rFonts w:ascii="Consolas" w:eastAsia="新細明體" w:hAnsi="Consolas" w:cs="新細明體"/>
                <w:color w:val="000000"/>
                <w:w w:val="70"/>
                <w:kern w:val="0"/>
                <w:sz w:val="21"/>
                <w:szCs w:val="21"/>
              </w:rPr>
              <w:t>n]</w:t>
            </w: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253B9F" w14:textId="77777777" w:rsidR="00943296" w:rsidRPr="00BC148F" w:rsidRDefault="00943296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..</w:t>
            </w:r>
          </w:p>
          <w:p w14:paraId="6D6D1A20" w14:textId="77777777" w:rsidR="00943296" w:rsidRPr="00BC148F" w:rsidRDefault="00943296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D9035E3" w14:textId="77777777" w:rsidR="00943296" w:rsidRPr="0086274A" w:rsidRDefault="00943296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C14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5C1A3CA" w14:textId="77777777" w:rsidR="00943296" w:rsidRDefault="00943296" w:rsidP="00943296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263"/>
        <w:gridCol w:w="6033"/>
      </w:tblGrid>
      <w:tr w:rsidR="00943296" w14:paraId="3FAE058F" w14:textId="77777777" w:rsidTr="000228C1">
        <w:tc>
          <w:tcPr>
            <w:tcW w:w="2263" w:type="dxa"/>
          </w:tcPr>
          <w:p w14:paraId="40B54523" w14:textId="77777777" w:rsidR="00943296" w:rsidRDefault="00943296" w:rsidP="000228C1">
            <w:r>
              <w:rPr>
                <w:rFonts w:hint="eastAsia"/>
              </w:rPr>
              <w:t>存取範圍的關鍵字</w:t>
            </w:r>
          </w:p>
        </w:tc>
        <w:tc>
          <w:tcPr>
            <w:tcW w:w="6033" w:type="dxa"/>
          </w:tcPr>
          <w:p w14:paraId="052A37DE" w14:textId="77777777" w:rsidR="00943296" w:rsidRDefault="00943296" w:rsidP="000228C1">
            <w:r>
              <w:rPr>
                <w:rFonts w:hint="eastAsia"/>
              </w:rPr>
              <w:t>說明</w:t>
            </w:r>
          </w:p>
        </w:tc>
      </w:tr>
      <w:tr w:rsidR="00943296" w14:paraId="09390D1C" w14:textId="77777777" w:rsidTr="000228C1">
        <w:tc>
          <w:tcPr>
            <w:tcW w:w="2263" w:type="dxa"/>
          </w:tcPr>
          <w:p w14:paraId="1218047C" w14:textId="77777777" w:rsidR="00943296" w:rsidRDefault="00943296" w:rsidP="000228C1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6033" w:type="dxa"/>
          </w:tcPr>
          <w:p w14:paraId="3E70D21A" w14:textId="77777777" w:rsidR="00943296" w:rsidRDefault="00943296" w:rsidP="000228C1">
            <w:r>
              <w:rPr>
                <w:rFonts w:hint="eastAsia"/>
              </w:rPr>
              <w:t>表示定義的成員是完全公開的，能在任何地方進行存取與呼叫，這也是在省略標示（未宣告的情況下）時，類別中成員的預設值。</w:t>
            </w:r>
          </w:p>
        </w:tc>
      </w:tr>
      <w:tr w:rsidR="00943296" w14:paraId="4EEA6C5E" w14:textId="77777777" w:rsidTr="000228C1">
        <w:tc>
          <w:tcPr>
            <w:tcW w:w="2263" w:type="dxa"/>
          </w:tcPr>
          <w:p w14:paraId="6CB8A098" w14:textId="77777777" w:rsidR="00943296" w:rsidRDefault="00943296" w:rsidP="000228C1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6033" w:type="dxa"/>
          </w:tcPr>
          <w:p w14:paraId="01F5D49E" w14:textId="77777777" w:rsidR="00943296" w:rsidRDefault="00943296" w:rsidP="000228C1">
            <w:r>
              <w:rPr>
                <w:rFonts w:hint="eastAsia"/>
              </w:rPr>
              <w:t>表示定義的成員是私有的，只能在類別中進行存取與呼</w:t>
            </w:r>
            <w:r>
              <w:rPr>
                <w:rFonts w:hint="eastAsia"/>
              </w:rPr>
              <w:lastRenderedPageBreak/>
              <w:t>叫。</w:t>
            </w:r>
          </w:p>
        </w:tc>
      </w:tr>
      <w:tr w:rsidR="00943296" w14:paraId="7172008C" w14:textId="77777777" w:rsidTr="000228C1">
        <w:tc>
          <w:tcPr>
            <w:tcW w:w="2263" w:type="dxa"/>
          </w:tcPr>
          <w:p w14:paraId="124C2A1F" w14:textId="77777777" w:rsidR="00943296" w:rsidRDefault="00943296" w:rsidP="000228C1">
            <w:r>
              <w:rPr>
                <w:rFonts w:hint="eastAsia"/>
              </w:rPr>
              <w:lastRenderedPageBreak/>
              <w:t>p</w:t>
            </w:r>
            <w:r>
              <w:t>rotected</w:t>
            </w:r>
          </w:p>
        </w:tc>
        <w:tc>
          <w:tcPr>
            <w:tcW w:w="6033" w:type="dxa"/>
          </w:tcPr>
          <w:p w14:paraId="0EF894D2" w14:textId="77777777" w:rsidR="00943296" w:rsidRDefault="00943296" w:rsidP="000228C1">
            <w:r>
              <w:rPr>
                <w:rFonts w:hint="eastAsia"/>
              </w:rPr>
              <w:t>表示定義的成員是受到保護的，在類別本身，其存取範圍與</w:t>
            </w:r>
            <w:r>
              <w:rPr>
                <w:rFonts w:hint="eastAsia"/>
              </w:rPr>
              <w:t xml:space="preserve"> </w:t>
            </w:r>
            <w:r>
              <w:t xml:space="preserve">private </w:t>
            </w:r>
            <w:r>
              <w:rPr>
                <w:rFonts w:hint="eastAsia"/>
              </w:rPr>
              <w:t>相同，只能供類別本身進行存取與呼叫，但若有其它的</w:t>
            </w:r>
            <w:r w:rsidRPr="008D1678">
              <w:rPr>
                <w:rFonts w:hint="eastAsia"/>
                <w:u w:val="single"/>
              </w:rPr>
              <w:t>子類別進行</w:t>
            </w:r>
            <w:r w:rsidRPr="008D1678">
              <w:rPr>
                <w:rFonts w:hint="eastAsia"/>
                <w:b/>
                <w:u w:val="single"/>
              </w:rPr>
              <w:t>繼承</w:t>
            </w:r>
            <w:r w:rsidRPr="008D1678">
              <w:rPr>
                <w:rFonts w:hint="eastAsia"/>
                <w:u w:val="single"/>
              </w:rPr>
              <w:t>的動作</w:t>
            </w:r>
            <w:r>
              <w:rPr>
                <w:rFonts w:hint="eastAsia"/>
              </w:rPr>
              <w:t>，子類別能夠使用</w:t>
            </w:r>
            <w:r>
              <w:rPr>
                <w:rFonts w:hint="eastAsia"/>
              </w:rPr>
              <w:t xml:space="preserve"> </w:t>
            </w:r>
            <w:r>
              <w:t xml:space="preserve">protected </w:t>
            </w:r>
            <w:r>
              <w:rPr>
                <w:rFonts w:hint="eastAsia"/>
              </w:rPr>
              <w:t>的定義的成員，而不能存取或呼叫由</w:t>
            </w:r>
            <w:r>
              <w:rPr>
                <w:rFonts w:hint="eastAsia"/>
              </w:rPr>
              <w:t xml:space="preserve"> </w:t>
            </w:r>
            <w:r>
              <w:t xml:space="preserve">private </w:t>
            </w:r>
            <w:r>
              <w:rPr>
                <w:rFonts w:hint="eastAsia"/>
              </w:rPr>
              <w:t>定義的成員。</w:t>
            </w:r>
          </w:p>
        </w:tc>
      </w:tr>
    </w:tbl>
    <w:p w14:paraId="3D8BE6E8" w14:textId="77777777" w:rsidR="00943296" w:rsidRDefault="00943296" w:rsidP="00943296">
      <w:pPr>
        <w:rPr>
          <w:rFonts w:asciiTheme="majorEastAsia" w:eastAsiaTheme="majorEastAsia" w:hAnsiTheme="majorEastAsia"/>
        </w:rPr>
      </w:pPr>
    </w:p>
    <w:p w14:paraId="3B26296C" w14:textId="77777777" w:rsidR="00943296" w:rsidRDefault="00943296" w:rsidP="00943296">
      <w:pPr>
        <w:jc w:val="center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/>
          <w:noProof/>
        </w:rPr>
        <w:drawing>
          <wp:inline distT="0" distB="0" distL="0" distR="0" wp14:anchorId="2B3608E8" wp14:editId="530083B9">
            <wp:extent cx="4067175" cy="2886075"/>
            <wp:effectExtent l="0" t="0" r="9525" b="9525"/>
            <wp:docPr id="115" name="圖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SFysv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FF797" w14:textId="77777777" w:rsidR="00943296" w:rsidRDefault="00943296" w:rsidP="0094329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>) public</w:t>
      </w:r>
      <w:r>
        <w:rPr>
          <w:rFonts w:hint="eastAsia"/>
        </w:rPr>
        <w:t>、</w:t>
      </w:r>
      <w:r>
        <w:rPr>
          <w:rFonts w:hint="eastAsia"/>
        </w:rPr>
        <w:t>p</w:t>
      </w:r>
      <w:r>
        <w:t>rotected</w:t>
      </w:r>
      <w:r>
        <w:rPr>
          <w:rFonts w:hint="eastAsia"/>
        </w:rPr>
        <w:t>、</w:t>
      </w:r>
      <w:r>
        <w:rPr>
          <w:rFonts w:hint="eastAsia"/>
        </w:rPr>
        <w:t>p</w:t>
      </w:r>
      <w:r>
        <w:t xml:space="preserve">rivate </w:t>
      </w:r>
      <w:r>
        <w:rPr>
          <w:rFonts w:hint="eastAsia"/>
        </w:rPr>
        <w:t>的差異，類別「繼承」時才會明顯感受</w:t>
      </w:r>
    </w:p>
    <w:p w14:paraId="032537FF" w14:textId="6BDE9481" w:rsidR="00943296" w:rsidRDefault="00943296" w:rsidP="003B093E"/>
    <w:p w14:paraId="309E1384" w14:textId="77777777" w:rsidR="00F47B4A" w:rsidRDefault="00F47B4A" w:rsidP="00F47B4A">
      <w:pPr>
        <w:jc w:val="center"/>
      </w:pPr>
      <w:r>
        <w:rPr>
          <w:rFonts w:hint="eastAsia"/>
          <w:noProof/>
        </w:rPr>
        <w:drawing>
          <wp:inline distT="0" distB="0" distL="0" distR="0" wp14:anchorId="56B177BA" wp14:editId="714AEBCA">
            <wp:extent cx="4845050" cy="2506060"/>
            <wp:effectExtent l="19050" t="19050" r="12700" b="2794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296" cy="2511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5F6BA5" w14:textId="77777777" w:rsidR="00F47B4A" w:rsidRDefault="00F47B4A" w:rsidP="00F47B4A">
      <w:pPr>
        <w:jc w:val="center"/>
        <w:rPr>
          <w:rFonts w:ascii="新細明體" w:eastAsia="新細明體" w:hAnsi="新細明體" w:cs="新細明體"/>
        </w:rPr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>) B</w:t>
      </w:r>
      <w:r>
        <w:rPr>
          <w:rFonts w:hint="eastAsia"/>
        </w:rPr>
        <w:t>類別繼承</w:t>
      </w:r>
      <w:r>
        <w:t>A</w:t>
      </w:r>
      <w:r>
        <w:rPr>
          <w:rFonts w:hint="eastAsia"/>
        </w:rPr>
        <w:t>類別，並能使用</w:t>
      </w:r>
      <w:r>
        <w:t>A</w:t>
      </w:r>
      <w:r>
        <w:rPr>
          <w:rFonts w:hint="eastAsia"/>
        </w:rPr>
        <w:t>類別</w:t>
      </w:r>
      <w:r w:rsidRPr="003609BC">
        <w:rPr>
          <w:rFonts w:hint="eastAsia"/>
        </w:rPr>
        <w:t>的屬性和方法</w:t>
      </w:r>
    </w:p>
    <w:p w14:paraId="43BAAF29" w14:textId="77777777" w:rsidR="00F47B4A" w:rsidRDefault="00F47B4A" w:rsidP="003B093E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64BAE" w14:paraId="4D278C48" w14:textId="77777777" w:rsidTr="000228C1">
        <w:tc>
          <w:tcPr>
            <w:tcW w:w="8296" w:type="dxa"/>
          </w:tcPr>
          <w:p w14:paraId="046260C8" w14:textId="73015164" w:rsidR="00164BAE" w:rsidRDefault="00164BAE" w:rsidP="000228C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.php</w:t>
            </w:r>
          </w:p>
        </w:tc>
      </w:tr>
      <w:tr w:rsidR="00164BAE" w14:paraId="7C3EED39" w14:textId="77777777" w:rsidTr="000228C1">
        <w:tc>
          <w:tcPr>
            <w:tcW w:w="8296" w:type="dxa"/>
          </w:tcPr>
          <w:p w14:paraId="013D85C5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041815A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public </w:t>
            </w:r>
            <w:r w:rsidRPr="00BE6D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例</w:t>
            </w:r>
          </w:p>
          <w:p w14:paraId="5C0C28AB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9811EB2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E6DF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name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6D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rk Henry'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836A7B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198C607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F1D01C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ddy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xtends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C9ACA6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E6DF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E6D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GrandPaName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11420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{</w:t>
            </w:r>
          </w:p>
          <w:p w14:paraId="4D9DF5D4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E6DF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BE6D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3FEC9690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58F644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9EC7461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3999CF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addy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6DF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ddy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E7B9B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addy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BE6D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GrandPaName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BE6D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Prints 'Mark Henry'</w:t>
            </w:r>
          </w:p>
          <w:p w14:paraId="6F68C83D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D6D1AF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36F46D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BC8DF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utsiderWantstoKnowGrandpasName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6DF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65F398" w14:textId="77777777" w:rsidR="00164BAE" w:rsidRPr="00BE6DF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E6D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E6D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utsiderWantstoKnowGrandpasName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BE6D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E6D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E6D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Prints 'Mark Henry'</w:t>
            </w:r>
          </w:p>
        </w:tc>
      </w:tr>
    </w:tbl>
    <w:p w14:paraId="151FB033" w14:textId="77777777" w:rsidR="00164BAE" w:rsidRDefault="00164BAE" w:rsidP="00164BA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64BAE" w14:paraId="44A4F9C1" w14:textId="77777777" w:rsidTr="000228C1">
        <w:tc>
          <w:tcPr>
            <w:tcW w:w="8296" w:type="dxa"/>
          </w:tcPr>
          <w:p w14:paraId="7BB75E2E" w14:textId="4FABD69A" w:rsidR="00164BAE" w:rsidRDefault="00164BAE" w:rsidP="000228C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3.php</w:t>
            </w:r>
          </w:p>
        </w:tc>
      </w:tr>
      <w:tr w:rsidR="00164BAE" w14:paraId="4D70A6C4" w14:textId="77777777" w:rsidTr="000228C1">
        <w:tc>
          <w:tcPr>
            <w:tcW w:w="8296" w:type="dxa"/>
          </w:tcPr>
          <w:p w14:paraId="080E4273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617E762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otected </w:t>
            </w:r>
            <w:r w:rsidRPr="00602E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例</w:t>
            </w:r>
          </w:p>
          <w:p w14:paraId="7E145784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D6E56A4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otected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02E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rk Henry'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EBCCD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39DDB9E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FEF964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ddy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xtends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5B245A0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GrandPa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325CBDE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02E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AB4BA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C41C70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83B87F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49C8BD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addy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ddy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A6C405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addy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GrandPa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02E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Prints 'Mark Henry'</w:t>
            </w:r>
          </w:p>
          <w:p w14:paraId="0CBAA0A1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B0E56D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5E757F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E3605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outsiderWantstoKnowGrandpas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FB3016" w14:textId="77777777" w:rsidR="00164BAE" w:rsidRPr="003E76CA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utsiderWantstoKnowGrandpas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02E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atal Error</w:t>
            </w:r>
          </w:p>
        </w:tc>
      </w:tr>
    </w:tbl>
    <w:p w14:paraId="75BA80D2" w14:textId="77777777" w:rsidR="00164BAE" w:rsidRDefault="00164BAE" w:rsidP="00164BA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64BAE" w14:paraId="325C5EA9" w14:textId="77777777" w:rsidTr="000228C1">
        <w:tc>
          <w:tcPr>
            <w:tcW w:w="8296" w:type="dxa"/>
          </w:tcPr>
          <w:p w14:paraId="0EECED68" w14:textId="609FB794" w:rsidR="00164BAE" w:rsidRDefault="00164BAE" w:rsidP="000228C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4.php</w:t>
            </w:r>
          </w:p>
        </w:tc>
      </w:tr>
      <w:tr w:rsidR="00164BAE" w14:paraId="50C6C6FE" w14:textId="77777777" w:rsidTr="000228C1">
        <w:tc>
          <w:tcPr>
            <w:tcW w:w="8296" w:type="dxa"/>
          </w:tcPr>
          <w:p w14:paraId="1CA855DC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F291F2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ivate </w:t>
            </w:r>
            <w:r w:rsidRPr="00602E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例</w:t>
            </w:r>
          </w:p>
          <w:p w14:paraId="74D5AD27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460B2DF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ivat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02E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rk Henry'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BAE436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8D1C53B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884B90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ddy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xtends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1C7B911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GrandPa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6138E48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02E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46101C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5E4E59B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9492036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65743C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addy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ddy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28F99D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addy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GrandPa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02E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sults in a Notice </w:t>
            </w:r>
          </w:p>
          <w:p w14:paraId="2EFCD161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F94BCF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DE084E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F19CCF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utsiderWantstoKnowGrandpas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02E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randPa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9906F" w14:textId="77777777" w:rsidR="00164BAE" w:rsidRPr="00602E99" w:rsidRDefault="00164BAE" w:rsidP="000228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02E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utsiderWantstoKnowGrandpas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02E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02E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02E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atal Error</w:t>
            </w:r>
          </w:p>
        </w:tc>
      </w:tr>
    </w:tbl>
    <w:p w14:paraId="041FB23C" w14:textId="69AD3202" w:rsidR="00943296" w:rsidRDefault="00943296" w:rsidP="003B093E"/>
    <w:p w14:paraId="34646087" w14:textId="382141C9" w:rsidR="0030551C" w:rsidRPr="0030551C" w:rsidRDefault="0030551C" w:rsidP="003B093E">
      <w:pPr>
        <w:rPr>
          <w:rFonts w:hint="eastAsia"/>
          <w:shd w:val="pct15" w:color="auto" w:fill="FFFFFF"/>
        </w:rPr>
      </w:pPr>
      <w:r w:rsidRPr="0030551C">
        <w:rPr>
          <w:rFonts w:hint="eastAsia"/>
          <w:shd w:val="pct15" w:color="auto" w:fill="FFFFFF"/>
        </w:rPr>
        <w:t>覆寫（</w:t>
      </w:r>
      <w:r w:rsidRPr="0030551C">
        <w:rPr>
          <w:shd w:val="pct15" w:color="auto" w:fill="FFFFFF"/>
        </w:rPr>
        <w:t>overwrite</w:t>
      </w:r>
      <w:r w:rsidRPr="0030551C">
        <w:rPr>
          <w:rFonts w:hint="eastAsia"/>
          <w:shd w:val="pct15" w:color="auto" w:fill="FFFFFF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609BC" w14:paraId="2E9136F1" w14:textId="77777777" w:rsidTr="003609BC">
        <w:tc>
          <w:tcPr>
            <w:tcW w:w="8296" w:type="dxa"/>
          </w:tcPr>
          <w:p w14:paraId="0DD7E5A2" w14:textId="7D858227" w:rsidR="003609BC" w:rsidRDefault="003609BC" w:rsidP="001D426E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</w:t>
            </w:r>
            <w:r w:rsidR="00164BAE">
              <w:t>5</w:t>
            </w:r>
            <w:r>
              <w:t>.php</w:t>
            </w:r>
          </w:p>
        </w:tc>
      </w:tr>
      <w:tr w:rsidR="003609BC" w14:paraId="4F1AB2E1" w14:textId="77777777" w:rsidTr="003609BC">
        <w:tc>
          <w:tcPr>
            <w:tcW w:w="8296" w:type="dxa"/>
          </w:tcPr>
          <w:p w14:paraId="5919678B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A62F70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opl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76C3C4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40F524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Gender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95619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otected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Ag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38C5C4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otected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H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07AB05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rotected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W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38CF35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720FC7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個人基本資料</w:t>
            </w:r>
          </w:p>
          <w:p w14:paraId="45D411DF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Data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nam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gender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g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w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3BE63E9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nam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0BE1EB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Gender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gender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E6F35F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Ag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g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137F26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H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017D0C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W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w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26D73B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71BA9CF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2697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歲以下兒童標準體重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年齡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 + 8</w:t>
            </w:r>
          </w:p>
          <w:p w14:paraId="302B6F22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lcW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D5343FF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0CB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Ag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643C8B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6736F18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579DA50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B90CCC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是成年人的類別</w:t>
            </w:r>
          </w:p>
          <w:p w14:paraId="4C2CD0DD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dultPeopl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xtend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opl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E5597B5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4A9EA65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65921768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由於成人與兒童標準體重計算不同，</w:t>
            </w:r>
          </w:p>
          <w:p w14:paraId="3098CE25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於是我們透過覆寫（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verwrite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，</w:t>
            </w:r>
          </w:p>
          <w:p w14:paraId="7129215A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修改父類別的方法</w:t>
            </w:r>
          </w:p>
          <w:p w14:paraId="51F17793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3785223D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public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lcW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7F3DDA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0CB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Gender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17496CE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00CB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H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*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A4909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000CB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B609CD7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00CB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this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H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*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6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6D8AEC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97736A8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78AA56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92BA73F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BD50F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Ma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00CB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dultPeopl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E96AA1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Ma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Data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AC7595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Ma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標準體重為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27BFD3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Ma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lcW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F6F4AA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151711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22C403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C682F3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Ma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00CB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00CB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dultPeopl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9A98A4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Ma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Data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elody"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00CB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5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DEA8DD" w14:textId="77777777" w:rsidR="00000CBE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Ma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標準體重為</w:t>
            </w:r>
            <w:r w:rsidRPr="00000CB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F59325" w14:textId="304073DB" w:rsidR="003609BC" w:rsidRPr="00000CBE" w:rsidRDefault="00000CBE" w:rsidP="00000CB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0CB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Man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000CB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lcWeight</w:t>
            </w:r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0C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7ED01" w14:textId="77777777" w:rsidR="003B093E" w:rsidRPr="003B093E" w:rsidRDefault="003B093E" w:rsidP="001D426E">
      <w:pPr>
        <w:rPr>
          <w:rFonts w:hint="eastAsia"/>
        </w:rPr>
      </w:pPr>
    </w:p>
    <w:p w14:paraId="39E6A715" w14:textId="60A4AC44" w:rsidR="003E76CA" w:rsidRDefault="003E76CA" w:rsidP="00862EF0"/>
    <w:p w14:paraId="28718C2A" w14:textId="77777777" w:rsidR="003E76CA" w:rsidRPr="00E374B7" w:rsidRDefault="003E76CA" w:rsidP="00862EF0">
      <w:pPr>
        <w:rPr>
          <w:rFonts w:hint="eastAsia"/>
        </w:rPr>
      </w:pPr>
    </w:p>
    <w:sectPr w:rsidR="003E76CA" w:rsidRPr="00E374B7" w:rsidSect="006A3C7D">
      <w:footerReference w:type="default" r:id="rId46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96889" w14:textId="77777777" w:rsidR="00E74A9E" w:rsidRDefault="00E74A9E" w:rsidP="00F271C4">
      <w:r>
        <w:separator/>
      </w:r>
    </w:p>
  </w:endnote>
  <w:endnote w:type="continuationSeparator" w:id="0">
    <w:p w14:paraId="70C61A80" w14:textId="77777777" w:rsidR="00E74A9E" w:rsidRDefault="00E74A9E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0228C1" w:rsidRDefault="000228C1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3B0AE4" w14:textId="77777777" w:rsidR="00E74A9E" w:rsidRDefault="00E74A9E" w:rsidP="00F271C4">
      <w:r>
        <w:separator/>
      </w:r>
    </w:p>
  </w:footnote>
  <w:footnote w:type="continuationSeparator" w:id="0">
    <w:p w14:paraId="6FC09D98" w14:textId="77777777" w:rsidR="00E74A9E" w:rsidRDefault="00E74A9E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7A2798"/>
    <w:multiLevelType w:val="hybridMultilevel"/>
    <w:tmpl w:val="733EA3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0952FDD"/>
    <w:multiLevelType w:val="hybridMultilevel"/>
    <w:tmpl w:val="F0EE78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7352155"/>
    <w:multiLevelType w:val="hybridMultilevel"/>
    <w:tmpl w:val="D5465DBE"/>
    <w:lvl w:ilvl="0" w:tplc="04090001">
      <w:start w:val="1"/>
      <w:numFmt w:val="bullet"/>
      <w:lvlText w:val=""/>
      <w:lvlJc w:val="left"/>
      <w:pPr>
        <w:ind w:left="59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7" w:hanging="480"/>
      </w:pPr>
      <w:rPr>
        <w:rFonts w:ascii="Wingdings" w:hAnsi="Wingdings" w:hint="default"/>
      </w:rPr>
    </w:lvl>
  </w:abstractNum>
  <w:abstractNum w:abstractNumId="21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8B63109"/>
    <w:multiLevelType w:val="hybridMultilevel"/>
    <w:tmpl w:val="E44480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3285E95"/>
    <w:multiLevelType w:val="hybridMultilevel"/>
    <w:tmpl w:val="67187E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32"/>
  </w:num>
  <w:num w:numId="4">
    <w:abstractNumId w:val="40"/>
  </w:num>
  <w:num w:numId="5">
    <w:abstractNumId w:val="14"/>
  </w:num>
  <w:num w:numId="6">
    <w:abstractNumId w:val="26"/>
  </w:num>
  <w:num w:numId="7">
    <w:abstractNumId w:val="4"/>
  </w:num>
  <w:num w:numId="8">
    <w:abstractNumId w:val="34"/>
  </w:num>
  <w:num w:numId="9">
    <w:abstractNumId w:val="38"/>
  </w:num>
  <w:num w:numId="10">
    <w:abstractNumId w:val="31"/>
  </w:num>
  <w:num w:numId="11">
    <w:abstractNumId w:val="2"/>
  </w:num>
  <w:num w:numId="12">
    <w:abstractNumId w:val="21"/>
  </w:num>
  <w:num w:numId="13">
    <w:abstractNumId w:val="13"/>
  </w:num>
  <w:num w:numId="14">
    <w:abstractNumId w:val="35"/>
  </w:num>
  <w:num w:numId="15">
    <w:abstractNumId w:val="5"/>
  </w:num>
  <w:num w:numId="16">
    <w:abstractNumId w:val="36"/>
  </w:num>
  <w:num w:numId="17">
    <w:abstractNumId w:val="41"/>
  </w:num>
  <w:num w:numId="18">
    <w:abstractNumId w:val="23"/>
  </w:num>
  <w:num w:numId="19">
    <w:abstractNumId w:val="22"/>
  </w:num>
  <w:num w:numId="20">
    <w:abstractNumId w:val="7"/>
  </w:num>
  <w:num w:numId="21">
    <w:abstractNumId w:val="11"/>
  </w:num>
  <w:num w:numId="22">
    <w:abstractNumId w:val="39"/>
  </w:num>
  <w:num w:numId="23">
    <w:abstractNumId w:val="18"/>
  </w:num>
  <w:num w:numId="24">
    <w:abstractNumId w:val="9"/>
  </w:num>
  <w:num w:numId="25">
    <w:abstractNumId w:val="1"/>
  </w:num>
  <w:num w:numId="26">
    <w:abstractNumId w:val="0"/>
  </w:num>
  <w:num w:numId="27">
    <w:abstractNumId w:val="24"/>
  </w:num>
  <w:num w:numId="28">
    <w:abstractNumId w:val="37"/>
  </w:num>
  <w:num w:numId="29">
    <w:abstractNumId w:val="30"/>
  </w:num>
  <w:num w:numId="30">
    <w:abstractNumId w:val="12"/>
  </w:num>
  <w:num w:numId="31">
    <w:abstractNumId w:val="25"/>
  </w:num>
  <w:num w:numId="32">
    <w:abstractNumId w:val="29"/>
  </w:num>
  <w:num w:numId="33">
    <w:abstractNumId w:val="17"/>
  </w:num>
  <w:num w:numId="34">
    <w:abstractNumId w:val="3"/>
  </w:num>
  <w:num w:numId="35">
    <w:abstractNumId w:val="8"/>
  </w:num>
  <w:num w:numId="36">
    <w:abstractNumId w:val="28"/>
  </w:num>
  <w:num w:numId="37">
    <w:abstractNumId w:val="33"/>
  </w:num>
  <w:num w:numId="38">
    <w:abstractNumId w:val="19"/>
  </w:num>
  <w:num w:numId="39">
    <w:abstractNumId w:val="20"/>
  </w:num>
  <w:num w:numId="40">
    <w:abstractNumId w:val="15"/>
  </w:num>
  <w:num w:numId="41">
    <w:abstractNumId w:val="27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MqwFAOFMd9wtAAAA"/>
  </w:docVars>
  <w:rsids>
    <w:rsidRoot w:val="00D209CB"/>
    <w:rsid w:val="00000CBE"/>
    <w:rsid w:val="00000EDF"/>
    <w:rsid w:val="00014E96"/>
    <w:rsid w:val="000154B3"/>
    <w:rsid w:val="000159B7"/>
    <w:rsid w:val="00020030"/>
    <w:rsid w:val="00021284"/>
    <w:rsid w:val="000228C1"/>
    <w:rsid w:val="000257B8"/>
    <w:rsid w:val="000269ED"/>
    <w:rsid w:val="00035E7C"/>
    <w:rsid w:val="0004053C"/>
    <w:rsid w:val="000430B8"/>
    <w:rsid w:val="00046D34"/>
    <w:rsid w:val="000470BE"/>
    <w:rsid w:val="0004766D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1597"/>
    <w:rsid w:val="0007506B"/>
    <w:rsid w:val="00075E44"/>
    <w:rsid w:val="0008064E"/>
    <w:rsid w:val="00083102"/>
    <w:rsid w:val="00083166"/>
    <w:rsid w:val="0009353A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100CB0"/>
    <w:rsid w:val="001075AE"/>
    <w:rsid w:val="001117FE"/>
    <w:rsid w:val="00113ED1"/>
    <w:rsid w:val="0012044D"/>
    <w:rsid w:val="001214CB"/>
    <w:rsid w:val="00124D60"/>
    <w:rsid w:val="00132323"/>
    <w:rsid w:val="001400F7"/>
    <w:rsid w:val="00142377"/>
    <w:rsid w:val="001431E7"/>
    <w:rsid w:val="00146128"/>
    <w:rsid w:val="001464E9"/>
    <w:rsid w:val="0014733D"/>
    <w:rsid w:val="001524A1"/>
    <w:rsid w:val="001537BC"/>
    <w:rsid w:val="00160F9E"/>
    <w:rsid w:val="00162B88"/>
    <w:rsid w:val="00164BAE"/>
    <w:rsid w:val="00165088"/>
    <w:rsid w:val="00165572"/>
    <w:rsid w:val="0017352A"/>
    <w:rsid w:val="00175B4D"/>
    <w:rsid w:val="0018001D"/>
    <w:rsid w:val="00180FA4"/>
    <w:rsid w:val="001957A8"/>
    <w:rsid w:val="001A3E95"/>
    <w:rsid w:val="001A6172"/>
    <w:rsid w:val="001B7706"/>
    <w:rsid w:val="001C38C6"/>
    <w:rsid w:val="001C61EA"/>
    <w:rsid w:val="001D0624"/>
    <w:rsid w:val="001D426E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036C0"/>
    <w:rsid w:val="0020476F"/>
    <w:rsid w:val="00211FBC"/>
    <w:rsid w:val="00214714"/>
    <w:rsid w:val="00215684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63FFD"/>
    <w:rsid w:val="00275BEE"/>
    <w:rsid w:val="00277725"/>
    <w:rsid w:val="00283B8A"/>
    <w:rsid w:val="00283BB5"/>
    <w:rsid w:val="002854C1"/>
    <w:rsid w:val="00286A6C"/>
    <w:rsid w:val="00287119"/>
    <w:rsid w:val="00291A3D"/>
    <w:rsid w:val="00293F87"/>
    <w:rsid w:val="00296A79"/>
    <w:rsid w:val="002A0F18"/>
    <w:rsid w:val="002A0F74"/>
    <w:rsid w:val="002A27F6"/>
    <w:rsid w:val="002A4E85"/>
    <w:rsid w:val="002A6A8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35E4"/>
    <w:rsid w:val="0030551C"/>
    <w:rsid w:val="00307EDC"/>
    <w:rsid w:val="00321D26"/>
    <w:rsid w:val="00322036"/>
    <w:rsid w:val="00324315"/>
    <w:rsid w:val="0033391F"/>
    <w:rsid w:val="0033577E"/>
    <w:rsid w:val="00335FED"/>
    <w:rsid w:val="00336E5D"/>
    <w:rsid w:val="00337541"/>
    <w:rsid w:val="0034419F"/>
    <w:rsid w:val="0035060A"/>
    <w:rsid w:val="003609BC"/>
    <w:rsid w:val="0036497C"/>
    <w:rsid w:val="0036604D"/>
    <w:rsid w:val="003700FA"/>
    <w:rsid w:val="00372C82"/>
    <w:rsid w:val="00375011"/>
    <w:rsid w:val="0038002A"/>
    <w:rsid w:val="00386080"/>
    <w:rsid w:val="00391432"/>
    <w:rsid w:val="00391C77"/>
    <w:rsid w:val="00393321"/>
    <w:rsid w:val="0039516F"/>
    <w:rsid w:val="003A53DD"/>
    <w:rsid w:val="003A7101"/>
    <w:rsid w:val="003A7480"/>
    <w:rsid w:val="003B093E"/>
    <w:rsid w:val="003B2A14"/>
    <w:rsid w:val="003B2D4A"/>
    <w:rsid w:val="003B590D"/>
    <w:rsid w:val="003C20BE"/>
    <w:rsid w:val="003C3704"/>
    <w:rsid w:val="003C3C7F"/>
    <w:rsid w:val="003C7796"/>
    <w:rsid w:val="003D190A"/>
    <w:rsid w:val="003D3A1A"/>
    <w:rsid w:val="003D5C08"/>
    <w:rsid w:val="003D7891"/>
    <w:rsid w:val="003E1B13"/>
    <w:rsid w:val="003E375D"/>
    <w:rsid w:val="003E3D2B"/>
    <w:rsid w:val="003E76CA"/>
    <w:rsid w:val="003F083D"/>
    <w:rsid w:val="003F0BC1"/>
    <w:rsid w:val="003F0EA5"/>
    <w:rsid w:val="003F1044"/>
    <w:rsid w:val="003F35C0"/>
    <w:rsid w:val="003F4595"/>
    <w:rsid w:val="0040005C"/>
    <w:rsid w:val="0040300F"/>
    <w:rsid w:val="0041332F"/>
    <w:rsid w:val="0041409A"/>
    <w:rsid w:val="004175AB"/>
    <w:rsid w:val="00422B99"/>
    <w:rsid w:val="00423947"/>
    <w:rsid w:val="0042430F"/>
    <w:rsid w:val="00430F12"/>
    <w:rsid w:val="00433926"/>
    <w:rsid w:val="004350AB"/>
    <w:rsid w:val="00435D14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488A"/>
    <w:rsid w:val="0047657A"/>
    <w:rsid w:val="00476E34"/>
    <w:rsid w:val="004802C5"/>
    <w:rsid w:val="004806F9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E3DE3"/>
    <w:rsid w:val="004F309B"/>
    <w:rsid w:val="004F5D10"/>
    <w:rsid w:val="00504DCF"/>
    <w:rsid w:val="00511A96"/>
    <w:rsid w:val="005128D6"/>
    <w:rsid w:val="00513A0D"/>
    <w:rsid w:val="00513B1E"/>
    <w:rsid w:val="00514878"/>
    <w:rsid w:val="005265A8"/>
    <w:rsid w:val="00533A02"/>
    <w:rsid w:val="00533A3A"/>
    <w:rsid w:val="00537546"/>
    <w:rsid w:val="005449D7"/>
    <w:rsid w:val="00545E48"/>
    <w:rsid w:val="0055192A"/>
    <w:rsid w:val="00554FE6"/>
    <w:rsid w:val="005570C8"/>
    <w:rsid w:val="00560632"/>
    <w:rsid w:val="00566390"/>
    <w:rsid w:val="00574740"/>
    <w:rsid w:val="005841D0"/>
    <w:rsid w:val="00585294"/>
    <w:rsid w:val="00591594"/>
    <w:rsid w:val="005A0F40"/>
    <w:rsid w:val="005A23E7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E4D77"/>
    <w:rsid w:val="005E5E01"/>
    <w:rsid w:val="005F0151"/>
    <w:rsid w:val="005F466E"/>
    <w:rsid w:val="005F5281"/>
    <w:rsid w:val="00602E99"/>
    <w:rsid w:val="006160C9"/>
    <w:rsid w:val="006171A4"/>
    <w:rsid w:val="006233BB"/>
    <w:rsid w:val="00627D36"/>
    <w:rsid w:val="00631D80"/>
    <w:rsid w:val="00640A5C"/>
    <w:rsid w:val="00640B71"/>
    <w:rsid w:val="006476B7"/>
    <w:rsid w:val="00653AC4"/>
    <w:rsid w:val="0065444E"/>
    <w:rsid w:val="00657E1E"/>
    <w:rsid w:val="0066064E"/>
    <w:rsid w:val="00660CFA"/>
    <w:rsid w:val="006619CA"/>
    <w:rsid w:val="00661CAE"/>
    <w:rsid w:val="006717A3"/>
    <w:rsid w:val="00684CC2"/>
    <w:rsid w:val="00687625"/>
    <w:rsid w:val="00687AD7"/>
    <w:rsid w:val="00687DD9"/>
    <w:rsid w:val="006919B1"/>
    <w:rsid w:val="006968BE"/>
    <w:rsid w:val="006A0A85"/>
    <w:rsid w:val="006A2483"/>
    <w:rsid w:val="006A2AEE"/>
    <w:rsid w:val="006A3C7D"/>
    <w:rsid w:val="006A489A"/>
    <w:rsid w:val="006A4F92"/>
    <w:rsid w:val="006B62B5"/>
    <w:rsid w:val="006B696D"/>
    <w:rsid w:val="006B71D8"/>
    <w:rsid w:val="006C1C30"/>
    <w:rsid w:val="006C6CBB"/>
    <w:rsid w:val="006C7856"/>
    <w:rsid w:val="006D2522"/>
    <w:rsid w:val="006D4BDC"/>
    <w:rsid w:val="006D73A0"/>
    <w:rsid w:val="006E4975"/>
    <w:rsid w:val="006F7259"/>
    <w:rsid w:val="006F744D"/>
    <w:rsid w:val="00701BA7"/>
    <w:rsid w:val="0071555D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60A85"/>
    <w:rsid w:val="00762AD9"/>
    <w:rsid w:val="007631CD"/>
    <w:rsid w:val="007678FA"/>
    <w:rsid w:val="007776CB"/>
    <w:rsid w:val="00786C22"/>
    <w:rsid w:val="0079028C"/>
    <w:rsid w:val="00792DEB"/>
    <w:rsid w:val="00795E8A"/>
    <w:rsid w:val="007A1A47"/>
    <w:rsid w:val="007A338C"/>
    <w:rsid w:val="007A6003"/>
    <w:rsid w:val="007A6174"/>
    <w:rsid w:val="007B0A82"/>
    <w:rsid w:val="007C1FAE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4B54"/>
    <w:rsid w:val="00840CB4"/>
    <w:rsid w:val="008417DA"/>
    <w:rsid w:val="00842247"/>
    <w:rsid w:val="00842270"/>
    <w:rsid w:val="0085272A"/>
    <w:rsid w:val="00853C0B"/>
    <w:rsid w:val="00854D50"/>
    <w:rsid w:val="00856473"/>
    <w:rsid w:val="0086274A"/>
    <w:rsid w:val="00862EF0"/>
    <w:rsid w:val="008647C0"/>
    <w:rsid w:val="00875475"/>
    <w:rsid w:val="008910BB"/>
    <w:rsid w:val="00892B74"/>
    <w:rsid w:val="00893389"/>
    <w:rsid w:val="00893463"/>
    <w:rsid w:val="008A1CFA"/>
    <w:rsid w:val="008B0720"/>
    <w:rsid w:val="008B5D00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17BD6"/>
    <w:rsid w:val="00924B6D"/>
    <w:rsid w:val="009316DA"/>
    <w:rsid w:val="00937681"/>
    <w:rsid w:val="00943296"/>
    <w:rsid w:val="00951AAD"/>
    <w:rsid w:val="009624ED"/>
    <w:rsid w:val="00973544"/>
    <w:rsid w:val="00974101"/>
    <w:rsid w:val="0097782E"/>
    <w:rsid w:val="00980908"/>
    <w:rsid w:val="0099044D"/>
    <w:rsid w:val="009A43A3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65D2"/>
    <w:rsid w:val="009D76F5"/>
    <w:rsid w:val="009E5B14"/>
    <w:rsid w:val="00A02F44"/>
    <w:rsid w:val="00A07762"/>
    <w:rsid w:val="00A07FBE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2286"/>
    <w:rsid w:val="00A427C1"/>
    <w:rsid w:val="00A47675"/>
    <w:rsid w:val="00A53256"/>
    <w:rsid w:val="00A53886"/>
    <w:rsid w:val="00A56B64"/>
    <w:rsid w:val="00A652F6"/>
    <w:rsid w:val="00A67040"/>
    <w:rsid w:val="00A748EF"/>
    <w:rsid w:val="00A80CAF"/>
    <w:rsid w:val="00A80CFA"/>
    <w:rsid w:val="00A81785"/>
    <w:rsid w:val="00A82A9A"/>
    <w:rsid w:val="00A86B05"/>
    <w:rsid w:val="00A940F8"/>
    <w:rsid w:val="00A959DF"/>
    <w:rsid w:val="00AA1603"/>
    <w:rsid w:val="00AB068F"/>
    <w:rsid w:val="00AB12B2"/>
    <w:rsid w:val="00AB2D1A"/>
    <w:rsid w:val="00AB5408"/>
    <w:rsid w:val="00AC03A6"/>
    <w:rsid w:val="00AC7801"/>
    <w:rsid w:val="00AD097A"/>
    <w:rsid w:val="00AD5AB6"/>
    <w:rsid w:val="00AE69A6"/>
    <w:rsid w:val="00AF115D"/>
    <w:rsid w:val="00B010E1"/>
    <w:rsid w:val="00B037D5"/>
    <w:rsid w:val="00B07923"/>
    <w:rsid w:val="00B07A96"/>
    <w:rsid w:val="00B138F8"/>
    <w:rsid w:val="00B14B6A"/>
    <w:rsid w:val="00B167DC"/>
    <w:rsid w:val="00B21826"/>
    <w:rsid w:val="00B2313C"/>
    <w:rsid w:val="00B26E53"/>
    <w:rsid w:val="00B448AF"/>
    <w:rsid w:val="00B5089D"/>
    <w:rsid w:val="00B66F11"/>
    <w:rsid w:val="00B6741C"/>
    <w:rsid w:val="00B7003E"/>
    <w:rsid w:val="00B75509"/>
    <w:rsid w:val="00B8273A"/>
    <w:rsid w:val="00B93686"/>
    <w:rsid w:val="00B95F7E"/>
    <w:rsid w:val="00BA0478"/>
    <w:rsid w:val="00BA13C5"/>
    <w:rsid w:val="00BA42D7"/>
    <w:rsid w:val="00BB01EF"/>
    <w:rsid w:val="00BB11D6"/>
    <w:rsid w:val="00BB1C6F"/>
    <w:rsid w:val="00BB2CB7"/>
    <w:rsid w:val="00BB6AD8"/>
    <w:rsid w:val="00BC016A"/>
    <w:rsid w:val="00BC06D7"/>
    <w:rsid w:val="00BC148F"/>
    <w:rsid w:val="00BC2EB4"/>
    <w:rsid w:val="00BD03CF"/>
    <w:rsid w:val="00BD7F1A"/>
    <w:rsid w:val="00BE6DF9"/>
    <w:rsid w:val="00BF1D52"/>
    <w:rsid w:val="00BF257E"/>
    <w:rsid w:val="00C023C6"/>
    <w:rsid w:val="00C03CF3"/>
    <w:rsid w:val="00C1244A"/>
    <w:rsid w:val="00C125F7"/>
    <w:rsid w:val="00C36166"/>
    <w:rsid w:val="00C40E7D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6519"/>
    <w:rsid w:val="00C87E90"/>
    <w:rsid w:val="00C90EA3"/>
    <w:rsid w:val="00C913D0"/>
    <w:rsid w:val="00CA1B21"/>
    <w:rsid w:val="00CB05DB"/>
    <w:rsid w:val="00CB4487"/>
    <w:rsid w:val="00CB7400"/>
    <w:rsid w:val="00CC0D63"/>
    <w:rsid w:val="00CC2DA1"/>
    <w:rsid w:val="00CC67CB"/>
    <w:rsid w:val="00CC6A95"/>
    <w:rsid w:val="00CD0685"/>
    <w:rsid w:val="00CD0CEE"/>
    <w:rsid w:val="00CD58E7"/>
    <w:rsid w:val="00CE3507"/>
    <w:rsid w:val="00CE5F2D"/>
    <w:rsid w:val="00CE76E5"/>
    <w:rsid w:val="00CF2068"/>
    <w:rsid w:val="00CF2313"/>
    <w:rsid w:val="00CF46FA"/>
    <w:rsid w:val="00CF475D"/>
    <w:rsid w:val="00CF6E83"/>
    <w:rsid w:val="00D00926"/>
    <w:rsid w:val="00D00942"/>
    <w:rsid w:val="00D04527"/>
    <w:rsid w:val="00D10ACB"/>
    <w:rsid w:val="00D13A7E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1130"/>
    <w:rsid w:val="00D57C64"/>
    <w:rsid w:val="00D60C5B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3AD0"/>
    <w:rsid w:val="00DA5BD6"/>
    <w:rsid w:val="00DA6B5F"/>
    <w:rsid w:val="00DB2180"/>
    <w:rsid w:val="00DB5595"/>
    <w:rsid w:val="00DC1207"/>
    <w:rsid w:val="00DC1A93"/>
    <w:rsid w:val="00DC3466"/>
    <w:rsid w:val="00DC6D1D"/>
    <w:rsid w:val="00DD1CDC"/>
    <w:rsid w:val="00DE2566"/>
    <w:rsid w:val="00DE3D71"/>
    <w:rsid w:val="00DE3DCF"/>
    <w:rsid w:val="00DE4D3D"/>
    <w:rsid w:val="00DE54D9"/>
    <w:rsid w:val="00DF4FA4"/>
    <w:rsid w:val="00E00933"/>
    <w:rsid w:val="00E0368B"/>
    <w:rsid w:val="00E05465"/>
    <w:rsid w:val="00E12175"/>
    <w:rsid w:val="00E12AC2"/>
    <w:rsid w:val="00E2434B"/>
    <w:rsid w:val="00E24CA1"/>
    <w:rsid w:val="00E267CA"/>
    <w:rsid w:val="00E3130A"/>
    <w:rsid w:val="00E356E0"/>
    <w:rsid w:val="00E35B6B"/>
    <w:rsid w:val="00E3726E"/>
    <w:rsid w:val="00E374B7"/>
    <w:rsid w:val="00E4064B"/>
    <w:rsid w:val="00E40ABF"/>
    <w:rsid w:val="00E41844"/>
    <w:rsid w:val="00E44386"/>
    <w:rsid w:val="00E447C6"/>
    <w:rsid w:val="00E51E4A"/>
    <w:rsid w:val="00E53A6F"/>
    <w:rsid w:val="00E56CE8"/>
    <w:rsid w:val="00E63052"/>
    <w:rsid w:val="00E729E6"/>
    <w:rsid w:val="00E74A9E"/>
    <w:rsid w:val="00E75515"/>
    <w:rsid w:val="00E76FFA"/>
    <w:rsid w:val="00E82424"/>
    <w:rsid w:val="00E82530"/>
    <w:rsid w:val="00E8284C"/>
    <w:rsid w:val="00E840C2"/>
    <w:rsid w:val="00E85D5A"/>
    <w:rsid w:val="00E90761"/>
    <w:rsid w:val="00E9080E"/>
    <w:rsid w:val="00E92661"/>
    <w:rsid w:val="00E9333F"/>
    <w:rsid w:val="00E943D6"/>
    <w:rsid w:val="00E96068"/>
    <w:rsid w:val="00E97365"/>
    <w:rsid w:val="00EB0104"/>
    <w:rsid w:val="00EB409C"/>
    <w:rsid w:val="00EB4F33"/>
    <w:rsid w:val="00EC0474"/>
    <w:rsid w:val="00EC2126"/>
    <w:rsid w:val="00EC5C18"/>
    <w:rsid w:val="00EC76D3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5480"/>
    <w:rsid w:val="00F173E4"/>
    <w:rsid w:val="00F17C14"/>
    <w:rsid w:val="00F214D7"/>
    <w:rsid w:val="00F23D48"/>
    <w:rsid w:val="00F23F06"/>
    <w:rsid w:val="00F26341"/>
    <w:rsid w:val="00F271C4"/>
    <w:rsid w:val="00F30A32"/>
    <w:rsid w:val="00F32BBA"/>
    <w:rsid w:val="00F349E0"/>
    <w:rsid w:val="00F41D98"/>
    <w:rsid w:val="00F47B4A"/>
    <w:rsid w:val="00F5232E"/>
    <w:rsid w:val="00F53188"/>
    <w:rsid w:val="00F53C25"/>
    <w:rsid w:val="00F56E94"/>
    <w:rsid w:val="00F653B9"/>
    <w:rsid w:val="00F76199"/>
    <w:rsid w:val="00F83E95"/>
    <w:rsid w:val="00F97575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8BA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  <w:style w:type="paragraph" w:styleId="21">
    <w:name w:val="toc 2"/>
    <w:basedOn w:val="a"/>
    <w:next w:val="a"/>
    <w:autoRedefine/>
    <w:uiPriority w:val="39"/>
    <w:unhideWhenUsed/>
    <w:rsid w:val="00640A5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2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9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8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4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6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4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6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gex101.com/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5.png"/><Relationship Id="rId39" Type="http://schemas.openxmlformats.org/officeDocument/2006/relationships/image" Target="media/image27.png"/><Relationship Id="rId21" Type="http://schemas.openxmlformats.org/officeDocument/2006/relationships/image" Target="media/image13.png"/><Relationship Id="rId34" Type="http://schemas.openxmlformats.org/officeDocument/2006/relationships/image" Target="media/image22.png"/><Relationship Id="rId42" Type="http://schemas.openxmlformats.org/officeDocument/2006/relationships/image" Target="media/image29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getcomposer.org/Composer-Setup.exe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yperlink" Target="https://craftcms.stackexchange.com/questions/33547/composer-update-missing-zip-extension-ext-zip-on-macos" TargetMode="External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getcomposer.org/" TargetMode="External"/><Relationship Id="rId28" Type="http://schemas.openxmlformats.org/officeDocument/2006/relationships/oleObject" Target="embeddings/oleObject1.bin"/><Relationship Id="rId36" Type="http://schemas.openxmlformats.org/officeDocument/2006/relationships/image" Target="media/image24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19.png"/><Relationship Id="rId44" Type="http://schemas.openxmlformats.org/officeDocument/2006/relationships/image" Target="media/image31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0.png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getcomposer.org/download/" TargetMode="External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footer" Target="footer1.xml"/><Relationship Id="rId20" Type="http://schemas.openxmlformats.org/officeDocument/2006/relationships/image" Target="media/image12.png"/><Relationship Id="rId4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9CA52-59C7-42AF-9CE2-3C775BA3E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12888</Words>
  <Characters>73463</Characters>
  <Application>Microsoft Office Word</Application>
  <DocSecurity>0</DocSecurity>
  <Lines>612</Lines>
  <Paragraphs>172</Paragraphs>
  <ScaleCrop>false</ScaleCrop>
  <Company/>
  <LinksUpToDate>false</LinksUpToDate>
  <CharactersWithSpaces>8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742</cp:revision>
  <cp:lastPrinted>2021-05-04T16:47:00Z</cp:lastPrinted>
  <dcterms:created xsi:type="dcterms:W3CDTF">2021-04-24T07:11:00Z</dcterms:created>
  <dcterms:modified xsi:type="dcterms:W3CDTF">2021-05-04T16:47:00Z</dcterms:modified>
</cp:coreProperties>
</file>